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872B16" w14:textId="6AB43148" w:rsidR="00163B0F" w:rsidRPr="00163B0F" w:rsidRDefault="00254102" w:rsidP="00254102">
      <w:pPr>
        <w:pStyle w:val="ThesisTitle"/>
        <w:jc w:val="left"/>
        <w:rPr>
          <w:rFonts w:ascii="Times New Roman" w:hAnsi="Times New Roman" w:cs="Times New Roman"/>
        </w:rPr>
      </w:pPr>
      <w:r>
        <w:rPr>
          <w:rFonts w:ascii="Times New Roman" w:hAnsi="Times New Roman" w:cs="Times New Roman"/>
        </w:rPr>
        <w:t xml:space="preserve">                                               MASSMINE FOR THE MASSES</w:t>
      </w:r>
    </w:p>
    <w:p w14:paraId="588CB924" w14:textId="77777777" w:rsidR="00163B0F" w:rsidRPr="00163B0F" w:rsidRDefault="00163B0F" w:rsidP="00163B0F">
      <w:pPr>
        <w:spacing w:line="480" w:lineRule="auto"/>
        <w:jc w:val="center"/>
        <w:rPr>
          <w:rFonts w:ascii="Times New Roman" w:hAnsi="Times New Roman" w:cs="Times New Roman"/>
        </w:rPr>
      </w:pPr>
      <w:r w:rsidRPr="00163B0F">
        <w:rPr>
          <w:rFonts w:ascii="Times New Roman" w:hAnsi="Times New Roman" w:cs="Times New Roman"/>
          <w:noProof/>
        </w:rPr>
        <mc:AlternateContent>
          <mc:Choice Requires="wps">
            <w:drawing>
              <wp:anchor distT="0" distB="0" distL="114300" distR="114300" simplePos="0" relativeHeight="251659264" behindDoc="1" locked="0" layoutInCell="1" allowOverlap="1" wp14:anchorId="7F8F6F8C" wp14:editId="3CB74632">
                <wp:simplePos x="0" y="0"/>
                <wp:positionH relativeFrom="column">
                  <wp:posOffset>1828800</wp:posOffset>
                </wp:positionH>
                <wp:positionV relativeFrom="paragraph">
                  <wp:posOffset>252095</wp:posOffset>
                </wp:positionV>
                <wp:extent cx="1828800" cy="0"/>
                <wp:effectExtent l="9525" t="13970" r="9525" b="14605"/>
                <wp:wrapNone/>
                <wp:docPr id="3" name="Line 6"/>
                <wp:cNvGraphicFramePr>
                  <a:graphicFrameLocks xmlns:a="http://schemas.openxmlformats.org/drawingml/2006/main" noChangeAspect="1"/>
                </wp:cNvGraphicFramePr>
                <a:graphic xmlns:a="http://schemas.openxmlformats.org/drawingml/2006/main">
                  <a:graphicData uri="http://schemas.microsoft.com/office/word/2010/wordprocessingShape">
                    <wps:wsp>
                      <wps:cNvCnPr>
                        <a:cxnSpLocks noChangeAspect="1" noChangeShapeType="1"/>
                      </wps:cNvCnPr>
                      <wps:spPr bwMode="auto">
                        <a:xfrm>
                          <a:off x="0" y="0"/>
                          <a:ext cx="18288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38EDFE08" id="Line 6"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in,19.85pt" to="4in,19.8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" strokeweight="1pt">
                <o:lock v:ext="edit" aspectratio="t"/>
              </v:line>
            </w:pict>
          </mc:Fallback>
        </mc:AlternateContent>
      </w:r>
    </w:p>
    <w:p w14:paraId="29A7853A" w14:textId="77777777" w:rsidR="00163B0F" w:rsidRPr="00163B0F" w:rsidRDefault="00163B0F" w:rsidP="00163B0F">
      <w:pPr>
        <w:spacing w:line="480" w:lineRule="auto"/>
        <w:jc w:val="center"/>
        <w:rPr>
          <w:rFonts w:ascii="Times New Roman" w:hAnsi="Times New Roman" w:cs="Times New Roman"/>
        </w:rPr>
      </w:pPr>
    </w:p>
    <w:p w14:paraId="1AAED22C" w14:textId="650B36F0" w:rsidR="00163B0F" w:rsidRPr="00163B0F" w:rsidRDefault="00254102" w:rsidP="00254102">
      <w:pPr>
        <w:spacing w:line="480" w:lineRule="auto"/>
        <w:rPr>
          <w:rFonts w:ascii="Times New Roman" w:hAnsi="Times New Roman" w:cs="Times New Roman"/>
        </w:rPr>
      </w:pPr>
      <w:r>
        <w:rPr>
          <w:rFonts w:ascii="Times New Roman" w:hAnsi="Times New Roman" w:cs="Times New Roman"/>
        </w:rPr>
        <w:t xml:space="preserve">                                                                 </w:t>
      </w:r>
      <w:r w:rsidR="00163B0F" w:rsidRPr="00163B0F">
        <w:rPr>
          <w:rFonts w:ascii="Times New Roman" w:hAnsi="Times New Roman" w:cs="Times New Roman"/>
        </w:rPr>
        <w:t>A Project</w:t>
      </w:r>
    </w:p>
    <w:p w14:paraId="3FC19C21" w14:textId="6545DA03" w:rsidR="00163B0F" w:rsidRPr="00163B0F" w:rsidRDefault="00254102" w:rsidP="00254102">
      <w:pPr>
        <w:spacing w:line="480" w:lineRule="auto"/>
        <w:rPr>
          <w:rFonts w:ascii="Times New Roman" w:hAnsi="Times New Roman" w:cs="Times New Roman"/>
        </w:rPr>
      </w:pPr>
      <w:r>
        <w:rPr>
          <w:rFonts w:ascii="Times New Roman" w:hAnsi="Times New Roman" w:cs="Times New Roman"/>
        </w:rPr>
        <w:t xml:space="preserve">                                                             </w:t>
      </w:r>
      <w:r w:rsidR="00163B0F" w:rsidRPr="00163B0F">
        <w:rPr>
          <w:rFonts w:ascii="Times New Roman" w:hAnsi="Times New Roman" w:cs="Times New Roman"/>
        </w:rPr>
        <w:t>Presented to the</w:t>
      </w:r>
    </w:p>
    <w:p w14:paraId="018F7608" w14:textId="69CC6514" w:rsidR="00163B0F" w:rsidRPr="00163B0F" w:rsidRDefault="00254102" w:rsidP="00254102">
      <w:pPr>
        <w:spacing w:line="480" w:lineRule="auto"/>
        <w:rPr>
          <w:rFonts w:ascii="Times New Roman" w:hAnsi="Times New Roman" w:cs="Times New Roman"/>
        </w:rPr>
      </w:pPr>
      <w:r>
        <w:rPr>
          <w:rFonts w:ascii="Times New Roman" w:hAnsi="Times New Roman" w:cs="Times New Roman"/>
        </w:rPr>
        <w:t xml:space="preserve">                                                                 </w:t>
      </w:r>
      <w:r w:rsidR="00163B0F" w:rsidRPr="00163B0F">
        <w:rPr>
          <w:rFonts w:ascii="Times New Roman" w:hAnsi="Times New Roman" w:cs="Times New Roman"/>
        </w:rPr>
        <w:t>Faculty of</w:t>
      </w:r>
    </w:p>
    <w:p w14:paraId="77AFD4CA" w14:textId="703D2A4E" w:rsidR="00163B0F" w:rsidRPr="00163B0F" w:rsidRDefault="00254102" w:rsidP="00254102">
      <w:pPr>
        <w:spacing w:line="480" w:lineRule="auto"/>
        <w:rPr>
          <w:rFonts w:ascii="Times New Roman" w:hAnsi="Times New Roman" w:cs="Times New Roman"/>
        </w:rPr>
      </w:pPr>
      <w:r>
        <w:rPr>
          <w:rFonts w:ascii="Times New Roman" w:hAnsi="Times New Roman" w:cs="Times New Roman"/>
        </w:rPr>
        <w:t xml:space="preserve">                                                   </w:t>
      </w:r>
      <w:r w:rsidR="00163B0F" w:rsidRPr="00163B0F">
        <w:rPr>
          <w:rFonts w:ascii="Times New Roman" w:hAnsi="Times New Roman" w:cs="Times New Roman"/>
        </w:rPr>
        <w:t>University of North Carolina,</w:t>
      </w:r>
    </w:p>
    <w:p w14:paraId="2F8338F4" w14:textId="0820A203" w:rsidR="00163B0F" w:rsidRPr="00163B0F" w:rsidRDefault="00254102" w:rsidP="00254102">
      <w:pPr>
        <w:spacing w:line="480" w:lineRule="auto"/>
        <w:rPr>
          <w:rFonts w:ascii="Times New Roman" w:hAnsi="Times New Roman" w:cs="Times New Roman"/>
        </w:rPr>
      </w:pPr>
      <w:r>
        <w:rPr>
          <w:rFonts w:ascii="Times New Roman" w:hAnsi="Times New Roman" w:cs="Times New Roman"/>
        </w:rPr>
        <w:t xml:space="preserve">                                                                </w:t>
      </w:r>
      <w:r w:rsidR="00163B0F" w:rsidRPr="00163B0F">
        <w:rPr>
          <w:rFonts w:ascii="Times New Roman" w:hAnsi="Times New Roman" w:cs="Times New Roman"/>
        </w:rPr>
        <w:t>Greensboro</w:t>
      </w:r>
    </w:p>
    <w:p w14:paraId="582CB97D" w14:textId="77777777" w:rsidR="00163B0F" w:rsidRPr="00163B0F" w:rsidRDefault="00163B0F" w:rsidP="00163B0F">
      <w:pPr>
        <w:spacing w:line="480" w:lineRule="auto"/>
        <w:jc w:val="center"/>
        <w:rPr>
          <w:rFonts w:ascii="Times New Roman" w:hAnsi="Times New Roman" w:cs="Times New Roman"/>
        </w:rPr>
      </w:pPr>
      <w:r w:rsidRPr="00163B0F">
        <w:rPr>
          <w:rFonts w:ascii="Times New Roman" w:hAnsi="Times New Roman" w:cs="Times New Roman"/>
          <w:noProof/>
        </w:rPr>
        <mc:AlternateContent>
          <mc:Choice Requires="wps">
            <w:drawing>
              <wp:anchor distT="0" distB="0" distL="114300" distR="114300" simplePos="0" relativeHeight="251660288" behindDoc="1" locked="0" layoutInCell="1" allowOverlap="1" wp14:anchorId="5E0CBB36" wp14:editId="2976F8A9">
                <wp:simplePos x="0" y="0"/>
                <wp:positionH relativeFrom="column">
                  <wp:posOffset>1874520</wp:posOffset>
                </wp:positionH>
                <wp:positionV relativeFrom="paragraph">
                  <wp:posOffset>275590</wp:posOffset>
                </wp:positionV>
                <wp:extent cx="1828800" cy="0"/>
                <wp:effectExtent l="7620" t="8890" r="11430" b="10160"/>
                <wp:wrapNone/>
                <wp:docPr id="2" name="Line 7"/>
                <wp:cNvGraphicFramePr>
                  <a:graphicFrameLocks xmlns:a="http://schemas.openxmlformats.org/drawingml/2006/main" noChangeAspect="1"/>
                </wp:cNvGraphicFramePr>
                <a:graphic xmlns:a="http://schemas.openxmlformats.org/drawingml/2006/main">
                  <a:graphicData uri="http://schemas.microsoft.com/office/word/2010/wordprocessingShape">
                    <wps:wsp>
                      <wps:cNvCnPr>
                        <a:cxnSpLocks noChangeAspect="1" noChangeShapeType="1"/>
                      </wps:cNvCnPr>
                      <wps:spPr bwMode="auto">
                        <a:xfrm>
                          <a:off x="0" y="0"/>
                          <a:ext cx="18288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06117DF5" id="Line 7"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7.6pt,21.7pt" to="291.6pt,21.7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" strokeweight="1pt">
                <o:lock v:ext="edit" aspectratio="t"/>
              </v:line>
            </w:pict>
          </mc:Fallback>
        </mc:AlternateContent>
      </w:r>
    </w:p>
    <w:p w14:paraId="46D4C9E0" w14:textId="77777777" w:rsidR="00163B0F" w:rsidRPr="00163B0F" w:rsidRDefault="00163B0F" w:rsidP="00163B0F">
      <w:pPr>
        <w:spacing w:line="480" w:lineRule="auto"/>
        <w:jc w:val="center"/>
        <w:rPr>
          <w:rFonts w:ascii="Times New Roman" w:hAnsi="Times New Roman" w:cs="Times New Roman"/>
        </w:rPr>
      </w:pPr>
    </w:p>
    <w:p w14:paraId="6C516B91" w14:textId="030B6ACD" w:rsidR="00163B0F" w:rsidRPr="00163B0F" w:rsidRDefault="00254102" w:rsidP="00254102">
      <w:pPr>
        <w:spacing w:line="480" w:lineRule="auto"/>
        <w:rPr>
          <w:rFonts w:ascii="Times New Roman" w:hAnsi="Times New Roman" w:cs="Times New Roman"/>
        </w:rPr>
      </w:pPr>
      <w:r>
        <w:rPr>
          <w:rFonts w:ascii="Times New Roman" w:hAnsi="Times New Roman" w:cs="Times New Roman"/>
        </w:rPr>
        <w:t xml:space="preserve">                                                         </w:t>
      </w:r>
      <w:r w:rsidR="00163B0F" w:rsidRPr="00163B0F">
        <w:rPr>
          <w:rFonts w:ascii="Times New Roman" w:hAnsi="Times New Roman" w:cs="Times New Roman"/>
        </w:rPr>
        <w:t>In Partial Fulfillment</w:t>
      </w:r>
    </w:p>
    <w:p w14:paraId="0A9887AD" w14:textId="183295FC" w:rsidR="00163B0F" w:rsidRPr="00163B0F" w:rsidRDefault="00254102" w:rsidP="00254102">
      <w:pPr>
        <w:spacing w:line="480" w:lineRule="auto"/>
        <w:rPr>
          <w:rFonts w:ascii="Times New Roman" w:hAnsi="Times New Roman" w:cs="Times New Roman"/>
        </w:rPr>
      </w:pPr>
      <w:r>
        <w:rPr>
          <w:rFonts w:ascii="Times New Roman" w:hAnsi="Times New Roman" w:cs="Times New Roman"/>
        </w:rPr>
        <w:t xml:space="preserve">                                              </w:t>
      </w:r>
      <w:r w:rsidR="00163B0F" w:rsidRPr="00163B0F">
        <w:rPr>
          <w:rFonts w:ascii="Times New Roman" w:hAnsi="Times New Roman" w:cs="Times New Roman"/>
        </w:rPr>
        <w:t>of the Requirements for the Degree</w:t>
      </w:r>
    </w:p>
    <w:p w14:paraId="18999DD7" w14:textId="7B69167A" w:rsidR="00163B0F" w:rsidRPr="00163B0F" w:rsidRDefault="00254102" w:rsidP="00254102">
      <w:pPr>
        <w:spacing w:line="480" w:lineRule="auto"/>
        <w:rPr>
          <w:rFonts w:ascii="Times New Roman" w:hAnsi="Times New Roman" w:cs="Times New Roman"/>
        </w:rPr>
      </w:pPr>
      <w:r>
        <w:rPr>
          <w:rFonts w:ascii="Times New Roman" w:hAnsi="Times New Roman" w:cs="Times New Roman"/>
        </w:rPr>
        <w:t xml:space="preserve">                                                             </w:t>
      </w:r>
      <w:r w:rsidR="00163B0F" w:rsidRPr="00163B0F">
        <w:rPr>
          <w:rFonts w:ascii="Times New Roman" w:hAnsi="Times New Roman" w:cs="Times New Roman"/>
        </w:rPr>
        <w:t>Master of Science</w:t>
      </w:r>
    </w:p>
    <w:p w14:paraId="5848F81A" w14:textId="6A3F6786" w:rsidR="00163B0F" w:rsidRPr="00163B0F" w:rsidRDefault="00254102" w:rsidP="00254102">
      <w:pPr>
        <w:spacing w:line="480" w:lineRule="auto"/>
        <w:rPr>
          <w:rFonts w:ascii="Times New Roman" w:hAnsi="Times New Roman" w:cs="Times New Roman"/>
        </w:rPr>
      </w:pPr>
      <w:r>
        <w:rPr>
          <w:rFonts w:ascii="Times New Roman" w:hAnsi="Times New Roman" w:cs="Times New Roman"/>
        </w:rPr>
        <w:t xml:space="preserve">                                                                          </w:t>
      </w:r>
      <w:r w:rsidR="00163B0F" w:rsidRPr="00163B0F">
        <w:rPr>
          <w:rFonts w:ascii="Times New Roman" w:hAnsi="Times New Roman" w:cs="Times New Roman"/>
        </w:rPr>
        <w:t>in</w:t>
      </w:r>
    </w:p>
    <w:p w14:paraId="0262E3BA" w14:textId="10009834" w:rsidR="00163B0F" w:rsidRPr="00163B0F" w:rsidRDefault="00254102" w:rsidP="00254102">
      <w:pPr>
        <w:spacing w:line="480" w:lineRule="auto"/>
        <w:rPr>
          <w:rFonts w:ascii="Times New Roman" w:hAnsi="Times New Roman" w:cs="Times New Roman"/>
        </w:rPr>
      </w:pPr>
      <w:r>
        <w:rPr>
          <w:rFonts w:ascii="Times New Roman" w:hAnsi="Times New Roman" w:cs="Times New Roman"/>
        </w:rPr>
        <w:t xml:space="preserve">                                                           </w:t>
      </w:r>
      <w:r w:rsidR="00163B0F" w:rsidRPr="00163B0F">
        <w:rPr>
          <w:rFonts w:ascii="Times New Roman" w:hAnsi="Times New Roman" w:cs="Times New Roman"/>
        </w:rPr>
        <w:t>Computer Science</w:t>
      </w:r>
    </w:p>
    <w:p w14:paraId="26C707BA" w14:textId="77777777" w:rsidR="00163B0F" w:rsidRPr="00163B0F" w:rsidRDefault="00163B0F" w:rsidP="00254102">
      <w:pPr>
        <w:spacing w:line="480" w:lineRule="auto"/>
        <w:rPr>
          <w:rFonts w:ascii="Times New Roman" w:hAnsi="Times New Roman" w:cs="Times New Roman"/>
        </w:rPr>
      </w:pPr>
      <w:r w:rsidRPr="00163B0F">
        <w:rPr>
          <w:rFonts w:ascii="Times New Roman" w:hAnsi="Times New Roman" w:cs="Times New Roman"/>
          <w:noProof/>
        </w:rPr>
        <mc:AlternateContent>
          <mc:Choice Requires="wps">
            <w:drawing>
              <wp:anchor distT="0" distB="0" distL="114300" distR="114300" simplePos="0" relativeHeight="251661312" behindDoc="1" locked="0" layoutInCell="1" allowOverlap="1" wp14:anchorId="542E3067" wp14:editId="0B03C46D">
                <wp:simplePos x="0" y="0"/>
                <wp:positionH relativeFrom="column">
                  <wp:posOffset>1828800</wp:posOffset>
                </wp:positionH>
                <wp:positionV relativeFrom="paragraph">
                  <wp:posOffset>246380</wp:posOffset>
                </wp:positionV>
                <wp:extent cx="1828800" cy="0"/>
                <wp:effectExtent l="9525" t="8255" r="9525" b="10795"/>
                <wp:wrapNone/>
                <wp:docPr id="1" name="Line 8"/>
                <wp:cNvGraphicFramePr>
                  <a:graphicFrameLocks xmlns:a="http://schemas.openxmlformats.org/drawingml/2006/main" noChangeAspect="1"/>
                </wp:cNvGraphicFramePr>
                <a:graphic xmlns:a="http://schemas.openxmlformats.org/drawingml/2006/main">
                  <a:graphicData uri="http://schemas.microsoft.com/office/word/2010/wordprocessingShape">
                    <wps:wsp>
                      <wps:cNvCnPr>
                        <a:cxnSpLocks noChangeAspect="1" noChangeShapeType="1"/>
                      </wps:cNvCnPr>
                      <wps:spPr bwMode="auto">
                        <a:xfrm>
                          <a:off x="0" y="0"/>
                          <a:ext cx="18288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1EA50939" id="Line 8" o:spid="_x0000_s1026" style="position:absolute;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in,19.4pt" to="4in,19.4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" strokeweight="1pt">
                <o:lock v:ext="edit" aspectratio="t"/>
              </v:line>
            </w:pict>
          </mc:Fallback>
        </mc:AlternateContent>
      </w:r>
    </w:p>
    <w:p w14:paraId="3C80240B" w14:textId="77777777" w:rsidR="00163B0F" w:rsidRPr="00163B0F" w:rsidRDefault="00163B0F" w:rsidP="00163B0F">
      <w:pPr>
        <w:spacing w:line="480" w:lineRule="auto"/>
        <w:jc w:val="center"/>
        <w:rPr>
          <w:rFonts w:ascii="Times New Roman" w:hAnsi="Times New Roman" w:cs="Times New Roman"/>
        </w:rPr>
      </w:pPr>
    </w:p>
    <w:p w14:paraId="1AF390B1" w14:textId="626F4809" w:rsidR="00163B0F" w:rsidRPr="00163B0F" w:rsidRDefault="00254102" w:rsidP="00254102">
      <w:pPr>
        <w:spacing w:line="480" w:lineRule="auto"/>
        <w:rPr>
          <w:rFonts w:ascii="Times New Roman" w:hAnsi="Times New Roman" w:cs="Times New Roman"/>
        </w:rPr>
      </w:pPr>
      <w:r>
        <w:rPr>
          <w:rFonts w:ascii="Times New Roman" w:hAnsi="Times New Roman" w:cs="Times New Roman"/>
        </w:rPr>
        <w:t xml:space="preserve">                                                                       </w:t>
      </w:r>
      <w:r w:rsidR="00163B0F" w:rsidRPr="00163B0F">
        <w:rPr>
          <w:rFonts w:ascii="Times New Roman" w:hAnsi="Times New Roman" w:cs="Times New Roman"/>
        </w:rPr>
        <w:t>by</w:t>
      </w:r>
    </w:p>
    <w:p w14:paraId="0D028FD9" w14:textId="57C9B555" w:rsidR="00163B0F" w:rsidRPr="00163B0F" w:rsidRDefault="00254102" w:rsidP="00254102">
      <w:pPr>
        <w:spacing w:line="480" w:lineRule="auto"/>
        <w:rPr>
          <w:rFonts w:ascii="Times New Roman" w:hAnsi="Times New Roman" w:cs="Times New Roman"/>
        </w:rPr>
      </w:pPr>
      <w:r>
        <w:rPr>
          <w:rFonts w:ascii="Times New Roman" w:hAnsi="Times New Roman" w:cs="Times New Roman"/>
        </w:rPr>
        <w:t xml:space="preserve">                                                          </w:t>
      </w:r>
      <w:r w:rsidR="00163B0F" w:rsidRPr="00163B0F">
        <w:rPr>
          <w:rFonts w:ascii="Times New Roman" w:hAnsi="Times New Roman" w:cs="Times New Roman"/>
        </w:rPr>
        <w:t>(</w:t>
      </w:r>
      <w:r>
        <w:rPr>
          <w:rFonts w:ascii="Times New Roman" w:hAnsi="Times New Roman" w:cs="Times New Roman"/>
        </w:rPr>
        <w:t>Anusha Vanama</w:t>
      </w:r>
      <w:r w:rsidR="00163B0F" w:rsidRPr="00163B0F">
        <w:rPr>
          <w:rFonts w:ascii="Times New Roman" w:hAnsi="Times New Roman" w:cs="Times New Roman"/>
        </w:rPr>
        <w:t>)</w:t>
      </w:r>
    </w:p>
    <w:p w14:paraId="36553E7E" w14:textId="5AD1DB79" w:rsidR="00163B0F" w:rsidRPr="00163B0F" w:rsidRDefault="00254102" w:rsidP="00254102">
      <w:pPr>
        <w:spacing w:line="480" w:lineRule="auto"/>
        <w:rPr>
          <w:rFonts w:ascii="Times New Roman" w:hAnsi="Times New Roman" w:cs="Times New Roman"/>
        </w:rPr>
      </w:pPr>
      <w:r>
        <w:rPr>
          <w:rFonts w:ascii="Times New Roman" w:hAnsi="Times New Roman" w:cs="Times New Roman"/>
        </w:rPr>
        <w:t xml:space="preserve">                                                              </w:t>
      </w:r>
      <w:r w:rsidR="00163B0F" w:rsidRPr="00163B0F">
        <w:rPr>
          <w:rFonts w:ascii="Times New Roman" w:hAnsi="Times New Roman" w:cs="Times New Roman"/>
        </w:rPr>
        <w:t>(</w:t>
      </w:r>
      <w:r>
        <w:rPr>
          <w:rFonts w:ascii="Times New Roman" w:hAnsi="Times New Roman" w:cs="Times New Roman"/>
        </w:rPr>
        <w:t>May 8, 2020</w:t>
      </w:r>
      <w:r w:rsidR="00163B0F" w:rsidRPr="00163B0F">
        <w:rPr>
          <w:rFonts w:ascii="Times New Roman" w:hAnsi="Times New Roman" w:cs="Times New Roman"/>
        </w:rPr>
        <w:t>)</w:t>
      </w:r>
    </w:p>
    <w:p w14:paraId="7F4B2643" w14:textId="77777777" w:rsidR="00163B0F" w:rsidRPr="00163B0F" w:rsidRDefault="00163B0F" w:rsidP="00163B0F">
      <w:pPr>
        <w:jc w:val="center"/>
        <w:rPr>
          <w:rFonts w:ascii="Times New Roman" w:hAnsi="Times New Roman" w:cs="Times New Roman"/>
        </w:rPr>
      </w:pPr>
    </w:p>
    <w:p w14:paraId="0107C4EA" w14:textId="77777777" w:rsidR="00163B0F" w:rsidRPr="00163B0F" w:rsidRDefault="00163B0F" w:rsidP="00163B0F">
      <w:pPr>
        <w:jc w:val="center"/>
        <w:rPr>
          <w:rFonts w:ascii="Times New Roman" w:hAnsi="Times New Roman" w:cs="Times New Roman"/>
        </w:rPr>
      </w:pPr>
    </w:p>
    <w:p w14:paraId="221A0021" w14:textId="77777777" w:rsidR="00163B0F" w:rsidRPr="00163B0F" w:rsidRDefault="00163B0F" w:rsidP="00163B0F">
      <w:pPr>
        <w:jc w:val="center"/>
        <w:rPr>
          <w:rFonts w:ascii="Times New Roman" w:hAnsi="Times New Roman" w:cs="Times New Roman"/>
        </w:rPr>
      </w:pPr>
    </w:p>
    <w:p w14:paraId="5A83B187" w14:textId="77777777" w:rsidR="00163B0F" w:rsidRPr="00163B0F" w:rsidRDefault="00163B0F" w:rsidP="00163B0F">
      <w:pPr>
        <w:jc w:val="center"/>
        <w:rPr>
          <w:rFonts w:ascii="Times New Roman" w:hAnsi="Times New Roman" w:cs="Times New Roman"/>
        </w:rPr>
      </w:pPr>
    </w:p>
    <w:p w14:paraId="0D505E65" w14:textId="77777777" w:rsidR="00163B0F" w:rsidRPr="00163B0F" w:rsidRDefault="00163B0F" w:rsidP="00254102">
      <w:pPr>
        <w:rPr>
          <w:rFonts w:ascii="Times New Roman" w:hAnsi="Times New Roman" w:cs="Times New Roman"/>
        </w:rPr>
      </w:pPr>
    </w:p>
    <w:p w14:paraId="5F41F918" w14:textId="4AAC54C2" w:rsidR="00163B0F" w:rsidRPr="00163B0F" w:rsidRDefault="00401CD7" w:rsidP="00401CD7">
      <w:pPr>
        <w:spacing w:line="480" w:lineRule="auto"/>
        <w:rPr>
          <w:rFonts w:ascii="Times New Roman" w:hAnsi="Times New Roman" w:cs="Times New Roman"/>
        </w:rPr>
      </w:pPr>
      <w:r>
        <w:rPr>
          <w:rFonts w:ascii="Times New Roman" w:hAnsi="Times New Roman" w:cs="Times New Roman"/>
        </w:rPr>
        <w:t xml:space="preserve">                                                 </w:t>
      </w:r>
      <w:r w:rsidR="00163B0F" w:rsidRPr="00163B0F">
        <w:rPr>
          <w:rFonts w:ascii="Times New Roman" w:hAnsi="Times New Roman" w:cs="Times New Roman"/>
        </w:rPr>
        <w:t>© (</w:t>
      </w:r>
      <w:r w:rsidR="00254102">
        <w:rPr>
          <w:rFonts w:ascii="Times New Roman" w:hAnsi="Times New Roman" w:cs="Times New Roman"/>
        </w:rPr>
        <w:t>2020</w:t>
      </w:r>
      <w:r w:rsidR="00163B0F" w:rsidRPr="00163B0F">
        <w:rPr>
          <w:rFonts w:ascii="Times New Roman" w:hAnsi="Times New Roman" w:cs="Times New Roman"/>
        </w:rPr>
        <w:t xml:space="preserve"> and </w:t>
      </w:r>
      <w:r w:rsidR="00254102">
        <w:rPr>
          <w:rFonts w:ascii="Times New Roman" w:hAnsi="Times New Roman" w:cs="Times New Roman"/>
        </w:rPr>
        <w:t>Anusha Vanama</w:t>
      </w:r>
      <w:r w:rsidR="00163B0F" w:rsidRPr="00163B0F">
        <w:rPr>
          <w:rFonts w:ascii="Times New Roman" w:hAnsi="Times New Roman" w:cs="Times New Roman"/>
        </w:rPr>
        <w:t>)</w:t>
      </w:r>
    </w:p>
    <w:p w14:paraId="00FDF499" w14:textId="77777777" w:rsidR="00163B0F" w:rsidRPr="0074250E" w:rsidRDefault="00163B0F" w:rsidP="00163B0F">
      <w:pPr>
        <w:pStyle w:val="ChapterTitle"/>
      </w:pPr>
      <w:bookmarkStart w:id="0" w:name="_Toc498337476"/>
      <w:r w:rsidRPr="0074250E">
        <w:lastRenderedPageBreak/>
        <w:t>ABSTRACT</w:t>
      </w:r>
      <w:bookmarkEnd w:id="0"/>
    </w:p>
    <w:p w14:paraId="299D541F" w14:textId="39AEFBFC" w:rsidR="00163B0F" w:rsidRDefault="0074250E" w:rsidP="00585B5F">
      <w:pPr>
        <w:pStyle w:val="Thesisbodytext"/>
      </w:pPr>
      <w:proofErr w:type="spellStart"/>
      <w:r>
        <w:t>Massmine</w:t>
      </w:r>
      <w:proofErr w:type="spellEnd"/>
      <w:r>
        <w:t xml:space="preserve"> is a command line tool designed for researchers to simplify the collection and use of data from online sources like Twitter. It can pull massive amounts of data and give them to the user for further </w:t>
      </w:r>
      <w:r w:rsidRPr="00961AEE">
        <w:t>analysis</w:t>
      </w:r>
      <w:r>
        <w:t>.</w:t>
      </w:r>
      <w:r w:rsidR="00585B5F">
        <w:t xml:space="preserve"> </w:t>
      </w:r>
      <w:proofErr w:type="spellStart"/>
      <w:r w:rsidR="00585B5F">
        <w:t>Massmine</w:t>
      </w:r>
      <w:proofErr w:type="spellEnd"/>
      <w:r w:rsidR="00585B5F">
        <w:t xml:space="preserve"> allows users to see data being collected and view it in real</w:t>
      </w:r>
      <w:r w:rsidR="006978D2">
        <w:t>-</w:t>
      </w:r>
      <w:r w:rsidR="00585B5F">
        <w:t>time, from multiple social media platforms, and provide some form of user collaboration.</w:t>
      </w:r>
      <w:r>
        <w:t xml:space="preserve"> </w:t>
      </w:r>
      <w:proofErr w:type="spellStart"/>
      <w:r w:rsidR="00961AEE" w:rsidRPr="00961AEE">
        <w:t>Massmine</w:t>
      </w:r>
      <w:proofErr w:type="spellEnd"/>
      <w:r w:rsidR="00961AEE" w:rsidRPr="00961AEE">
        <w:t xml:space="preserve"> is designed to run on Linux and Mac OSX</w:t>
      </w:r>
      <w:r w:rsidR="00961AEE">
        <w:t xml:space="preserve">. </w:t>
      </w:r>
      <w:r w:rsidR="00FD7FC5">
        <w:t>However,</w:t>
      </w:r>
      <w:r w:rsidR="00961AEE">
        <w:t xml:space="preserve"> it is </w:t>
      </w:r>
      <w:r>
        <w:t xml:space="preserve">not </w:t>
      </w:r>
      <w:r w:rsidR="00961AEE">
        <w:t>easy for all users to work with it as it is a comm</w:t>
      </w:r>
      <w:bookmarkStart w:id="1" w:name="_GoBack"/>
      <w:bookmarkEnd w:id="1"/>
      <w:r w:rsidR="00961AEE">
        <w:t xml:space="preserve">and line tool in the Linux operating system. </w:t>
      </w:r>
      <w:r w:rsidR="00FD7FC5">
        <w:t>The data is produced in such a way that it is difficult to parse for the non-technically oriented.</w:t>
      </w:r>
    </w:p>
    <w:p w14:paraId="3CE69F6D" w14:textId="3FB535AB" w:rsidR="005925E4" w:rsidRDefault="0069050A" w:rsidP="005925E4">
      <w:pPr>
        <w:pStyle w:val="Thesisbodytext"/>
      </w:pPr>
      <w:r>
        <w:t>Currently, there is</w:t>
      </w:r>
      <w:r w:rsidR="00FD7FC5">
        <w:t xml:space="preserve"> a web application that allows a user to create queries for Twitter data </w:t>
      </w:r>
      <w:r w:rsidR="00876D55">
        <w:t xml:space="preserve">in a user interface which is simple and easily understandable. </w:t>
      </w:r>
      <w:r w:rsidR="006978D2">
        <w:t>The w</w:t>
      </w:r>
      <w:r w:rsidR="00876D55">
        <w:t xml:space="preserve">eb application can be easily operated by all </w:t>
      </w:r>
      <w:proofErr w:type="spellStart"/>
      <w:r w:rsidR="00876D55">
        <w:t>Massmine</w:t>
      </w:r>
      <w:proofErr w:type="spellEnd"/>
      <w:r w:rsidR="00876D55">
        <w:t xml:space="preserve"> </w:t>
      </w:r>
      <w:r w:rsidR="00876D55" w:rsidRPr="00876D55">
        <w:t>users who are not familiar with a terminal interface</w:t>
      </w:r>
      <w:r w:rsidR="00735978">
        <w:t xml:space="preserve"> and it is approachable for everyone</w:t>
      </w:r>
      <w:r w:rsidR="00876D55">
        <w:t xml:space="preserve">. The user can also perform basic analysis on data in a simple </w:t>
      </w:r>
      <w:r w:rsidR="005925E4">
        <w:t xml:space="preserve">graphical </w:t>
      </w:r>
      <w:r w:rsidR="00876D55">
        <w:t xml:space="preserve">user interface </w:t>
      </w:r>
      <w:r w:rsidR="00BA271D">
        <w:t>without interacting directly with data.</w:t>
      </w:r>
    </w:p>
    <w:p w14:paraId="619D2006" w14:textId="0EE494CB" w:rsidR="005925E4" w:rsidRDefault="005925E4" w:rsidP="005925E4">
      <w:pPr>
        <w:pStyle w:val="Thesisbodytext"/>
      </w:pPr>
      <w:r>
        <w:t xml:space="preserve">The user can login into the </w:t>
      </w:r>
      <w:r w:rsidRPr="005925E4">
        <w:t xml:space="preserve">web application </w:t>
      </w:r>
      <w:r>
        <w:t xml:space="preserve">using his credentials. The </w:t>
      </w:r>
      <w:r w:rsidR="00F74A79">
        <w:t>user needs to enter the</w:t>
      </w:r>
      <w:r w:rsidRPr="005925E4">
        <w:t xml:space="preserve"> search</w:t>
      </w:r>
      <w:r>
        <w:t xml:space="preserve"> </w:t>
      </w:r>
      <w:r w:rsidRPr="005925E4">
        <w:t>terms and number of tweets</w:t>
      </w:r>
      <w:r w:rsidR="00F74A79">
        <w:t xml:space="preserve"> and submit the query.</w:t>
      </w:r>
      <w:r w:rsidRPr="005925E4">
        <w:t xml:space="preserve"> </w:t>
      </w:r>
      <w:r w:rsidR="00F74A79">
        <w:t>Once the user submits the query, then this</w:t>
      </w:r>
      <w:r w:rsidRPr="005925E4">
        <w:t xml:space="preserve"> information </w:t>
      </w:r>
      <w:r w:rsidR="00F74A79">
        <w:t xml:space="preserve">is sent </w:t>
      </w:r>
      <w:r w:rsidRPr="005925E4">
        <w:t xml:space="preserve">to a </w:t>
      </w:r>
      <w:proofErr w:type="spellStart"/>
      <w:r w:rsidRPr="005925E4">
        <w:t>Massmine</w:t>
      </w:r>
      <w:proofErr w:type="spellEnd"/>
      <w:r w:rsidRPr="005925E4">
        <w:t xml:space="preserve"> instance</w:t>
      </w:r>
      <w:r>
        <w:t xml:space="preserve"> </w:t>
      </w:r>
      <w:r w:rsidRPr="005925E4">
        <w:t>running on the host server. The data will be</w:t>
      </w:r>
      <w:r>
        <w:t xml:space="preserve"> </w:t>
      </w:r>
      <w:r w:rsidRPr="005925E4">
        <w:t>parsed and stored in a database</w:t>
      </w:r>
      <w:r w:rsidR="00F74A79">
        <w:t xml:space="preserve"> once it is </w:t>
      </w:r>
      <w:r w:rsidR="00F74A79" w:rsidRPr="005925E4">
        <w:t xml:space="preserve">retrieved from this </w:t>
      </w:r>
      <w:proofErr w:type="spellStart"/>
      <w:r w:rsidR="00F74A79" w:rsidRPr="005925E4">
        <w:t>Massmine</w:t>
      </w:r>
      <w:proofErr w:type="spellEnd"/>
      <w:r w:rsidR="00F74A79" w:rsidRPr="005925E4">
        <w:t xml:space="preserve"> instance</w:t>
      </w:r>
      <w:r w:rsidR="00F74A79">
        <w:t>. The user can view and access the retrieved data through this web application.</w:t>
      </w:r>
    </w:p>
    <w:p w14:paraId="722CF6C6" w14:textId="503DF159" w:rsidR="0069050A" w:rsidRDefault="0069050A" w:rsidP="005925E4">
      <w:pPr>
        <w:pStyle w:val="Thesisbodytext"/>
      </w:pPr>
      <w:r>
        <w:lastRenderedPageBreak/>
        <w:t xml:space="preserve">The main goal of this project is to </w:t>
      </w:r>
      <w:r w:rsidR="00585B5F">
        <w:t>redesign all the pages in the existing web application</w:t>
      </w:r>
      <w:r w:rsidR="0001738F">
        <w:t xml:space="preserve"> to enhance the user experience</w:t>
      </w:r>
      <w:r w:rsidR="00751D82">
        <w:t xml:space="preserve"> and offer smooth navigation throughout its design. The </w:t>
      </w:r>
      <w:r w:rsidR="00442E6C">
        <w:t xml:space="preserve">side </w:t>
      </w:r>
      <w:r w:rsidR="00751D82">
        <w:t>navigation bar will give a seamless flow throughout the tool.</w:t>
      </w:r>
    </w:p>
    <w:p w14:paraId="77F8631B" w14:textId="77777777" w:rsidR="005925E4" w:rsidRPr="00085E92" w:rsidRDefault="005925E4" w:rsidP="00163B0F">
      <w:pPr>
        <w:pStyle w:val="Thesisbodytext"/>
      </w:pPr>
    </w:p>
    <w:p w14:paraId="13B0E821" w14:textId="77777777" w:rsidR="00163B0F" w:rsidRPr="00163B0F" w:rsidRDefault="00163B0F" w:rsidP="00163B0F">
      <w:pPr>
        <w:spacing w:line="480" w:lineRule="auto"/>
        <w:jc w:val="center"/>
        <w:rPr>
          <w:rFonts w:ascii="Times New Roman" w:hAnsi="Times New Roman" w:cs="Times New Roman"/>
        </w:rPr>
      </w:pPr>
    </w:p>
    <w:p w14:paraId="04C6082E" w14:textId="77777777" w:rsidR="00163B0F" w:rsidRPr="002F0647" w:rsidRDefault="00163B0F" w:rsidP="00163B0F">
      <w:pPr>
        <w:jc w:val="center"/>
        <w:rPr>
          <w:rFonts w:ascii="Arial" w:hAnsi="Arial" w:cs="Arial"/>
        </w:rPr>
      </w:pPr>
    </w:p>
    <w:p w14:paraId="3C3481CC" w14:textId="77777777" w:rsidR="00163B0F" w:rsidRPr="00163B0F" w:rsidRDefault="00163B0F" w:rsidP="002F0647">
      <w:pPr>
        <w:spacing w:line="480" w:lineRule="auto"/>
        <w:jc w:val="center"/>
        <w:rPr>
          <w:rFonts w:ascii="Times New Roman" w:hAnsi="Times New Roman" w:cs="Times New Roman"/>
        </w:rPr>
      </w:pPr>
    </w:p>
    <w:p w14:paraId="45645054" w14:textId="77777777" w:rsidR="00163B0F" w:rsidRPr="00163B0F" w:rsidRDefault="00163B0F" w:rsidP="00163B0F">
      <w:pPr>
        <w:jc w:val="center"/>
        <w:rPr>
          <w:rFonts w:ascii="Times New Roman" w:hAnsi="Times New Roman" w:cs="Times New Roman"/>
        </w:rPr>
      </w:pPr>
    </w:p>
    <w:p w14:paraId="346A872D" w14:textId="77777777" w:rsidR="00163B0F" w:rsidRPr="00163B0F" w:rsidRDefault="00163B0F" w:rsidP="00163B0F">
      <w:pPr>
        <w:jc w:val="center"/>
        <w:rPr>
          <w:rFonts w:ascii="Times New Roman" w:hAnsi="Times New Roman" w:cs="Times New Roman"/>
        </w:rPr>
      </w:pPr>
    </w:p>
    <w:p w14:paraId="75D088F5" w14:textId="77777777" w:rsidR="00163B0F" w:rsidRPr="00163B0F" w:rsidRDefault="00163B0F" w:rsidP="00163B0F">
      <w:pPr>
        <w:jc w:val="center"/>
        <w:rPr>
          <w:rFonts w:ascii="Times New Roman" w:hAnsi="Times New Roman" w:cs="Times New Roman"/>
        </w:rPr>
      </w:pPr>
    </w:p>
    <w:p w14:paraId="5C23275F" w14:textId="77777777" w:rsidR="00163B0F" w:rsidRPr="00163B0F" w:rsidRDefault="00163B0F" w:rsidP="00163B0F">
      <w:pPr>
        <w:jc w:val="center"/>
        <w:rPr>
          <w:rFonts w:ascii="Times New Roman" w:hAnsi="Times New Roman" w:cs="Times New Roman"/>
        </w:rPr>
      </w:pPr>
    </w:p>
    <w:p w14:paraId="4BAA57D4" w14:textId="77777777" w:rsidR="00163B0F" w:rsidRPr="00163B0F" w:rsidRDefault="00163B0F" w:rsidP="00163B0F">
      <w:pPr>
        <w:jc w:val="center"/>
        <w:rPr>
          <w:rFonts w:ascii="Times New Roman" w:hAnsi="Times New Roman" w:cs="Times New Roman"/>
        </w:rPr>
      </w:pPr>
    </w:p>
    <w:p w14:paraId="60F84491" w14:textId="77777777" w:rsidR="00163B0F" w:rsidRPr="00163B0F" w:rsidRDefault="00163B0F" w:rsidP="00163B0F">
      <w:pPr>
        <w:jc w:val="center"/>
        <w:rPr>
          <w:rFonts w:ascii="Times New Roman" w:hAnsi="Times New Roman" w:cs="Times New Roman"/>
        </w:rPr>
      </w:pPr>
    </w:p>
    <w:p w14:paraId="2F6B65BD" w14:textId="77777777" w:rsidR="00163B0F" w:rsidRPr="00163B0F" w:rsidRDefault="00163B0F" w:rsidP="00163B0F">
      <w:pPr>
        <w:jc w:val="center"/>
        <w:rPr>
          <w:rFonts w:ascii="Times New Roman" w:hAnsi="Times New Roman" w:cs="Times New Roman"/>
        </w:rPr>
      </w:pPr>
    </w:p>
    <w:p w14:paraId="462ACF30" w14:textId="77777777" w:rsidR="00163B0F" w:rsidRPr="00163B0F" w:rsidRDefault="00163B0F" w:rsidP="00163B0F">
      <w:pPr>
        <w:jc w:val="center"/>
        <w:rPr>
          <w:rFonts w:ascii="Times New Roman" w:hAnsi="Times New Roman" w:cs="Times New Roman"/>
        </w:rPr>
      </w:pPr>
    </w:p>
    <w:p w14:paraId="735B41DF" w14:textId="77777777" w:rsidR="00163B0F" w:rsidRPr="00163B0F" w:rsidRDefault="00163B0F" w:rsidP="00163B0F">
      <w:pPr>
        <w:jc w:val="center"/>
        <w:rPr>
          <w:rFonts w:ascii="Times New Roman" w:hAnsi="Times New Roman" w:cs="Times New Roman"/>
        </w:rPr>
      </w:pPr>
    </w:p>
    <w:p w14:paraId="0EFAF543" w14:textId="77777777" w:rsidR="00163B0F" w:rsidRPr="00163B0F" w:rsidRDefault="00163B0F" w:rsidP="00163B0F">
      <w:pPr>
        <w:jc w:val="center"/>
        <w:rPr>
          <w:rFonts w:ascii="Times New Roman" w:hAnsi="Times New Roman" w:cs="Times New Roman"/>
        </w:rPr>
      </w:pPr>
    </w:p>
    <w:p w14:paraId="4C9FB885" w14:textId="77777777" w:rsidR="00163B0F" w:rsidRPr="00163B0F" w:rsidRDefault="00163B0F" w:rsidP="00163B0F">
      <w:pPr>
        <w:jc w:val="center"/>
        <w:rPr>
          <w:rFonts w:ascii="Times New Roman" w:hAnsi="Times New Roman" w:cs="Times New Roman"/>
        </w:rPr>
      </w:pPr>
    </w:p>
    <w:p w14:paraId="2676B476" w14:textId="77777777" w:rsidR="00163B0F" w:rsidRPr="00163B0F" w:rsidRDefault="00163B0F" w:rsidP="00163B0F">
      <w:pPr>
        <w:jc w:val="center"/>
        <w:rPr>
          <w:rFonts w:ascii="Times New Roman" w:hAnsi="Times New Roman" w:cs="Times New Roman"/>
        </w:rPr>
      </w:pPr>
    </w:p>
    <w:p w14:paraId="32F5ED28" w14:textId="77777777" w:rsidR="00163B0F" w:rsidRPr="00163B0F" w:rsidRDefault="00163B0F" w:rsidP="00163B0F">
      <w:pPr>
        <w:jc w:val="center"/>
        <w:rPr>
          <w:rFonts w:ascii="Times New Roman" w:hAnsi="Times New Roman" w:cs="Times New Roman"/>
        </w:rPr>
      </w:pPr>
    </w:p>
    <w:p w14:paraId="1F97ECA7" w14:textId="77777777" w:rsidR="00163B0F" w:rsidRPr="00163B0F" w:rsidRDefault="00163B0F" w:rsidP="00163B0F">
      <w:pPr>
        <w:jc w:val="center"/>
        <w:rPr>
          <w:rFonts w:ascii="Times New Roman" w:hAnsi="Times New Roman" w:cs="Times New Roman"/>
        </w:rPr>
      </w:pPr>
    </w:p>
    <w:p w14:paraId="225E8355" w14:textId="77777777" w:rsidR="00163B0F" w:rsidRPr="00163B0F" w:rsidRDefault="00163B0F" w:rsidP="00163B0F">
      <w:pPr>
        <w:jc w:val="center"/>
        <w:rPr>
          <w:rFonts w:ascii="Times New Roman" w:hAnsi="Times New Roman" w:cs="Times New Roman"/>
        </w:rPr>
      </w:pPr>
    </w:p>
    <w:p w14:paraId="1EE1245B" w14:textId="77777777" w:rsidR="00163B0F" w:rsidRPr="00163B0F" w:rsidRDefault="00163B0F" w:rsidP="00163B0F">
      <w:pPr>
        <w:jc w:val="center"/>
        <w:rPr>
          <w:rFonts w:ascii="Times New Roman" w:hAnsi="Times New Roman" w:cs="Times New Roman"/>
        </w:rPr>
      </w:pPr>
    </w:p>
    <w:p w14:paraId="3E3C6DAF" w14:textId="77777777" w:rsidR="00163B0F" w:rsidRPr="00163B0F" w:rsidRDefault="00163B0F" w:rsidP="00163B0F">
      <w:pPr>
        <w:jc w:val="center"/>
        <w:rPr>
          <w:rFonts w:ascii="Times New Roman" w:hAnsi="Times New Roman" w:cs="Times New Roman"/>
        </w:rPr>
      </w:pPr>
    </w:p>
    <w:p w14:paraId="2F489603" w14:textId="77777777" w:rsidR="00163B0F" w:rsidRPr="00163B0F" w:rsidRDefault="00163B0F" w:rsidP="00163B0F">
      <w:pPr>
        <w:jc w:val="center"/>
        <w:rPr>
          <w:rFonts w:ascii="Times New Roman" w:hAnsi="Times New Roman" w:cs="Times New Roman"/>
        </w:rPr>
      </w:pPr>
    </w:p>
    <w:p w14:paraId="0EAFB6DA" w14:textId="77777777" w:rsidR="00163B0F" w:rsidRPr="00163B0F" w:rsidRDefault="00163B0F" w:rsidP="00163B0F">
      <w:pPr>
        <w:jc w:val="center"/>
        <w:rPr>
          <w:rFonts w:ascii="Times New Roman" w:hAnsi="Times New Roman" w:cs="Times New Roman"/>
        </w:rPr>
      </w:pPr>
    </w:p>
    <w:p w14:paraId="060680CC" w14:textId="77777777" w:rsidR="00163B0F" w:rsidRPr="00163B0F" w:rsidRDefault="00163B0F" w:rsidP="00163B0F">
      <w:pPr>
        <w:jc w:val="center"/>
        <w:rPr>
          <w:rFonts w:ascii="Times New Roman" w:hAnsi="Times New Roman" w:cs="Times New Roman"/>
        </w:rPr>
      </w:pPr>
    </w:p>
    <w:p w14:paraId="4287BD0B" w14:textId="77777777" w:rsidR="00163B0F" w:rsidRPr="00163B0F" w:rsidRDefault="00163B0F" w:rsidP="00163B0F">
      <w:pPr>
        <w:jc w:val="center"/>
        <w:rPr>
          <w:rFonts w:ascii="Times New Roman" w:hAnsi="Times New Roman" w:cs="Times New Roman"/>
        </w:rPr>
      </w:pPr>
    </w:p>
    <w:p w14:paraId="6C6C2BE8" w14:textId="77777777" w:rsidR="00163B0F" w:rsidRPr="00163B0F" w:rsidRDefault="00163B0F" w:rsidP="00163B0F">
      <w:pPr>
        <w:jc w:val="center"/>
        <w:rPr>
          <w:rFonts w:ascii="Times New Roman" w:hAnsi="Times New Roman" w:cs="Times New Roman"/>
        </w:rPr>
      </w:pPr>
    </w:p>
    <w:p w14:paraId="0CDD461D" w14:textId="77777777" w:rsidR="00163B0F" w:rsidRPr="00163B0F" w:rsidRDefault="00163B0F" w:rsidP="00163B0F">
      <w:pPr>
        <w:jc w:val="center"/>
        <w:rPr>
          <w:rFonts w:ascii="Times New Roman" w:hAnsi="Times New Roman" w:cs="Times New Roman"/>
        </w:rPr>
      </w:pPr>
    </w:p>
    <w:p w14:paraId="1FD7907E" w14:textId="77777777" w:rsidR="00163B0F" w:rsidRPr="00163B0F" w:rsidRDefault="00163B0F" w:rsidP="00163B0F">
      <w:pPr>
        <w:jc w:val="center"/>
        <w:rPr>
          <w:rFonts w:ascii="Times New Roman" w:hAnsi="Times New Roman" w:cs="Times New Roman"/>
        </w:rPr>
      </w:pPr>
    </w:p>
    <w:p w14:paraId="2BCEEFF7" w14:textId="77777777" w:rsidR="00163B0F" w:rsidRPr="00163B0F" w:rsidRDefault="00163B0F" w:rsidP="00163B0F">
      <w:pPr>
        <w:jc w:val="center"/>
        <w:rPr>
          <w:rFonts w:ascii="Times New Roman" w:hAnsi="Times New Roman" w:cs="Times New Roman"/>
        </w:rPr>
      </w:pPr>
    </w:p>
    <w:p w14:paraId="3CD8A76E" w14:textId="77777777" w:rsidR="00163B0F" w:rsidRPr="00163B0F" w:rsidRDefault="00163B0F" w:rsidP="00163B0F">
      <w:pPr>
        <w:jc w:val="center"/>
        <w:rPr>
          <w:rFonts w:ascii="Times New Roman" w:hAnsi="Times New Roman" w:cs="Times New Roman"/>
        </w:rPr>
      </w:pPr>
    </w:p>
    <w:p w14:paraId="5E9BF27D" w14:textId="77777777" w:rsidR="00163B0F" w:rsidRPr="00163B0F" w:rsidRDefault="00163B0F" w:rsidP="00163B0F">
      <w:pPr>
        <w:jc w:val="center"/>
        <w:rPr>
          <w:rFonts w:ascii="Times New Roman" w:hAnsi="Times New Roman" w:cs="Times New Roman"/>
        </w:rPr>
      </w:pPr>
    </w:p>
    <w:p w14:paraId="1FB282D9" w14:textId="77777777" w:rsidR="00163B0F" w:rsidRPr="00163B0F" w:rsidRDefault="00163B0F" w:rsidP="00163B0F">
      <w:pPr>
        <w:jc w:val="center"/>
        <w:rPr>
          <w:rFonts w:ascii="Times New Roman" w:hAnsi="Times New Roman" w:cs="Times New Roman"/>
        </w:rPr>
      </w:pPr>
    </w:p>
    <w:p w14:paraId="63828E58" w14:textId="5A3D1646" w:rsidR="0001738F" w:rsidRDefault="0001738F" w:rsidP="00751D82">
      <w:pPr>
        <w:pStyle w:val="ChapterTitle"/>
        <w:jc w:val="left"/>
        <w:rPr>
          <w:rFonts w:ascii="Times New Roman" w:hAnsi="Times New Roman" w:cs="Times New Roman"/>
        </w:rPr>
      </w:pPr>
      <w:bookmarkStart w:id="2" w:name="_Toc498337477"/>
      <w:bookmarkStart w:id="3" w:name="_Toc383605759"/>
    </w:p>
    <w:p w14:paraId="748C59B0" w14:textId="77777777" w:rsidR="00751D82" w:rsidRDefault="00751D82" w:rsidP="00751D82">
      <w:pPr>
        <w:pStyle w:val="ChapterTitle"/>
        <w:jc w:val="left"/>
        <w:rPr>
          <w:rFonts w:ascii="Times New Roman" w:hAnsi="Times New Roman" w:cs="Times New Roman"/>
        </w:rPr>
      </w:pPr>
    </w:p>
    <w:p w14:paraId="483A4F44" w14:textId="77777777" w:rsidR="0001738F" w:rsidRDefault="0001738F" w:rsidP="00163B0F">
      <w:pPr>
        <w:pStyle w:val="ChapterTitle"/>
        <w:rPr>
          <w:rFonts w:ascii="Times New Roman" w:hAnsi="Times New Roman" w:cs="Times New Roman"/>
        </w:rPr>
      </w:pPr>
    </w:p>
    <w:p w14:paraId="7BC97CE8" w14:textId="229BA5F4" w:rsidR="00163B0F" w:rsidRPr="00163B0F" w:rsidRDefault="00163B0F" w:rsidP="00163B0F">
      <w:pPr>
        <w:pStyle w:val="ChapterTitle"/>
        <w:rPr>
          <w:rFonts w:ascii="Times New Roman" w:hAnsi="Times New Roman" w:cs="Times New Roman"/>
        </w:rPr>
      </w:pPr>
      <w:r w:rsidRPr="00163B0F">
        <w:rPr>
          <w:rFonts w:ascii="Times New Roman" w:hAnsi="Times New Roman" w:cs="Times New Roman"/>
        </w:rPr>
        <w:lastRenderedPageBreak/>
        <w:t>ACKNOWLEDGEMENTS</w:t>
      </w:r>
      <w:bookmarkEnd w:id="2"/>
      <w:r w:rsidRPr="00163B0F">
        <w:rPr>
          <w:rFonts w:ascii="Times New Roman" w:hAnsi="Times New Roman" w:cs="Times New Roman"/>
        </w:rPr>
        <w:t xml:space="preserve"> </w:t>
      </w:r>
      <w:bookmarkEnd w:id="3"/>
    </w:p>
    <w:p w14:paraId="7BC9C9F6" w14:textId="6B59D940" w:rsidR="00163B0F" w:rsidRDefault="004B1748" w:rsidP="00163B0F">
      <w:pPr>
        <w:pStyle w:val="Thesisbodytext"/>
      </w:pPr>
      <w:r w:rsidRPr="004B1748">
        <w:t xml:space="preserve">I would like to express my special thanks of gratitude </w:t>
      </w:r>
      <w:r>
        <w:t xml:space="preserve">to my professor Dr. </w:t>
      </w:r>
      <w:proofErr w:type="spellStart"/>
      <w:r>
        <w:t>Somya</w:t>
      </w:r>
      <w:proofErr w:type="spellEnd"/>
      <w:r>
        <w:t xml:space="preserve"> Mohanty for </w:t>
      </w:r>
      <w:r w:rsidR="00B729C4">
        <w:t>providing his invaluable</w:t>
      </w:r>
      <w:r>
        <w:t xml:space="preserve"> guidance</w:t>
      </w:r>
      <w:r w:rsidR="00B729C4">
        <w:t>, encouragement,  insightful comments and suggestions throughout the course of the project. His guidance helped me in all the time of project.</w:t>
      </w:r>
    </w:p>
    <w:p w14:paraId="03E1ADD9" w14:textId="231C2BD0" w:rsidR="004B1748" w:rsidRPr="004B1748" w:rsidRDefault="004B1748" w:rsidP="00163B0F">
      <w:pPr>
        <w:pStyle w:val="Thesisbodytext"/>
      </w:pPr>
      <w:r>
        <w:t>I would also like to extend my grati</w:t>
      </w:r>
      <w:r w:rsidR="00B729C4">
        <w:t>tude to the professor Dr. Aaron Beveridge for his assistance during the period of my project work.</w:t>
      </w:r>
    </w:p>
    <w:p w14:paraId="0755E1F9" w14:textId="77777777" w:rsidR="00163B0F" w:rsidRPr="004B1748" w:rsidRDefault="00163B0F" w:rsidP="00163B0F">
      <w:pPr>
        <w:pStyle w:val="Thesisbodytext"/>
      </w:pPr>
    </w:p>
    <w:p w14:paraId="04CACDD3" w14:textId="77777777" w:rsidR="00163B0F" w:rsidRPr="00163B0F" w:rsidRDefault="00163B0F" w:rsidP="00163B0F">
      <w:pPr>
        <w:pStyle w:val="Thesisbodytext"/>
        <w:rPr>
          <w:rFonts w:ascii="Times New Roman" w:hAnsi="Times New Roman" w:cs="Times New Roman"/>
        </w:rPr>
      </w:pPr>
    </w:p>
    <w:p w14:paraId="7346CC40" w14:textId="77777777" w:rsidR="00163B0F" w:rsidRPr="00163B0F" w:rsidRDefault="00163B0F" w:rsidP="00163B0F">
      <w:pPr>
        <w:pStyle w:val="Thesisbodytext"/>
        <w:rPr>
          <w:rFonts w:ascii="Times New Roman" w:hAnsi="Times New Roman" w:cs="Times New Roman"/>
        </w:rPr>
      </w:pPr>
    </w:p>
    <w:p w14:paraId="7E16A0B7" w14:textId="77777777" w:rsidR="00163B0F" w:rsidRPr="00163B0F" w:rsidRDefault="00163B0F" w:rsidP="00163B0F">
      <w:pPr>
        <w:pStyle w:val="Thesisbodytext"/>
        <w:rPr>
          <w:rFonts w:ascii="Times New Roman" w:hAnsi="Times New Roman" w:cs="Times New Roman"/>
        </w:rPr>
      </w:pPr>
    </w:p>
    <w:p w14:paraId="45209B38" w14:textId="77777777" w:rsidR="00163B0F" w:rsidRPr="00163B0F" w:rsidRDefault="00163B0F" w:rsidP="00163B0F">
      <w:pPr>
        <w:pStyle w:val="Thesisbodytext"/>
        <w:rPr>
          <w:rFonts w:ascii="Times New Roman" w:hAnsi="Times New Roman" w:cs="Times New Roman"/>
        </w:rPr>
      </w:pPr>
    </w:p>
    <w:p w14:paraId="0EEF8E3C" w14:textId="77777777" w:rsidR="00163B0F" w:rsidRPr="00163B0F" w:rsidRDefault="00163B0F" w:rsidP="00163B0F">
      <w:pPr>
        <w:pStyle w:val="Thesisbodytext"/>
        <w:rPr>
          <w:rFonts w:ascii="Times New Roman" w:hAnsi="Times New Roman" w:cs="Times New Roman"/>
        </w:rPr>
      </w:pPr>
    </w:p>
    <w:p w14:paraId="173053F0" w14:textId="77777777" w:rsidR="00163B0F" w:rsidRPr="00163B0F" w:rsidRDefault="00163B0F" w:rsidP="00163B0F">
      <w:pPr>
        <w:pStyle w:val="Thesisbodytext"/>
        <w:rPr>
          <w:rFonts w:ascii="Times New Roman" w:hAnsi="Times New Roman" w:cs="Times New Roman"/>
        </w:rPr>
      </w:pPr>
    </w:p>
    <w:p w14:paraId="3410E43F" w14:textId="77777777" w:rsidR="00163B0F" w:rsidRPr="00163B0F" w:rsidRDefault="00163B0F" w:rsidP="00163B0F">
      <w:pPr>
        <w:pStyle w:val="Thesisbodytext"/>
        <w:rPr>
          <w:rFonts w:ascii="Times New Roman" w:hAnsi="Times New Roman" w:cs="Times New Roman"/>
        </w:rPr>
      </w:pPr>
    </w:p>
    <w:p w14:paraId="0711185C" w14:textId="77777777" w:rsidR="00163B0F" w:rsidRPr="00163B0F" w:rsidRDefault="00163B0F" w:rsidP="00163B0F">
      <w:pPr>
        <w:pStyle w:val="Thesisbodytext"/>
        <w:rPr>
          <w:rFonts w:ascii="Times New Roman" w:hAnsi="Times New Roman" w:cs="Times New Roman"/>
        </w:rPr>
      </w:pPr>
    </w:p>
    <w:p w14:paraId="35E0423C" w14:textId="77777777" w:rsidR="00163B0F" w:rsidRPr="00163B0F" w:rsidRDefault="00163B0F" w:rsidP="00163B0F">
      <w:pPr>
        <w:pStyle w:val="Thesisbodytext"/>
        <w:rPr>
          <w:rFonts w:ascii="Times New Roman" w:hAnsi="Times New Roman" w:cs="Times New Roman"/>
        </w:rPr>
      </w:pPr>
    </w:p>
    <w:p w14:paraId="7759D634" w14:textId="77777777" w:rsidR="00163B0F" w:rsidRPr="00163B0F" w:rsidRDefault="00163B0F" w:rsidP="00163B0F">
      <w:pPr>
        <w:pStyle w:val="Thesisbodytext"/>
        <w:rPr>
          <w:rFonts w:ascii="Times New Roman" w:hAnsi="Times New Roman" w:cs="Times New Roman"/>
        </w:rPr>
      </w:pPr>
    </w:p>
    <w:p w14:paraId="4C7B83FF" w14:textId="77777777" w:rsidR="00163B0F" w:rsidRPr="00163B0F" w:rsidRDefault="00163B0F" w:rsidP="00163B0F">
      <w:pPr>
        <w:pStyle w:val="Thesisbodytext"/>
        <w:rPr>
          <w:rFonts w:ascii="Times New Roman" w:hAnsi="Times New Roman" w:cs="Times New Roman"/>
        </w:rPr>
      </w:pPr>
    </w:p>
    <w:p w14:paraId="3983B843" w14:textId="77777777" w:rsidR="00163B0F" w:rsidRPr="00163B0F" w:rsidRDefault="00163B0F" w:rsidP="00163B0F">
      <w:pPr>
        <w:pStyle w:val="Thesisbodytext"/>
        <w:rPr>
          <w:rFonts w:ascii="Times New Roman" w:hAnsi="Times New Roman" w:cs="Times New Roman"/>
        </w:rPr>
      </w:pPr>
    </w:p>
    <w:p w14:paraId="0D40A807" w14:textId="77777777" w:rsidR="00163B0F" w:rsidRPr="00163B0F" w:rsidRDefault="00163B0F" w:rsidP="00163B0F">
      <w:pPr>
        <w:pStyle w:val="Thesisbodytext"/>
        <w:rPr>
          <w:rFonts w:ascii="Times New Roman" w:hAnsi="Times New Roman" w:cs="Times New Roman"/>
        </w:rPr>
      </w:pPr>
    </w:p>
    <w:p w14:paraId="2E4E85B4" w14:textId="31EC911A" w:rsidR="00163B0F" w:rsidRDefault="00163B0F" w:rsidP="00144AAE">
      <w:pPr>
        <w:pStyle w:val="Thesisbodytext"/>
        <w:ind w:firstLine="0"/>
        <w:rPr>
          <w:rFonts w:ascii="Times New Roman" w:hAnsi="Times New Roman" w:cs="Times New Roman"/>
        </w:rPr>
      </w:pPr>
    </w:p>
    <w:p w14:paraId="5B875BA6" w14:textId="77777777" w:rsidR="00144AAE" w:rsidRPr="00163B0F" w:rsidRDefault="00144AAE" w:rsidP="00144AAE">
      <w:pPr>
        <w:pStyle w:val="Thesisbodytext"/>
        <w:ind w:firstLine="0"/>
        <w:rPr>
          <w:rFonts w:ascii="Times New Roman" w:hAnsi="Times New Roman" w:cs="Times New Roman"/>
        </w:rPr>
      </w:pPr>
    </w:p>
    <w:p w14:paraId="156C2907" w14:textId="77777777" w:rsidR="00163B0F" w:rsidRPr="00163B0F" w:rsidRDefault="00163B0F" w:rsidP="00163B0F">
      <w:pPr>
        <w:jc w:val="center"/>
        <w:rPr>
          <w:rFonts w:ascii="Times New Roman" w:hAnsi="Times New Roman" w:cs="Times New Roman"/>
        </w:rPr>
      </w:pPr>
    </w:p>
    <w:p w14:paraId="716EB4D3" w14:textId="77777777" w:rsidR="00163B0F" w:rsidRPr="00163B0F" w:rsidRDefault="00163B0F" w:rsidP="00163B0F">
      <w:pPr>
        <w:spacing w:line="480" w:lineRule="auto"/>
        <w:jc w:val="center"/>
        <w:rPr>
          <w:rFonts w:ascii="Times New Roman" w:hAnsi="Times New Roman" w:cs="Times New Roman"/>
        </w:rPr>
      </w:pPr>
      <w:r w:rsidRPr="00163B0F">
        <w:rPr>
          <w:rFonts w:ascii="Times New Roman" w:hAnsi="Times New Roman" w:cs="Times New Roman"/>
        </w:rPr>
        <w:t>TABLE OF CONTENTS</w:t>
      </w:r>
    </w:p>
    <w:p w14:paraId="3F1C0733" w14:textId="77777777" w:rsidR="00163B0F" w:rsidRPr="00A13786" w:rsidRDefault="00163B0F" w:rsidP="00A13786">
      <w:pPr>
        <w:pStyle w:val="TOC1"/>
        <w:rPr>
          <w:rStyle w:val="Hyperlink"/>
          <w:color w:val="auto"/>
          <w:u w:val="none"/>
        </w:rPr>
      </w:pPr>
      <w:r w:rsidRPr="00163B0F">
        <w:rPr>
          <w:rFonts w:eastAsia="Times New Roman"/>
        </w:rPr>
        <w:fldChar w:fldCharType="begin"/>
      </w:r>
      <w:r w:rsidRPr="00163B0F">
        <w:instrText xml:space="preserve"> TOC \h \z \t "Heading 1,2,Heading 2,3,Chapter Title,1" </w:instrText>
      </w:r>
      <w:r w:rsidRPr="00163B0F">
        <w:rPr>
          <w:rFonts w:eastAsia="Times New Roman"/>
        </w:rPr>
        <w:fldChar w:fldCharType="separate"/>
      </w:r>
      <w:hyperlink w:anchor="_Toc498337476" w:history="1">
        <w:r w:rsidRPr="00A13786">
          <w:rPr>
            <w:rStyle w:val="Hyperlink"/>
            <w:color w:val="auto"/>
            <w:u w:val="none"/>
          </w:rPr>
          <w:t>ABSTRACT</w:t>
        </w:r>
        <w:r w:rsidRPr="00A13786">
          <w:rPr>
            <w:rStyle w:val="Hyperlink"/>
            <w:webHidden/>
            <w:color w:val="auto"/>
            <w:u w:val="none"/>
          </w:rPr>
          <w:tab/>
        </w:r>
        <w:r w:rsidRPr="00A13786">
          <w:rPr>
            <w:rStyle w:val="Hyperlink"/>
            <w:webHidden/>
            <w:color w:val="auto"/>
            <w:u w:val="none"/>
          </w:rPr>
          <w:fldChar w:fldCharType="begin"/>
        </w:r>
        <w:r w:rsidRPr="00A13786">
          <w:rPr>
            <w:rStyle w:val="Hyperlink"/>
            <w:webHidden/>
            <w:color w:val="auto"/>
            <w:u w:val="none"/>
          </w:rPr>
          <w:instrText xml:space="preserve"> PAGEREF _Toc498337476 \h </w:instrText>
        </w:r>
        <w:r w:rsidRPr="00A13786">
          <w:rPr>
            <w:rStyle w:val="Hyperlink"/>
            <w:webHidden/>
            <w:color w:val="auto"/>
            <w:u w:val="none"/>
          </w:rPr>
        </w:r>
        <w:r w:rsidRPr="00A13786">
          <w:rPr>
            <w:rStyle w:val="Hyperlink"/>
            <w:webHidden/>
            <w:color w:val="auto"/>
            <w:u w:val="none"/>
          </w:rPr>
          <w:fldChar w:fldCharType="separate"/>
        </w:r>
        <w:r w:rsidRPr="00A13786">
          <w:rPr>
            <w:rStyle w:val="Hyperlink"/>
            <w:webHidden/>
            <w:color w:val="auto"/>
            <w:u w:val="none"/>
          </w:rPr>
          <w:t>3</w:t>
        </w:r>
        <w:r w:rsidRPr="00A13786">
          <w:rPr>
            <w:rStyle w:val="Hyperlink"/>
            <w:webHidden/>
            <w:color w:val="auto"/>
            <w:u w:val="none"/>
          </w:rPr>
          <w:fldChar w:fldCharType="end"/>
        </w:r>
      </w:hyperlink>
    </w:p>
    <w:p w14:paraId="09239042" w14:textId="60F4003B" w:rsidR="00A13786" w:rsidRPr="00A13786" w:rsidRDefault="00A31899" w:rsidP="00A13786">
      <w:pPr>
        <w:pStyle w:val="TOC1"/>
        <w:rPr>
          <w:rStyle w:val="Hyperlink"/>
          <w:color w:val="auto"/>
          <w:u w:val="none"/>
        </w:rPr>
      </w:pPr>
      <w:hyperlink w:anchor="_Toc498337477" w:history="1">
        <w:r w:rsidR="00163B0F" w:rsidRPr="00A13786">
          <w:rPr>
            <w:rStyle w:val="Hyperlink"/>
            <w:color w:val="auto"/>
            <w:u w:val="none"/>
          </w:rPr>
          <w:t>ACKNOWLEDGEMENTS</w:t>
        </w:r>
        <w:r w:rsidR="00163B0F" w:rsidRPr="00A13786">
          <w:rPr>
            <w:rStyle w:val="Hyperlink"/>
            <w:webHidden/>
            <w:color w:val="auto"/>
            <w:u w:val="none"/>
          </w:rPr>
          <w:tab/>
        </w:r>
        <w:r w:rsidR="00163B0F" w:rsidRPr="00A13786">
          <w:rPr>
            <w:rStyle w:val="Hyperlink"/>
            <w:webHidden/>
            <w:color w:val="auto"/>
            <w:u w:val="none"/>
          </w:rPr>
          <w:fldChar w:fldCharType="begin"/>
        </w:r>
        <w:r w:rsidR="00163B0F" w:rsidRPr="00A13786">
          <w:rPr>
            <w:rStyle w:val="Hyperlink"/>
            <w:webHidden/>
            <w:color w:val="auto"/>
            <w:u w:val="none"/>
          </w:rPr>
          <w:instrText xml:space="preserve"> PAGEREF _Toc498337477 \h </w:instrText>
        </w:r>
        <w:r w:rsidR="00163B0F" w:rsidRPr="00A13786">
          <w:rPr>
            <w:rStyle w:val="Hyperlink"/>
            <w:webHidden/>
            <w:color w:val="auto"/>
            <w:u w:val="none"/>
          </w:rPr>
        </w:r>
        <w:r w:rsidR="00163B0F" w:rsidRPr="00A13786">
          <w:rPr>
            <w:rStyle w:val="Hyperlink"/>
            <w:webHidden/>
            <w:color w:val="auto"/>
            <w:u w:val="none"/>
          </w:rPr>
          <w:fldChar w:fldCharType="separate"/>
        </w:r>
        <w:r w:rsidR="00163B0F" w:rsidRPr="00A13786">
          <w:rPr>
            <w:rStyle w:val="Hyperlink"/>
            <w:webHidden/>
            <w:color w:val="auto"/>
            <w:u w:val="none"/>
          </w:rPr>
          <w:t>4</w:t>
        </w:r>
        <w:r w:rsidR="00163B0F" w:rsidRPr="00A13786">
          <w:rPr>
            <w:rStyle w:val="Hyperlink"/>
            <w:webHidden/>
            <w:color w:val="auto"/>
            <w:u w:val="none"/>
          </w:rPr>
          <w:fldChar w:fldCharType="end"/>
        </w:r>
      </w:hyperlink>
    </w:p>
    <w:p w14:paraId="3CDF8E2A" w14:textId="22C34BC0" w:rsidR="00A13786" w:rsidRDefault="00A13786" w:rsidP="00A13786">
      <w:pPr>
        <w:pStyle w:val="TOC1"/>
        <w:rPr>
          <w:rStyle w:val="Hyperlink"/>
          <w:color w:val="auto"/>
          <w:u w:val="none"/>
        </w:rPr>
      </w:pPr>
      <w:r w:rsidRPr="00A13786">
        <w:rPr>
          <w:rStyle w:val="Hyperlink"/>
          <w:color w:val="auto"/>
          <w:u w:val="none"/>
        </w:rPr>
        <w:t>INTRODUCTION</w:t>
      </w:r>
      <w:r w:rsidRPr="00A13786">
        <w:rPr>
          <w:rStyle w:val="Hyperlink"/>
          <w:webHidden/>
          <w:color w:val="auto"/>
          <w:u w:val="none"/>
        </w:rPr>
        <w:tab/>
      </w:r>
      <w:r w:rsidRPr="00A13786">
        <w:rPr>
          <w:rStyle w:val="Hyperlink"/>
          <w:color w:val="auto"/>
          <w:u w:val="none"/>
        </w:rPr>
        <w:t>6</w:t>
      </w:r>
    </w:p>
    <w:p w14:paraId="393DBD66" w14:textId="56A8D613" w:rsidR="00A13786" w:rsidRDefault="00A13786" w:rsidP="00A13786">
      <w:pPr>
        <w:pStyle w:val="TOC1"/>
        <w:rPr>
          <w:rStyle w:val="Hyperlink"/>
          <w:webHidden/>
          <w:color w:val="auto"/>
          <w:u w:val="none"/>
        </w:rPr>
      </w:pPr>
      <w:r w:rsidRPr="00A13786">
        <w:rPr>
          <w:rStyle w:val="Hyperlink"/>
          <w:color w:val="auto"/>
          <w:u w:val="none"/>
        </w:rPr>
        <w:t>REQUIREMENT SPECIFICATION</w:t>
      </w:r>
      <w:r w:rsidRPr="00A13786">
        <w:rPr>
          <w:rStyle w:val="Hyperlink"/>
          <w:webHidden/>
          <w:color w:val="auto"/>
          <w:u w:val="none"/>
        </w:rPr>
        <w:tab/>
      </w:r>
      <w:r>
        <w:rPr>
          <w:rStyle w:val="Hyperlink"/>
          <w:webHidden/>
          <w:color w:val="auto"/>
          <w:u w:val="none"/>
        </w:rPr>
        <w:t>7</w:t>
      </w:r>
    </w:p>
    <w:p w14:paraId="26296B46" w14:textId="0505B310" w:rsidR="00A13786" w:rsidRDefault="00A13786" w:rsidP="00A13786">
      <w:pPr>
        <w:pStyle w:val="TOC1"/>
        <w:rPr>
          <w:rStyle w:val="Hyperlink"/>
          <w:webHidden/>
          <w:color w:val="auto"/>
          <w:u w:val="none"/>
        </w:rPr>
      </w:pPr>
      <w:r w:rsidRPr="00A13786">
        <w:rPr>
          <w:rStyle w:val="Hyperlink"/>
          <w:webHidden/>
          <w:color w:val="auto"/>
          <w:u w:val="none"/>
        </w:rPr>
        <w:t>SYSTEM DESIGN</w:t>
      </w:r>
      <w:r w:rsidRPr="00A13786">
        <w:rPr>
          <w:rStyle w:val="Hyperlink"/>
          <w:webHidden/>
          <w:color w:val="auto"/>
          <w:u w:val="none"/>
        </w:rPr>
        <w:tab/>
      </w:r>
      <w:r>
        <w:rPr>
          <w:rStyle w:val="Hyperlink"/>
          <w:webHidden/>
          <w:color w:val="auto"/>
          <w:u w:val="none"/>
        </w:rPr>
        <w:t>9</w:t>
      </w:r>
    </w:p>
    <w:p w14:paraId="46B3271B" w14:textId="49F88F11" w:rsidR="00A13786" w:rsidRDefault="00A13786" w:rsidP="00A13786">
      <w:pPr>
        <w:pStyle w:val="TOC1"/>
        <w:rPr>
          <w:rStyle w:val="Hyperlink"/>
          <w:webHidden/>
          <w:color w:val="auto"/>
          <w:u w:val="none"/>
        </w:rPr>
      </w:pPr>
      <w:r w:rsidRPr="00A13786">
        <w:rPr>
          <w:rStyle w:val="Hyperlink"/>
          <w:webHidden/>
          <w:color w:val="auto"/>
          <w:u w:val="none"/>
        </w:rPr>
        <w:t>SYSTEM OPERATION/</w:t>
      </w:r>
      <w:r w:rsidR="00BB39EB">
        <w:rPr>
          <w:rStyle w:val="Hyperlink"/>
          <w:webHidden/>
          <w:color w:val="auto"/>
          <w:u w:val="none"/>
        </w:rPr>
        <w:t>11</w:t>
      </w:r>
      <w:r w:rsidRPr="00A13786">
        <w:rPr>
          <w:rStyle w:val="Hyperlink"/>
          <w:webHidden/>
          <w:color w:val="auto"/>
          <w:u w:val="none"/>
        </w:rPr>
        <w:t>EVALUATION</w:t>
      </w:r>
      <w:r w:rsidRPr="00A13786">
        <w:rPr>
          <w:rStyle w:val="Hyperlink"/>
          <w:webHidden/>
          <w:color w:val="auto"/>
          <w:u w:val="none"/>
        </w:rPr>
        <w:tab/>
      </w:r>
      <w:r>
        <w:rPr>
          <w:rStyle w:val="Hyperlink"/>
          <w:webHidden/>
          <w:color w:val="auto"/>
          <w:u w:val="none"/>
        </w:rPr>
        <w:t>1</w:t>
      </w:r>
      <w:r w:rsidR="006B78CA">
        <w:rPr>
          <w:rStyle w:val="Hyperlink"/>
          <w:webHidden/>
          <w:color w:val="auto"/>
          <w:u w:val="none"/>
        </w:rPr>
        <w:t>1</w:t>
      </w:r>
    </w:p>
    <w:p w14:paraId="0C3AC00C" w14:textId="01B546E9" w:rsidR="00A61182" w:rsidRPr="00A61182" w:rsidRDefault="00A13786" w:rsidP="00FB64AD">
      <w:pPr>
        <w:pStyle w:val="TOC1"/>
      </w:pPr>
      <w:r w:rsidRPr="00A13786">
        <w:rPr>
          <w:rStyle w:val="Hyperlink"/>
          <w:webHidden/>
          <w:color w:val="auto"/>
          <w:u w:val="none"/>
        </w:rPr>
        <w:t>CONCLUSION</w:t>
      </w:r>
      <w:r w:rsidRPr="00A13786">
        <w:rPr>
          <w:rStyle w:val="Hyperlink"/>
          <w:webHidden/>
          <w:color w:val="auto"/>
          <w:u w:val="none"/>
        </w:rPr>
        <w:tab/>
      </w:r>
      <w:r w:rsidR="00BB39EB">
        <w:rPr>
          <w:rStyle w:val="Hyperlink"/>
          <w:webHidden/>
          <w:color w:val="auto"/>
          <w:u w:val="none"/>
        </w:rPr>
        <w:t>2</w:t>
      </w:r>
      <w:r w:rsidR="006B78CA">
        <w:rPr>
          <w:rStyle w:val="Hyperlink"/>
          <w:webHidden/>
          <w:color w:val="auto"/>
          <w:u w:val="none"/>
        </w:rPr>
        <w:t>7</w:t>
      </w:r>
    </w:p>
    <w:p w14:paraId="560C4D90" w14:textId="4026776D" w:rsidR="00163B0F" w:rsidRPr="00163B0F" w:rsidRDefault="00163B0F" w:rsidP="00FB64AD">
      <w:pPr>
        <w:rPr>
          <w:rFonts w:ascii="Times New Roman" w:hAnsi="Times New Roman" w:cs="Times New Roman"/>
        </w:rPr>
      </w:pPr>
      <w:r w:rsidRPr="00163B0F">
        <w:rPr>
          <w:rFonts w:ascii="Times New Roman" w:hAnsi="Times New Roman" w:cs="Times New Roman"/>
        </w:rPr>
        <w:fldChar w:fldCharType="end"/>
      </w:r>
    </w:p>
    <w:p w14:paraId="31087564" w14:textId="77777777" w:rsidR="00163B0F" w:rsidRPr="00163B0F" w:rsidRDefault="00163B0F" w:rsidP="00163B0F">
      <w:pPr>
        <w:jc w:val="center"/>
        <w:rPr>
          <w:rFonts w:ascii="Times New Roman" w:hAnsi="Times New Roman" w:cs="Times New Roman"/>
        </w:rPr>
      </w:pPr>
    </w:p>
    <w:p w14:paraId="2C8C3C45" w14:textId="77777777" w:rsidR="00163B0F" w:rsidRPr="00163B0F" w:rsidRDefault="00163B0F" w:rsidP="00163B0F">
      <w:pPr>
        <w:jc w:val="center"/>
        <w:rPr>
          <w:rFonts w:ascii="Times New Roman" w:hAnsi="Times New Roman" w:cs="Times New Roman"/>
        </w:rPr>
      </w:pPr>
    </w:p>
    <w:p w14:paraId="1AF0ECB9" w14:textId="77777777" w:rsidR="00163B0F" w:rsidRPr="00163B0F" w:rsidRDefault="00163B0F" w:rsidP="00163B0F">
      <w:pPr>
        <w:jc w:val="center"/>
        <w:rPr>
          <w:rFonts w:ascii="Times New Roman" w:hAnsi="Times New Roman" w:cs="Times New Roman"/>
        </w:rPr>
      </w:pPr>
    </w:p>
    <w:p w14:paraId="27B63DE4" w14:textId="77777777" w:rsidR="00163B0F" w:rsidRPr="00163B0F" w:rsidRDefault="00163B0F" w:rsidP="00163B0F">
      <w:pPr>
        <w:jc w:val="center"/>
        <w:rPr>
          <w:rFonts w:ascii="Times New Roman" w:hAnsi="Times New Roman" w:cs="Times New Roman"/>
        </w:rPr>
      </w:pPr>
    </w:p>
    <w:p w14:paraId="15710EA6" w14:textId="77777777" w:rsidR="00163B0F" w:rsidRPr="00163B0F" w:rsidRDefault="00163B0F" w:rsidP="00163B0F">
      <w:pPr>
        <w:jc w:val="center"/>
        <w:rPr>
          <w:rFonts w:ascii="Times New Roman" w:hAnsi="Times New Roman" w:cs="Times New Roman"/>
        </w:rPr>
      </w:pPr>
    </w:p>
    <w:p w14:paraId="2D4BC056" w14:textId="77777777" w:rsidR="00163B0F" w:rsidRPr="00163B0F" w:rsidRDefault="00163B0F" w:rsidP="00163B0F">
      <w:pPr>
        <w:jc w:val="center"/>
        <w:rPr>
          <w:rFonts w:ascii="Times New Roman" w:hAnsi="Times New Roman" w:cs="Times New Roman"/>
        </w:rPr>
      </w:pPr>
    </w:p>
    <w:p w14:paraId="4E1E6867" w14:textId="77777777" w:rsidR="00163B0F" w:rsidRPr="00163B0F" w:rsidRDefault="00163B0F" w:rsidP="00163B0F">
      <w:pPr>
        <w:jc w:val="center"/>
        <w:rPr>
          <w:rFonts w:ascii="Times New Roman" w:hAnsi="Times New Roman" w:cs="Times New Roman"/>
        </w:rPr>
      </w:pPr>
    </w:p>
    <w:p w14:paraId="7F9803FE" w14:textId="77777777" w:rsidR="00163B0F" w:rsidRPr="00163B0F" w:rsidRDefault="00163B0F" w:rsidP="00163B0F">
      <w:pPr>
        <w:jc w:val="center"/>
        <w:rPr>
          <w:rFonts w:ascii="Times New Roman" w:hAnsi="Times New Roman" w:cs="Times New Roman"/>
        </w:rPr>
      </w:pPr>
    </w:p>
    <w:p w14:paraId="05DE198B" w14:textId="77777777" w:rsidR="00163B0F" w:rsidRPr="00163B0F" w:rsidRDefault="00163B0F" w:rsidP="00163B0F">
      <w:pPr>
        <w:jc w:val="center"/>
        <w:rPr>
          <w:rFonts w:ascii="Times New Roman" w:hAnsi="Times New Roman" w:cs="Times New Roman"/>
        </w:rPr>
      </w:pPr>
    </w:p>
    <w:p w14:paraId="34869D1F" w14:textId="77777777" w:rsidR="00163B0F" w:rsidRPr="00163B0F" w:rsidRDefault="00163B0F" w:rsidP="00163B0F">
      <w:pPr>
        <w:jc w:val="center"/>
        <w:rPr>
          <w:rFonts w:ascii="Times New Roman" w:hAnsi="Times New Roman" w:cs="Times New Roman"/>
        </w:rPr>
      </w:pPr>
    </w:p>
    <w:p w14:paraId="2B468DDF" w14:textId="77777777" w:rsidR="00163B0F" w:rsidRPr="00163B0F" w:rsidRDefault="00163B0F" w:rsidP="00163B0F">
      <w:pPr>
        <w:jc w:val="center"/>
        <w:rPr>
          <w:rFonts w:ascii="Times New Roman" w:hAnsi="Times New Roman" w:cs="Times New Roman"/>
        </w:rPr>
      </w:pPr>
    </w:p>
    <w:p w14:paraId="4CBD7529" w14:textId="77777777" w:rsidR="00163B0F" w:rsidRPr="00163B0F" w:rsidRDefault="00163B0F" w:rsidP="00163B0F">
      <w:pPr>
        <w:jc w:val="center"/>
        <w:rPr>
          <w:rFonts w:ascii="Times New Roman" w:hAnsi="Times New Roman" w:cs="Times New Roman"/>
        </w:rPr>
      </w:pPr>
    </w:p>
    <w:p w14:paraId="1B4474DF" w14:textId="77777777" w:rsidR="00163B0F" w:rsidRPr="00163B0F" w:rsidRDefault="00163B0F" w:rsidP="00163B0F">
      <w:pPr>
        <w:jc w:val="center"/>
        <w:rPr>
          <w:rFonts w:ascii="Times New Roman" w:hAnsi="Times New Roman" w:cs="Times New Roman"/>
        </w:rPr>
      </w:pPr>
    </w:p>
    <w:p w14:paraId="2D78E25B" w14:textId="56783F97" w:rsidR="00163B0F" w:rsidRDefault="00163B0F" w:rsidP="00A13786">
      <w:pPr>
        <w:pStyle w:val="ChapterTitle"/>
        <w:jc w:val="left"/>
        <w:rPr>
          <w:rFonts w:ascii="Times New Roman" w:hAnsi="Times New Roman" w:cs="Times New Roman"/>
        </w:rPr>
      </w:pPr>
      <w:bookmarkStart w:id="4" w:name="_Toc383605760"/>
      <w:bookmarkStart w:id="5" w:name="_Toc405458162"/>
    </w:p>
    <w:p w14:paraId="5E2C778B" w14:textId="6AF2FAB7" w:rsidR="00FB64AD" w:rsidRDefault="00FB64AD" w:rsidP="00A13786">
      <w:pPr>
        <w:pStyle w:val="ChapterTitle"/>
        <w:jc w:val="left"/>
        <w:rPr>
          <w:rFonts w:ascii="Times New Roman" w:hAnsi="Times New Roman" w:cs="Times New Roman"/>
        </w:rPr>
      </w:pPr>
    </w:p>
    <w:p w14:paraId="06893BEA" w14:textId="59CC362E" w:rsidR="00FB64AD" w:rsidRDefault="00FB64AD" w:rsidP="00A13786">
      <w:pPr>
        <w:pStyle w:val="ChapterTitle"/>
        <w:jc w:val="left"/>
        <w:rPr>
          <w:rFonts w:ascii="Times New Roman" w:hAnsi="Times New Roman" w:cs="Times New Roman"/>
        </w:rPr>
      </w:pPr>
    </w:p>
    <w:p w14:paraId="0A476911" w14:textId="7096694B" w:rsidR="00FB64AD" w:rsidRDefault="00FB64AD" w:rsidP="00A13786">
      <w:pPr>
        <w:pStyle w:val="ChapterTitle"/>
        <w:jc w:val="left"/>
        <w:rPr>
          <w:rFonts w:ascii="Times New Roman" w:hAnsi="Times New Roman" w:cs="Times New Roman"/>
        </w:rPr>
      </w:pPr>
    </w:p>
    <w:p w14:paraId="55526452" w14:textId="54DF8437" w:rsidR="00FB64AD" w:rsidRDefault="00FB64AD" w:rsidP="00A13786">
      <w:pPr>
        <w:pStyle w:val="ChapterTitle"/>
        <w:jc w:val="left"/>
        <w:rPr>
          <w:rFonts w:ascii="Times New Roman" w:hAnsi="Times New Roman" w:cs="Times New Roman"/>
        </w:rPr>
      </w:pPr>
    </w:p>
    <w:p w14:paraId="1DE01770" w14:textId="77777777" w:rsidR="00FB64AD" w:rsidRDefault="00FB64AD" w:rsidP="00A13786">
      <w:pPr>
        <w:pStyle w:val="ChapterTitle"/>
        <w:jc w:val="left"/>
        <w:rPr>
          <w:rFonts w:ascii="Times New Roman" w:hAnsi="Times New Roman" w:cs="Times New Roman"/>
        </w:rPr>
      </w:pPr>
    </w:p>
    <w:p w14:paraId="39C07815" w14:textId="77777777" w:rsidR="00A13786" w:rsidRPr="00163B0F" w:rsidRDefault="00A13786" w:rsidP="00A13786">
      <w:pPr>
        <w:pStyle w:val="ChapterTitle"/>
        <w:jc w:val="left"/>
        <w:rPr>
          <w:rFonts w:ascii="Times New Roman" w:hAnsi="Times New Roman" w:cs="Times New Roman"/>
        </w:rPr>
      </w:pPr>
    </w:p>
    <w:p w14:paraId="11909A1F" w14:textId="088CAA0D" w:rsidR="00163B0F" w:rsidRPr="00163B0F" w:rsidRDefault="00163B0F" w:rsidP="00163B0F">
      <w:pPr>
        <w:pStyle w:val="ChapterTitle"/>
        <w:rPr>
          <w:rFonts w:ascii="Times New Roman" w:hAnsi="Times New Roman" w:cs="Times New Roman"/>
        </w:rPr>
      </w:pPr>
      <w:r w:rsidRPr="00163B0F">
        <w:rPr>
          <w:rFonts w:ascii="Times New Roman" w:hAnsi="Times New Roman" w:cs="Times New Roman"/>
        </w:rPr>
        <w:lastRenderedPageBreak/>
        <w:t>CHAPTER ONE</w:t>
      </w:r>
      <w:bookmarkStart w:id="6" w:name="_Toc383605761"/>
      <w:bookmarkEnd w:id="4"/>
      <w:r w:rsidRPr="00163B0F">
        <w:rPr>
          <w:rFonts w:ascii="Times New Roman" w:hAnsi="Times New Roman" w:cs="Times New Roman"/>
        </w:rPr>
        <w:br/>
      </w:r>
      <w:bookmarkEnd w:id="5"/>
      <w:bookmarkEnd w:id="6"/>
      <w:r w:rsidRPr="00163B0F">
        <w:rPr>
          <w:rFonts w:ascii="Times New Roman" w:hAnsi="Times New Roman" w:cs="Times New Roman"/>
        </w:rPr>
        <w:t>introduction</w:t>
      </w:r>
    </w:p>
    <w:p w14:paraId="7B06D11F" w14:textId="77777777" w:rsidR="00CD769D" w:rsidRDefault="00DE1AA4" w:rsidP="00DE1AA4">
      <w:pPr>
        <w:pStyle w:val="Thesisbodytext"/>
      </w:pPr>
      <w:proofErr w:type="spellStart"/>
      <w:r w:rsidRPr="00DE1AA4">
        <w:t>Massmine</w:t>
      </w:r>
      <w:proofErr w:type="spellEnd"/>
      <w:r w:rsidRPr="00DE1AA4">
        <w:t>-for-the-Masses is an open source, proof of concept tool</w:t>
      </w:r>
      <w:r>
        <w:t xml:space="preserve">. It extends </w:t>
      </w:r>
      <w:r w:rsidRPr="00DE1AA4">
        <w:t xml:space="preserve">the functionality of the big data gathering tool </w:t>
      </w:r>
      <w:proofErr w:type="spellStart"/>
      <w:r w:rsidRPr="00DE1AA4">
        <w:t>Massmin</w:t>
      </w:r>
      <w:r>
        <w:t>e</w:t>
      </w:r>
      <w:proofErr w:type="spellEnd"/>
      <w:r w:rsidR="005A3027">
        <w:t xml:space="preserve"> which is a command line interface</w:t>
      </w:r>
      <w:r>
        <w:t xml:space="preserve">. </w:t>
      </w:r>
      <w:r w:rsidRPr="00DE1AA4">
        <w:t xml:space="preserve"> </w:t>
      </w:r>
      <w:proofErr w:type="spellStart"/>
      <w:r w:rsidR="005A3027" w:rsidRPr="00DE1AA4">
        <w:t>Massmine</w:t>
      </w:r>
      <w:proofErr w:type="spellEnd"/>
      <w:r w:rsidR="005A3027" w:rsidRPr="00DE1AA4">
        <w:t>-for-the-Masses</w:t>
      </w:r>
      <w:r w:rsidR="005A3027">
        <w:t xml:space="preserve"> has a graphical user interface which </w:t>
      </w:r>
      <w:r w:rsidR="000B36BD">
        <w:t>allows</w:t>
      </w:r>
      <w:r w:rsidR="005A3027">
        <w:t xml:space="preserve"> users to see data being collected and view it in real time, from social media platforms</w:t>
      </w:r>
      <w:r w:rsidRPr="00DE1AA4">
        <w:t xml:space="preserve">. It may be installed as a Docker image in a Docker container, or installed manually onto a compatible Linux machine. </w:t>
      </w:r>
      <w:r w:rsidR="005A3027">
        <w:t>It</w:t>
      </w:r>
      <w:r w:rsidRPr="00DE1AA4">
        <w:t xml:space="preserve"> is a web application built with the Django framework, using Django’s default test server and SQLite database.</w:t>
      </w:r>
      <w:r w:rsidR="00984099">
        <w:t xml:space="preserve"> </w:t>
      </w:r>
    </w:p>
    <w:p w14:paraId="60069D02" w14:textId="50F267EA" w:rsidR="00DE1AA4" w:rsidRDefault="00DE1AA4" w:rsidP="00DE1AA4">
      <w:pPr>
        <w:pStyle w:val="Thesisbodytext"/>
      </w:pPr>
      <w:r w:rsidRPr="00DE1AA4">
        <w:t>The user</w:t>
      </w:r>
      <w:r w:rsidR="005A3027">
        <w:t xml:space="preserve"> </w:t>
      </w:r>
      <w:r w:rsidR="00090C3D">
        <w:t>can register into the application</w:t>
      </w:r>
      <w:r w:rsidRPr="00DE1AA4">
        <w:t xml:space="preserve"> </w:t>
      </w:r>
      <w:r w:rsidR="00090C3D">
        <w:t xml:space="preserve">using his </w:t>
      </w:r>
      <w:r w:rsidR="00CD769D">
        <w:t>private</w:t>
      </w:r>
      <w:r w:rsidR="00090C3D">
        <w:t xml:space="preserve"> </w:t>
      </w:r>
      <w:r w:rsidRPr="00DE1AA4">
        <w:t>Twitter Developer keys</w:t>
      </w:r>
      <w:r w:rsidR="00984099">
        <w:t xml:space="preserve">. The user can submit a query by providing the query information like the search term and number of tweets. </w:t>
      </w:r>
      <w:r w:rsidR="00CD769D">
        <w:t xml:space="preserve">Once the user submits a query, the information is sent to the </w:t>
      </w:r>
      <w:proofErr w:type="spellStart"/>
      <w:r w:rsidR="00CD769D">
        <w:t>Massmine</w:t>
      </w:r>
      <w:proofErr w:type="spellEnd"/>
      <w:r w:rsidR="00CD769D">
        <w:t xml:space="preserve"> tool for further processing. The twitter data is retrieved back from the tool which is parsed and stored into a local database. </w:t>
      </w:r>
      <w:r w:rsidR="00984099">
        <w:t xml:space="preserve">The </w:t>
      </w:r>
      <w:r w:rsidRPr="00DE1AA4">
        <w:t xml:space="preserve">user </w:t>
      </w:r>
      <w:r w:rsidR="00984099">
        <w:t>can</w:t>
      </w:r>
      <w:r w:rsidRPr="00DE1AA4">
        <w:t xml:space="preserve"> </w:t>
      </w:r>
      <w:r w:rsidR="00984099">
        <w:t xml:space="preserve">further </w:t>
      </w:r>
      <w:r w:rsidRPr="00DE1AA4">
        <w:t xml:space="preserve">view and </w:t>
      </w:r>
      <w:r w:rsidR="00984099">
        <w:t>perform</w:t>
      </w:r>
      <w:r>
        <w:t xml:space="preserve"> </w:t>
      </w:r>
      <w:r w:rsidRPr="00DE1AA4">
        <w:t>analyses on the tweets</w:t>
      </w:r>
      <w:r w:rsidR="00984099">
        <w:t xml:space="preserve"> corresponding to the provided search term</w:t>
      </w:r>
      <w:r w:rsidR="00CD769D">
        <w:t xml:space="preserve"> in the web application</w:t>
      </w:r>
      <w:r w:rsidR="00984099">
        <w:t>.</w:t>
      </w:r>
    </w:p>
    <w:p w14:paraId="51B346F1" w14:textId="7E6047B7" w:rsidR="00CD769D" w:rsidRDefault="00CD769D" w:rsidP="00DE1AA4">
      <w:pPr>
        <w:pStyle w:val="Thesisbodytext"/>
      </w:pPr>
      <w:r>
        <w:t xml:space="preserve">The user can perform four types of Analysis. Analysis include sentiment analysis, sort by date and time, view the top five </w:t>
      </w:r>
      <w:r w:rsidR="006F4F74">
        <w:t>most associated</w:t>
      </w:r>
      <w:r>
        <w:t xml:space="preserve"> words </w:t>
      </w:r>
      <w:r w:rsidR="006F4F74">
        <w:t xml:space="preserve">with the search term </w:t>
      </w:r>
      <w:r>
        <w:t xml:space="preserve">and view </w:t>
      </w:r>
      <w:r w:rsidR="006F4F74">
        <w:t xml:space="preserve">all </w:t>
      </w:r>
      <w:r>
        <w:t>tweets related to that search term.</w:t>
      </w:r>
    </w:p>
    <w:p w14:paraId="66BE84CB" w14:textId="77777777" w:rsidR="00163B0F" w:rsidRPr="00163B0F" w:rsidRDefault="00163B0F" w:rsidP="00DE1AA4">
      <w:pPr>
        <w:spacing w:line="480" w:lineRule="auto"/>
        <w:rPr>
          <w:rFonts w:ascii="Times New Roman" w:hAnsi="Times New Roman" w:cs="Times New Roman"/>
        </w:rPr>
      </w:pPr>
    </w:p>
    <w:p w14:paraId="35F94187" w14:textId="77777777" w:rsidR="00163B0F" w:rsidRPr="00163B0F" w:rsidRDefault="00163B0F" w:rsidP="00DE1AA4">
      <w:pPr>
        <w:spacing w:line="480" w:lineRule="auto"/>
        <w:rPr>
          <w:rFonts w:ascii="Times New Roman" w:hAnsi="Times New Roman" w:cs="Times New Roman"/>
        </w:rPr>
      </w:pPr>
      <w:r w:rsidRPr="00163B0F">
        <w:rPr>
          <w:rFonts w:ascii="Times New Roman" w:hAnsi="Times New Roman" w:cs="Times New Roman"/>
        </w:rPr>
        <w:br w:type="page"/>
      </w:r>
    </w:p>
    <w:p w14:paraId="3653B375" w14:textId="6C28E8CA" w:rsidR="00163B0F" w:rsidRPr="00163B0F" w:rsidRDefault="00163B0F" w:rsidP="00163B0F">
      <w:pPr>
        <w:pStyle w:val="ChapterTitle"/>
        <w:rPr>
          <w:rFonts w:ascii="Times New Roman" w:hAnsi="Times New Roman" w:cs="Times New Roman"/>
        </w:rPr>
      </w:pPr>
      <w:bookmarkStart w:id="7" w:name="_Toc383605762"/>
      <w:bookmarkStart w:id="8" w:name="_Toc405458166"/>
      <w:r w:rsidRPr="00163B0F">
        <w:rPr>
          <w:rFonts w:ascii="Times New Roman" w:hAnsi="Times New Roman" w:cs="Times New Roman"/>
        </w:rPr>
        <w:lastRenderedPageBreak/>
        <w:t>CHAPTER TWO</w:t>
      </w:r>
      <w:bookmarkStart w:id="9" w:name="_Toc383605763"/>
      <w:bookmarkEnd w:id="7"/>
      <w:r w:rsidRPr="00163B0F">
        <w:rPr>
          <w:rFonts w:ascii="Times New Roman" w:hAnsi="Times New Roman" w:cs="Times New Roman"/>
        </w:rPr>
        <w:br/>
      </w:r>
      <w:bookmarkEnd w:id="8"/>
      <w:bookmarkEnd w:id="9"/>
      <w:r w:rsidRPr="00163B0F">
        <w:rPr>
          <w:rFonts w:ascii="Times New Roman" w:hAnsi="Times New Roman" w:cs="Times New Roman"/>
        </w:rPr>
        <w:t>Requirement Specification</w:t>
      </w:r>
    </w:p>
    <w:p w14:paraId="44185A0F" w14:textId="4E4780F6" w:rsidR="00163B0F" w:rsidRPr="001A36C5" w:rsidRDefault="001A36C5" w:rsidP="001A36C5">
      <w:pPr>
        <w:pStyle w:val="Heading1"/>
        <w:spacing w:line="480" w:lineRule="auto"/>
        <w:jc w:val="center"/>
        <w:rPr>
          <w:rFonts w:ascii="Arial" w:hAnsi="Arial" w:cs="Arial"/>
          <w:color w:val="auto"/>
          <w:sz w:val="24"/>
          <w:szCs w:val="24"/>
        </w:rPr>
      </w:pPr>
      <w:r w:rsidRPr="001A36C5">
        <w:rPr>
          <w:rFonts w:ascii="Arial" w:hAnsi="Arial" w:cs="Arial"/>
          <w:color w:val="auto"/>
          <w:sz w:val="24"/>
          <w:szCs w:val="24"/>
        </w:rPr>
        <w:t>Project Requirements</w:t>
      </w:r>
    </w:p>
    <w:p w14:paraId="4350D946" w14:textId="1DA9D70C" w:rsidR="00163B0F" w:rsidRPr="001A36C5" w:rsidRDefault="001A36C5" w:rsidP="001A36C5">
      <w:pPr>
        <w:pStyle w:val="Heading2"/>
        <w:spacing w:line="480" w:lineRule="auto"/>
        <w:rPr>
          <w:rFonts w:ascii="Arial" w:hAnsi="Arial" w:cs="Arial"/>
          <w:color w:val="auto"/>
          <w:sz w:val="24"/>
          <w:szCs w:val="24"/>
          <w:u w:val="single"/>
        </w:rPr>
      </w:pPr>
      <w:r w:rsidRPr="001A36C5">
        <w:rPr>
          <w:rFonts w:ascii="Arial" w:hAnsi="Arial" w:cs="Arial"/>
          <w:color w:val="auto"/>
          <w:sz w:val="24"/>
          <w:szCs w:val="24"/>
          <w:u w:val="single"/>
        </w:rPr>
        <w:t>Usability</w:t>
      </w:r>
    </w:p>
    <w:p w14:paraId="597BF823" w14:textId="31808982" w:rsidR="00163B0F" w:rsidRPr="001A36C5" w:rsidRDefault="001A36C5" w:rsidP="00163B0F">
      <w:pPr>
        <w:pStyle w:val="Thesisbodytext"/>
      </w:pPr>
      <w:r w:rsidRPr="001A36C5">
        <w:rPr>
          <w:u w:val="single"/>
        </w:rPr>
        <w:t>Home page interface</w:t>
      </w:r>
      <w:r w:rsidR="00163B0F" w:rsidRPr="001A36C5">
        <w:rPr>
          <w:u w:val="single"/>
        </w:rPr>
        <w:t>.</w:t>
      </w:r>
      <w:r w:rsidR="00163B0F" w:rsidRPr="001A36C5">
        <w:t xml:space="preserve"> </w:t>
      </w:r>
      <w:r w:rsidRPr="001A36C5">
        <w:t xml:space="preserve">Should allow the user to select one of the social media networks like Twitter, Instagram, Tumblr, YouTube, Facebook. After selecting one of the data sources, User should be navigated to the corresponding login page. </w:t>
      </w:r>
    </w:p>
    <w:p w14:paraId="0493D1CE" w14:textId="2B280071" w:rsidR="001A36C5" w:rsidRPr="001A36C5" w:rsidRDefault="001A36C5" w:rsidP="00163B0F">
      <w:pPr>
        <w:pStyle w:val="Thesisbodytext"/>
      </w:pPr>
      <w:r w:rsidRPr="001A36C5">
        <w:rPr>
          <w:u w:val="single"/>
        </w:rPr>
        <w:t>Twitter Login interface.</w:t>
      </w:r>
      <w:r w:rsidRPr="001A36C5">
        <w:t xml:space="preserve"> Allow user to create the accounts using Sign Up link. It also allows user to Login using his credentials like Username and Password. It should also allow him to reset his password using Forgot Username/Password link.</w:t>
      </w:r>
    </w:p>
    <w:p w14:paraId="51FBF132" w14:textId="37903396" w:rsidR="001A36C5" w:rsidRPr="001A36C5" w:rsidRDefault="001A36C5" w:rsidP="001A36C5">
      <w:pPr>
        <w:pStyle w:val="Thesisbodytext"/>
      </w:pPr>
      <w:r w:rsidRPr="001A36C5">
        <w:rPr>
          <w:u w:val="single"/>
        </w:rPr>
        <w:t>Twitter Home page interface.</w:t>
      </w:r>
      <w:r w:rsidRPr="001A36C5">
        <w:t xml:space="preserve"> Allow the user to select one of the options from side navigation bar. User should be able to navigate to the interfaces like Analysis, Query, Admin, Edit Profile, Change Password, Logout. </w:t>
      </w:r>
      <w:r w:rsidRPr="001A36C5">
        <w:rPr>
          <w:u w:val="single"/>
        </w:rPr>
        <w:t xml:space="preserve"> </w:t>
      </w:r>
    </w:p>
    <w:p w14:paraId="5ED0E015" w14:textId="3217C933" w:rsidR="001A36C5" w:rsidRPr="001A36C5" w:rsidRDefault="001A36C5" w:rsidP="00163B0F">
      <w:pPr>
        <w:pStyle w:val="Thesisbodytext"/>
      </w:pPr>
      <w:r w:rsidRPr="001A36C5">
        <w:rPr>
          <w:u w:val="single"/>
        </w:rPr>
        <w:t>Query interface.</w:t>
      </w:r>
      <w:r w:rsidRPr="001A36C5">
        <w:t xml:space="preserve"> Allow the user to create queries. User should be able to enter search term and number of tweets count before submitting a query. A new study should be created as soon as the query is submitted.</w:t>
      </w:r>
    </w:p>
    <w:p w14:paraId="558E7CD9" w14:textId="40C80609" w:rsidR="001A36C5" w:rsidRDefault="001A36C5" w:rsidP="00163B0F">
      <w:pPr>
        <w:pStyle w:val="Thesisbodytext"/>
      </w:pPr>
      <w:r w:rsidRPr="001A36C5">
        <w:rPr>
          <w:u w:val="single"/>
        </w:rPr>
        <w:t>Analysis interface.</w:t>
      </w:r>
      <w:r w:rsidRPr="001A36C5">
        <w:t xml:space="preserve"> </w:t>
      </w:r>
      <w:r w:rsidR="00D868D9">
        <w:t>Lists the studies that a user has access to and allows them to create analysis on those studies. All the studies should be displayed in a table. User should be able to view the details like Study Id, Number of tweets, Time Stamp, Username and create analysis button for each study. Allow the user to select one of the Studies and perform analysis by clicking the Create Analysis button corresponding to that study.</w:t>
      </w:r>
      <w:r w:rsidR="00A64179">
        <w:t xml:space="preserve"> After clicking on create analysis button, User should be able to navigate to a page where he can choose one of the four options like Sentiment Analysis</w:t>
      </w:r>
      <w:r w:rsidR="00057CBA">
        <w:t xml:space="preserve">, Frequently </w:t>
      </w:r>
      <w:r w:rsidR="00057CBA">
        <w:lastRenderedPageBreak/>
        <w:t>used words(</w:t>
      </w:r>
      <w:r w:rsidR="00A64179">
        <w:t>Most associated words with that study</w:t>
      </w:r>
      <w:r w:rsidR="00057CBA">
        <w:t>)</w:t>
      </w:r>
      <w:r w:rsidR="00A64179">
        <w:t>,</w:t>
      </w:r>
      <w:r w:rsidR="00057CBA">
        <w:t xml:space="preserve"> </w:t>
      </w:r>
      <w:r w:rsidR="00C214CB">
        <w:t>Sort by Date(</w:t>
      </w:r>
      <w:r w:rsidR="00A64179">
        <w:t>Tweets over time for that study</w:t>
      </w:r>
      <w:r w:rsidR="00C214CB">
        <w:t>)</w:t>
      </w:r>
      <w:r w:rsidR="00A64179">
        <w:t xml:space="preserve">, </w:t>
      </w:r>
      <w:r w:rsidR="00C214CB">
        <w:t>V</w:t>
      </w:r>
      <w:r w:rsidR="00A64179">
        <w:t>iew all tweets.</w:t>
      </w:r>
    </w:p>
    <w:p w14:paraId="2D6E062B" w14:textId="02269E4D" w:rsidR="001D0E7D" w:rsidRDefault="001D0E7D" w:rsidP="001D0E7D">
      <w:pPr>
        <w:pStyle w:val="ChapterTitle"/>
        <w:jc w:val="left"/>
        <w:rPr>
          <w:rFonts w:ascii="Times New Roman" w:hAnsi="Times New Roman" w:cs="Times New Roman"/>
        </w:rPr>
      </w:pPr>
    </w:p>
    <w:p w14:paraId="1E93ACE4" w14:textId="225C7429" w:rsidR="001D0E7D" w:rsidRDefault="001D0E7D" w:rsidP="001D0E7D">
      <w:pPr>
        <w:pStyle w:val="ChapterTitle"/>
        <w:jc w:val="left"/>
        <w:rPr>
          <w:rFonts w:ascii="Times New Roman" w:hAnsi="Times New Roman" w:cs="Times New Roman"/>
        </w:rPr>
      </w:pPr>
    </w:p>
    <w:p w14:paraId="4FE0FE65" w14:textId="058C36B2" w:rsidR="001D0E7D" w:rsidRDefault="001D0E7D" w:rsidP="001D0E7D">
      <w:pPr>
        <w:pStyle w:val="ChapterTitle"/>
        <w:jc w:val="left"/>
        <w:rPr>
          <w:rFonts w:ascii="Times New Roman" w:hAnsi="Times New Roman" w:cs="Times New Roman"/>
        </w:rPr>
      </w:pPr>
    </w:p>
    <w:p w14:paraId="6F1B0182" w14:textId="7A15D6ED" w:rsidR="001D0E7D" w:rsidRDefault="001D0E7D" w:rsidP="001D0E7D">
      <w:pPr>
        <w:pStyle w:val="ChapterTitle"/>
        <w:jc w:val="left"/>
        <w:rPr>
          <w:rFonts w:ascii="Times New Roman" w:hAnsi="Times New Roman" w:cs="Times New Roman"/>
        </w:rPr>
      </w:pPr>
    </w:p>
    <w:p w14:paraId="32E3484C" w14:textId="54594B5F" w:rsidR="001D0E7D" w:rsidRDefault="001D0E7D" w:rsidP="001D0E7D">
      <w:pPr>
        <w:pStyle w:val="ChapterTitle"/>
        <w:jc w:val="left"/>
        <w:rPr>
          <w:rFonts w:ascii="Times New Roman" w:hAnsi="Times New Roman" w:cs="Times New Roman"/>
        </w:rPr>
      </w:pPr>
    </w:p>
    <w:p w14:paraId="00AD6B75" w14:textId="18002938" w:rsidR="001D0E7D" w:rsidRDefault="001D0E7D" w:rsidP="001D0E7D">
      <w:pPr>
        <w:pStyle w:val="ChapterTitle"/>
        <w:jc w:val="left"/>
        <w:rPr>
          <w:rFonts w:ascii="Times New Roman" w:hAnsi="Times New Roman" w:cs="Times New Roman"/>
        </w:rPr>
      </w:pPr>
    </w:p>
    <w:p w14:paraId="593A0849" w14:textId="225CADAD" w:rsidR="001D0E7D" w:rsidRDefault="001D0E7D" w:rsidP="001D0E7D">
      <w:pPr>
        <w:pStyle w:val="ChapterTitle"/>
        <w:jc w:val="left"/>
        <w:rPr>
          <w:rFonts w:ascii="Times New Roman" w:hAnsi="Times New Roman" w:cs="Times New Roman"/>
        </w:rPr>
      </w:pPr>
    </w:p>
    <w:p w14:paraId="587F9D36" w14:textId="32BF18E1" w:rsidR="001D0E7D" w:rsidRDefault="001D0E7D" w:rsidP="001D0E7D">
      <w:pPr>
        <w:pStyle w:val="ChapterTitle"/>
        <w:jc w:val="left"/>
        <w:rPr>
          <w:rFonts w:ascii="Times New Roman" w:hAnsi="Times New Roman" w:cs="Times New Roman"/>
        </w:rPr>
      </w:pPr>
    </w:p>
    <w:p w14:paraId="682A37AB" w14:textId="36A68359" w:rsidR="001D0E7D" w:rsidRDefault="001D0E7D" w:rsidP="001D0E7D">
      <w:pPr>
        <w:pStyle w:val="ChapterTitle"/>
        <w:jc w:val="left"/>
        <w:rPr>
          <w:rFonts w:ascii="Times New Roman" w:hAnsi="Times New Roman" w:cs="Times New Roman"/>
        </w:rPr>
      </w:pPr>
    </w:p>
    <w:p w14:paraId="2D09BA36" w14:textId="69396B07" w:rsidR="001D0E7D" w:rsidRDefault="001D0E7D" w:rsidP="001D0E7D">
      <w:pPr>
        <w:pStyle w:val="ChapterTitle"/>
        <w:jc w:val="left"/>
        <w:rPr>
          <w:rFonts w:ascii="Times New Roman" w:hAnsi="Times New Roman" w:cs="Times New Roman"/>
        </w:rPr>
      </w:pPr>
    </w:p>
    <w:p w14:paraId="5ACBDB56" w14:textId="59AA4C61" w:rsidR="001D0E7D" w:rsidRDefault="001D0E7D" w:rsidP="001D0E7D">
      <w:pPr>
        <w:pStyle w:val="ChapterTitle"/>
        <w:jc w:val="left"/>
        <w:rPr>
          <w:rFonts w:ascii="Times New Roman" w:hAnsi="Times New Roman" w:cs="Times New Roman"/>
        </w:rPr>
      </w:pPr>
    </w:p>
    <w:p w14:paraId="754112C8" w14:textId="5C7A71EC" w:rsidR="001D0E7D" w:rsidRDefault="001D0E7D" w:rsidP="001D0E7D">
      <w:pPr>
        <w:pStyle w:val="ChapterTitle"/>
        <w:jc w:val="left"/>
        <w:rPr>
          <w:rFonts w:ascii="Times New Roman" w:hAnsi="Times New Roman" w:cs="Times New Roman"/>
        </w:rPr>
      </w:pPr>
    </w:p>
    <w:p w14:paraId="607160E5" w14:textId="789F1C30" w:rsidR="001D0E7D" w:rsidRDefault="001D0E7D" w:rsidP="001D0E7D">
      <w:pPr>
        <w:pStyle w:val="ChapterTitle"/>
        <w:jc w:val="left"/>
        <w:rPr>
          <w:rFonts w:ascii="Times New Roman" w:hAnsi="Times New Roman" w:cs="Times New Roman"/>
        </w:rPr>
      </w:pPr>
    </w:p>
    <w:p w14:paraId="0B0945F7" w14:textId="7DCDD730" w:rsidR="001D0E7D" w:rsidRDefault="001D0E7D" w:rsidP="001D0E7D">
      <w:pPr>
        <w:pStyle w:val="ChapterTitle"/>
        <w:jc w:val="left"/>
        <w:rPr>
          <w:rFonts w:ascii="Times New Roman" w:hAnsi="Times New Roman" w:cs="Times New Roman"/>
        </w:rPr>
      </w:pPr>
    </w:p>
    <w:p w14:paraId="5CC5510F" w14:textId="18C399C6" w:rsidR="001D0E7D" w:rsidRDefault="001D0E7D" w:rsidP="001D0E7D">
      <w:pPr>
        <w:pStyle w:val="ChapterTitle"/>
        <w:jc w:val="left"/>
        <w:rPr>
          <w:rFonts w:ascii="Times New Roman" w:hAnsi="Times New Roman" w:cs="Times New Roman"/>
        </w:rPr>
      </w:pPr>
    </w:p>
    <w:p w14:paraId="22EEF4EF" w14:textId="44372A8C" w:rsidR="001D0E7D" w:rsidRDefault="001D0E7D" w:rsidP="001D0E7D">
      <w:pPr>
        <w:pStyle w:val="ChapterTitle"/>
        <w:jc w:val="left"/>
        <w:rPr>
          <w:rFonts w:ascii="Times New Roman" w:hAnsi="Times New Roman" w:cs="Times New Roman"/>
        </w:rPr>
      </w:pPr>
    </w:p>
    <w:p w14:paraId="13681FC5" w14:textId="1C97730E" w:rsidR="001D0E7D" w:rsidRDefault="001D0E7D" w:rsidP="001D0E7D">
      <w:pPr>
        <w:pStyle w:val="ChapterTitle"/>
        <w:jc w:val="left"/>
        <w:rPr>
          <w:rFonts w:ascii="Times New Roman" w:hAnsi="Times New Roman" w:cs="Times New Roman"/>
        </w:rPr>
      </w:pPr>
    </w:p>
    <w:p w14:paraId="7925932F" w14:textId="318C6DA2" w:rsidR="001D0E7D" w:rsidRDefault="001D0E7D" w:rsidP="001D0E7D">
      <w:pPr>
        <w:pStyle w:val="ChapterTitle"/>
        <w:jc w:val="left"/>
        <w:rPr>
          <w:rFonts w:ascii="Times New Roman" w:hAnsi="Times New Roman" w:cs="Times New Roman"/>
        </w:rPr>
      </w:pPr>
    </w:p>
    <w:p w14:paraId="7356A78E" w14:textId="5E66EC45" w:rsidR="001D0E7D" w:rsidRDefault="001D0E7D" w:rsidP="001D0E7D">
      <w:pPr>
        <w:pStyle w:val="ChapterTitle"/>
        <w:jc w:val="left"/>
        <w:rPr>
          <w:rFonts w:ascii="Times New Roman" w:hAnsi="Times New Roman" w:cs="Times New Roman"/>
        </w:rPr>
      </w:pPr>
    </w:p>
    <w:p w14:paraId="2D82EC4F" w14:textId="77777777" w:rsidR="001D0E7D" w:rsidRDefault="001D0E7D" w:rsidP="001D0E7D">
      <w:pPr>
        <w:pStyle w:val="ChapterTitle"/>
        <w:jc w:val="left"/>
        <w:rPr>
          <w:rFonts w:ascii="Times New Roman" w:hAnsi="Times New Roman" w:cs="Times New Roman"/>
        </w:rPr>
      </w:pPr>
    </w:p>
    <w:p w14:paraId="30DBD12C" w14:textId="29BB5FE7" w:rsidR="00973FB9" w:rsidRDefault="00163B0F" w:rsidP="00973FB9">
      <w:pPr>
        <w:pStyle w:val="ChapterTitle"/>
        <w:rPr>
          <w:rFonts w:ascii="Times New Roman" w:hAnsi="Times New Roman" w:cs="Times New Roman"/>
        </w:rPr>
      </w:pPr>
      <w:r w:rsidRPr="00163B0F">
        <w:rPr>
          <w:rFonts w:ascii="Times New Roman" w:hAnsi="Times New Roman" w:cs="Times New Roman"/>
        </w:rPr>
        <w:lastRenderedPageBreak/>
        <w:t>CHAPTER Three</w:t>
      </w:r>
      <w:r w:rsidRPr="00163B0F">
        <w:rPr>
          <w:rFonts w:ascii="Times New Roman" w:hAnsi="Times New Roman" w:cs="Times New Roman"/>
        </w:rPr>
        <w:br/>
        <w:t>System Design</w:t>
      </w:r>
    </w:p>
    <w:p w14:paraId="145AEF85" w14:textId="77777777" w:rsidR="00E875EF" w:rsidRDefault="00E875EF" w:rsidP="00973FB9">
      <w:pPr>
        <w:pStyle w:val="ChapterTitle"/>
        <w:rPr>
          <w:rFonts w:ascii="Times New Roman" w:hAnsi="Times New Roman" w:cs="Times New Roman"/>
        </w:rPr>
      </w:pPr>
    </w:p>
    <w:p w14:paraId="3329EE99" w14:textId="6AB327D7" w:rsidR="00154EAD" w:rsidRPr="00973FB9" w:rsidRDefault="00973FB9" w:rsidP="00973FB9">
      <w:pPr>
        <w:pStyle w:val="Thesisbodytext"/>
        <w:ind w:firstLine="0"/>
        <w:rPr>
          <w:b/>
          <w:bCs/>
        </w:rPr>
      </w:pPr>
      <w:r w:rsidRPr="00973FB9">
        <w:rPr>
          <w:b/>
          <w:bCs/>
        </w:rPr>
        <w:t>Entity Relationship Model of the System</w:t>
      </w:r>
    </w:p>
    <w:p w14:paraId="60DEFDE2" w14:textId="27DA7A10" w:rsidR="00997CD8" w:rsidRDefault="000348B4" w:rsidP="00997CD8">
      <w:pPr>
        <w:pStyle w:val="ChapterTitle"/>
        <w:jc w:val="left"/>
        <w:rPr>
          <w:rFonts w:ascii="Times New Roman" w:hAnsi="Times New Roman" w:cs="Times New Roman"/>
        </w:rPr>
      </w:pPr>
      <w:r>
        <w:rPr>
          <w:noProof/>
        </w:rPr>
        <w:drawing>
          <wp:inline distT="0" distB="0" distL="0" distR="0" wp14:anchorId="7BDE9519" wp14:editId="5BF4061E">
            <wp:extent cx="5943307" cy="5319058"/>
            <wp:effectExtent l="0" t="0" r="63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8122" cy="5323368"/>
                    </a:xfrm>
                    <a:prstGeom prst="rect">
                      <a:avLst/>
                    </a:prstGeom>
                    <a:noFill/>
                    <a:ln>
                      <a:noFill/>
                    </a:ln>
                  </pic:spPr>
                </pic:pic>
              </a:graphicData>
            </a:graphic>
          </wp:inline>
        </w:drawing>
      </w:r>
    </w:p>
    <w:p w14:paraId="3F12FBA6" w14:textId="44F20BDF" w:rsidR="00154EAD" w:rsidRDefault="00154EAD" w:rsidP="00997CD8">
      <w:pPr>
        <w:pStyle w:val="ChapterTitle"/>
        <w:jc w:val="left"/>
        <w:rPr>
          <w:rFonts w:ascii="Times New Roman" w:hAnsi="Times New Roman" w:cs="Times New Roman"/>
        </w:rPr>
      </w:pPr>
    </w:p>
    <w:p w14:paraId="14BE4CB2" w14:textId="77777777" w:rsidR="001B740D" w:rsidRDefault="001B740D" w:rsidP="00997CD8">
      <w:pPr>
        <w:pStyle w:val="ChapterTitle"/>
        <w:jc w:val="left"/>
        <w:rPr>
          <w:rFonts w:ascii="Times New Roman" w:hAnsi="Times New Roman" w:cs="Times New Roman"/>
        </w:rPr>
      </w:pPr>
    </w:p>
    <w:p w14:paraId="5FDDFF02" w14:textId="628CD94C" w:rsidR="00154EAD" w:rsidRDefault="00154EAD" w:rsidP="00997CD8">
      <w:pPr>
        <w:pStyle w:val="ChapterTitle"/>
        <w:jc w:val="left"/>
        <w:rPr>
          <w:rFonts w:ascii="Times New Roman" w:hAnsi="Times New Roman" w:cs="Times New Roman"/>
        </w:rPr>
      </w:pPr>
    </w:p>
    <w:p w14:paraId="50793630" w14:textId="77777777" w:rsidR="00154EAD" w:rsidRDefault="00154EAD" w:rsidP="00997CD8">
      <w:pPr>
        <w:pStyle w:val="ChapterTitle"/>
        <w:jc w:val="left"/>
        <w:rPr>
          <w:rFonts w:ascii="Times New Roman" w:hAnsi="Times New Roman" w:cs="Times New Roman"/>
        </w:rPr>
      </w:pPr>
    </w:p>
    <w:p w14:paraId="2F2A3C4D" w14:textId="17EED8AC" w:rsidR="00973FB9" w:rsidRDefault="00973FB9" w:rsidP="00973FB9">
      <w:pPr>
        <w:pStyle w:val="Thesisbodytext"/>
        <w:ind w:firstLine="0"/>
        <w:rPr>
          <w:b/>
          <w:bCs/>
        </w:rPr>
      </w:pPr>
      <w:r>
        <w:rPr>
          <w:b/>
          <w:bCs/>
        </w:rPr>
        <w:lastRenderedPageBreak/>
        <w:t>Database</w:t>
      </w:r>
      <w:r w:rsidRPr="00973FB9">
        <w:rPr>
          <w:b/>
          <w:bCs/>
        </w:rPr>
        <w:t xml:space="preserve"> Entity Relationship Model</w:t>
      </w:r>
    </w:p>
    <w:p w14:paraId="40FB0FEF" w14:textId="26C5EC0B" w:rsidR="00973FB9" w:rsidRPr="00973FB9" w:rsidRDefault="00566B65" w:rsidP="00973FB9">
      <w:pPr>
        <w:pStyle w:val="Thesisbodytext"/>
        <w:ind w:firstLine="0"/>
        <w:rPr>
          <w:b/>
          <w:bCs/>
        </w:rPr>
      </w:pPr>
      <w:r>
        <w:rPr>
          <w:noProof/>
        </w:rPr>
        <w:drawing>
          <wp:inline distT="0" distB="0" distL="0" distR="0" wp14:anchorId="4B1911BE" wp14:editId="4A9494A6">
            <wp:extent cx="5943403" cy="7129929"/>
            <wp:effectExtent l="0" t="0" r="63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51394" cy="7139515"/>
                    </a:xfrm>
                    <a:prstGeom prst="rect">
                      <a:avLst/>
                    </a:prstGeom>
                    <a:noFill/>
                    <a:ln>
                      <a:noFill/>
                    </a:ln>
                  </pic:spPr>
                </pic:pic>
              </a:graphicData>
            </a:graphic>
          </wp:inline>
        </w:drawing>
      </w:r>
    </w:p>
    <w:p w14:paraId="4EFBDBC0" w14:textId="77777777" w:rsidR="00973FB9" w:rsidRPr="00163B0F" w:rsidRDefault="00973FB9" w:rsidP="00997CD8">
      <w:pPr>
        <w:pStyle w:val="ChapterTitle"/>
        <w:jc w:val="left"/>
        <w:rPr>
          <w:rFonts w:ascii="Times New Roman" w:hAnsi="Times New Roman" w:cs="Times New Roman"/>
        </w:rPr>
      </w:pPr>
    </w:p>
    <w:p w14:paraId="051CA790" w14:textId="77777777" w:rsidR="00163B0F" w:rsidRPr="00163B0F" w:rsidRDefault="00163B0F" w:rsidP="00D84456">
      <w:pPr>
        <w:pStyle w:val="ChapterTitle"/>
        <w:jc w:val="left"/>
        <w:rPr>
          <w:rFonts w:ascii="Times New Roman" w:hAnsi="Times New Roman" w:cs="Times New Roman"/>
        </w:rPr>
      </w:pPr>
    </w:p>
    <w:p w14:paraId="094434AA" w14:textId="2E1CD651" w:rsidR="00AC71F5" w:rsidRDefault="00163B0F" w:rsidP="00AC71F5">
      <w:pPr>
        <w:pStyle w:val="ChapterTitle"/>
        <w:rPr>
          <w:rFonts w:ascii="Times New Roman" w:hAnsi="Times New Roman" w:cs="Times New Roman"/>
        </w:rPr>
      </w:pPr>
      <w:r w:rsidRPr="00163B0F">
        <w:rPr>
          <w:rFonts w:ascii="Times New Roman" w:hAnsi="Times New Roman" w:cs="Times New Roman"/>
        </w:rPr>
        <w:lastRenderedPageBreak/>
        <w:t>CHAPTER Four</w:t>
      </w:r>
      <w:r w:rsidRPr="00163B0F">
        <w:rPr>
          <w:rFonts w:ascii="Times New Roman" w:hAnsi="Times New Roman" w:cs="Times New Roman"/>
        </w:rPr>
        <w:br/>
        <w:t>System Operation/Evaluatio</w:t>
      </w:r>
      <w:r w:rsidR="00AC71F5">
        <w:rPr>
          <w:rFonts w:ascii="Times New Roman" w:hAnsi="Times New Roman" w:cs="Times New Roman"/>
        </w:rPr>
        <w:t>N</w:t>
      </w:r>
    </w:p>
    <w:p w14:paraId="6311AC29" w14:textId="01A36066" w:rsidR="00181E49" w:rsidRDefault="00F77E1C" w:rsidP="00AC71F5">
      <w:pPr>
        <w:pStyle w:val="Thesisbodytext"/>
        <w:ind w:firstLine="0"/>
        <w:rPr>
          <w:b/>
          <w:bCs/>
        </w:rPr>
      </w:pPr>
      <w:r>
        <w:rPr>
          <w:b/>
          <w:bCs/>
        </w:rPr>
        <w:t>Selection of a Data Source</w:t>
      </w:r>
      <w:r w:rsidR="00AC71F5" w:rsidRPr="00AC71F5">
        <w:rPr>
          <w:b/>
          <w:bCs/>
        </w:rPr>
        <w:t xml:space="preserve"> Scenario:</w:t>
      </w:r>
    </w:p>
    <w:p w14:paraId="00B2AF61" w14:textId="2E4C3D10" w:rsidR="00181E49" w:rsidRDefault="00AC71F5" w:rsidP="00181E49">
      <w:pPr>
        <w:pStyle w:val="Thesisbodytext"/>
        <w:ind w:left="576" w:firstLine="0"/>
      </w:pPr>
      <w:r w:rsidRPr="00AC71F5">
        <w:t>Case:</w:t>
      </w:r>
      <w:r>
        <w:t xml:space="preserve"> </w:t>
      </w:r>
      <w:r w:rsidR="00181E49">
        <w:t>Selecting a data source</w:t>
      </w:r>
    </w:p>
    <w:p w14:paraId="7E1FB439" w14:textId="09E20C61" w:rsidR="00181E49" w:rsidRDefault="00AC71F5" w:rsidP="00181E49">
      <w:pPr>
        <w:pStyle w:val="Thesisbodytext"/>
        <w:ind w:left="576" w:firstLine="0"/>
      </w:pPr>
      <w:r>
        <w:t xml:space="preserve">Actor: </w:t>
      </w:r>
      <w:r w:rsidR="00181E49">
        <w:t xml:space="preserve">User named </w:t>
      </w:r>
      <w:proofErr w:type="spellStart"/>
      <w:r w:rsidR="003A515D">
        <w:t>AnuVanama</w:t>
      </w:r>
      <w:proofErr w:type="spellEnd"/>
      <w:r w:rsidR="00181E49">
        <w:t>, not logged in or created</w:t>
      </w:r>
    </w:p>
    <w:p w14:paraId="12A82A99" w14:textId="144EC8AB" w:rsidR="00181E49" w:rsidRDefault="00181E49" w:rsidP="00181E49">
      <w:pPr>
        <w:pStyle w:val="Thesisbodytext"/>
        <w:ind w:left="576" w:firstLine="0"/>
      </w:pPr>
      <w:r>
        <w:t xml:space="preserve">Scenario: </w:t>
      </w:r>
      <w:proofErr w:type="spellStart"/>
      <w:r w:rsidR="003A515D">
        <w:t>AnuVanama</w:t>
      </w:r>
      <w:proofErr w:type="spellEnd"/>
      <w:r>
        <w:t xml:space="preserve"> would like to view tweets related to Super Bowl game. She goes to the desktop where </w:t>
      </w:r>
      <w:proofErr w:type="spellStart"/>
      <w:r>
        <w:t>Massmine</w:t>
      </w:r>
      <w:proofErr w:type="spellEnd"/>
      <w:r>
        <w:t xml:space="preserve">-for-the-Masses application is running and selects Twitter as the data source. </w:t>
      </w:r>
    </w:p>
    <w:p w14:paraId="07C56DB5" w14:textId="2C6DC24B" w:rsidR="00181E49" w:rsidRDefault="00F77E1C" w:rsidP="00232982">
      <w:pPr>
        <w:pStyle w:val="Thesisbodytext"/>
        <w:ind w:left="576" w:firstLine="0"/>
      </w:pPr>
      <w:r>
        <w:rPr>
          <w:noProof/>
        </w:rPr>
        <w:drawing>
          <wp:inline distT="0" distB="0" distL="0" distR="0" wp14:anchorId="4133BCBD" wp14:editId="7477412A">
            <wp:extent cx="5619750" cy="2981138"/>
            <wp:effectExtent l="19050" t="19050" r="19050" b="1016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3846" t="8547" r="1602" b="8072"/>
                    <a:stretch/>
                  </pic:blipFill>
                  <pic:spPr bwMode="auto">
                    <a:xfrm>
                      <a:off x="0" y="0"/>
                      <a:ext cx="5621447" cy="298203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ABC7CE4" w14:textId="52E23E03" w:rsidR="00AC71F5" w:rsidRDefault="00F77E1C" w:rsidP="00AC71F5">
      <w:pPr>
        <w:pStyle w:val="Thesisbodytext"/>
        <w:ind w:firstLine="0"/>
        <w:rPr>
          <w:b/>
          <w:bCs/>
        </w:rPr>
      </w:pPr>
      <w:r w:rsidRPr="00F77E1C">
        <w:rPr>
          <w:b/>
          <w:bCs/>
        </w:rPr>
        <w:t>Registration</w:t>
      </w:r>
      <w:r w:rsidR="005F533A">
        <w:rPr>
          <w:b/>
          <w:bCs/>
        </w:rPr>
        <w:t xml:space="preserve"> and Login</w:t>
      </w:r>
      <w:r w:rsidRPr="00F77E1C">
        <w:rPr>
          <w:b/>
          <w:bCs/>
        </w:rPr>
        <w:t xml:space="preserve"> Scenario:</w:t>
      </w:r>
    </w:p>
    <w:p w14:paraId="3B4C22E3" w14:textId="1B51C9F7" w:rsidR="00F77E1C" w:rsidRDefault="00F77E1C" w:rsidP="00F77E1C">
      <w:pPr>
        <w:pStyle w:val="Thesisbodytext"/>
        <w:ind w:left="576" w:firstLine="0"/>
      </w:pPr>
      <w:r w:rsidRPr="00F77E1C">
        <w:t xml:space="preserve">Case: </w:t>
      </w:r>
      <w:r>
        <w:t>Creating a new user</w:t>
      </w:r>
    </w:p>
    <w:p w14:paraId="2BBDC38D" w14:textId="10F02D96" w:rsidR="00F77E1C" w:rsidRDefault="00F77E1C" w:rsidP="00F77E1C">
      <w:pPr>
        <w:pStyle w:val="Thesisbodytext"/>
        <w:ind w:left="576" w:firstLine="0"/>
      </w:pPr>
      <w:r>
        <w:t xml:space="preserve">Actor: User named </w:t>
      </w:r>
      <w:proofErr w:type="spellStart"/>
      <w:r w:rsidR="003A515D">
        <w:t>AnuVanama</w:t>
      </w:r>
      <w:proofErr w:type="spellEnd"/>
      <w:r>
        <w:t>, not logged in or created</w:t>
      </w:r>
    </w:p>
    <w:p w14:paraId="44C497F3" w14:textId="71D32610" w:rsidR="00032BC5" w:rsidRPr="00032BC5" w:rsidRDefault="00F77E1C" w:rsidP="00032BC5">
      <w:pPr>
        <w:pStyle w:val="Thesisbodytext"/>
        <w:ind w:left="576" w:firstLine="0"/>
      </w:pPr>
      <w:r>
        <w:t xml:space="preserve">Scenario: </w:t>
      </w:r>
      <w:proofErr w:type="spellStart"/>
      <w:r w:rsidR="003A515D">
        <w:t>AnuVanama</w:t>
      </w:r>
      <w:proofErr w:type="spellEnd"/>
      <w:r>
        <w:t xml:space="preserve"> would like to create an account </w:t>
      </w:r>
      <w:r w:rsidRPr="00032BC5">
        <w:t xml:space="preserve">on the </w:t>
      </w:r>
      <w:proofErr w:type="spellStart"/>
      <w:r w:rsidRPr="00032BC5">
        <w:t>Massmine</w:t>
      </w:r>
      <w:proofErr w:type="spellEnd"/>
      <w:r w:rsidRPr="00032BC5">
        <w:t>-for-the-Masses website</w:t>
      </w:r>
      <w:r w:rsidR="00032BC5">
        <w:t xml:space="preserve">. She selects data source as Twitter in the </w:t>
      </w:r>
      <w:proofErr w:type="spellStart"/>
      <w:r w:rsidR="00032BC5">
        <w:t>Massmine</w:t>
      </w:r>
      <w:proofErr w:type="spellEnd"/>
      <w:r w:rsidR="00032BC5">
        <w:t xml:space="preserve"> home page </w:t>
      </w:r>
      <w:r w:rsidR="00032BC5">
        <w:lastRenderedPageBreak/>
        <w:t xml:space="preserve">and clicks on Sign Up link at the bottom of the twitter home page. </w:t>
      </w:r>
      <w:r w:rsidR="00032BC5" w:rsidRPr="00032BC5">
        <w:t xml:space="preserve">She </w:t>
      </w:r>
      <w:r w:rsidR="00032BC5">
        <w:t xml:space="preserve">enters all the required details and </w:t>
      </w:r>
      <w:r w:rsidR="00032BC5" w:rsidRPr="00032BC5">
        <w:t>clicks ‘Submit’ at the bottom of the page</w:t>
      </w:r>
      <w:r w:rsidR="00032BC5">
        <w:t xml:space="preserve"> </w:t>
      </w:r>
      <w:r w:rsidR="00032BC5" w:rsidRPr="00032BC5">
        <w:t>and is</w:t>
      </w:r>
    </w:p>
    <w:p w14:paraId="1B0925E2" w14:textId="62D8FCC3" w:rsidR="00032BC5" w:rsidRDefault="00032BC5" w:rsidP="00232982">
      <w:pPr>
        <w:pStyle w:val="Thesisbodytext"/>
        <w:ind w:left="576" w:firstLine="0"/>
      </w:pPr>
      <w:r w:rsidRPr="00032BC5">
        <w:t>returned to the</w:t>
      </w:r>
      <w:r>
        <w:t xml:space="preserve"> twitter</w:t>
      </w:r>
      <w:r w:rsidRPr="00032BC5">
        <w:t xml:space="preserve"> home page. </w:t>
      </w:r>
      <w:r>
        <w:t>She</w:t>
      </w:r>
      <w:r w:rsidRPr="00032BC5">
        <w:t xml:space="preserve"> enters</w:t>
      </w:r>
      <w:r>
        <w:t xml:space="preserve"> </w:t>
      </w:r>
      <w:r w:rsidRPr="00032BC5">
        <w:t>her username and password on the login screen</w:t>
      </w:r>
      <w:r>
        <w:t xml:space="preserve"> and clicks on Login button</w:t>
      </w:r>
      <w:r w:rsidRPr="00032BC5">
        <w:t xml:space="preserve">. </w:t>
      </w:r>
      <w:r>
        <w:t>After clicking on Login button</w:t>
      </w:r>
      <w:r w:rsidRPr="00032BC5">
        <w:t>, she is</w:t>
      </w:r>
      <w:r w:rsidR="003A515D">
        <w:t xml:space="preserve"> navigated to the Main Dashboard and</w:t>
      </w:r>
      <w:r w:rsidRPr="00032BC5">
        <w:t xml:space="preserve"> the message ‘Hello </w:t>
      </w:r>
      <w:proofErr w:type="spellStart"/>
      <w:r w:rsidR="003A515D">
        <w:t>AnuVanama</w:t>
      </w:r>
      <w:proofErr w:type="spellEnd"/>
      <w:r w:rsidR="003A515D">
        <w:t>’</w:t>
      </w:r>
      <w:r w:rsidRPr="00032BC5">
        <w:t xml:space="preserve"> appears on the screen</w:t>
      </w:r>
      <w:r w:rsidR="003A515D">
        <w:t>. S</w:t>
      </w:r>
      <w:r w:rsidRPr="00032BC5">
        <w:t>he</w:t>
      </w:r>
      <w:r w:rsidR="003A515D">
        <w:t xml:space="preserve"> </w:t>
      </w:r>
      <w:r w:rsidRPr="00032BC5">
        <w:t xml:space="preserve">can see </w:t>
      </w:r>
      <w:r w:rsidR="00232982">
        <w:t>a side navigation bar which contains options</w:t>
      </w:r>
      <w:r w:rsidRPr="00032BC5">
        <w:t xml:space="preserve"> such as Analysis, Query,</w:t>
      </w:r>
      <w:r w:rsidR="00232982">
        <w:t xml:space="preserve"> </w:t>
      </w:r>
      <w:r w:rsidR="00232982" w:rsidRPr="00032BC5">
        <w:t>Admin</w:t>
      </w:r>
      <w:r w:rsidR="00232982">
        <w:t>,</w:t>
      </w:r>
      <w:r w:rsidR="00232982" w:rsidRPr="00232982">
        <w:t xml:space="preserve"> </w:t>
      </w:r>
      <w:r w:rsidR="00232982" w:rsidRPr="00032BC5">
        <w:t>Edit Profile, Change Password</w:t>
      </w:r>
      <w:r w:rsidR="00232982">
        <w:t xml:space="preserve"> and </w:t>
      </w:r>
      <w:r w:rsidRPr="00032BC5">
        <w:t>Logout</w:t>
      </w:r>
      <w:r w:rsidR="00232982">
        <w:t>.</w:t>
      </w:r>
    </w:p>
    <w:p w14:paraId="3965B84E" w14:textId="327E6A59" w:rsidR="004E698B" w:rsidRDefault="004E698B" w:rsidP="00232982">
      <w:pPr>
        <w:pStyle w:val="Thesisbodytext"/>
        <w:ind w:left="576" w:firstLine="0"/>
      </w:pPr>
      <w:r>
        <w:rPr>
          <w:noProof/>
        </w:rPr>
        <w:drawing>
          <wp:inline distT="0" distB="0" distL="0" distR="0" wp14:anchorId="36C294F3" wp14:editId="20D5D9AB">
            <wp:extent cx="5758815" cy="2568762"/>
            <wp:effectExtent l="19050" t="19050" r="13335" b="222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r="14493" b="6448"/>
                    <a:stretch/>
                  </pic:blipFill>
                  <pic:spPr bwMode="auto">
                    <a:xfrm>
                      <a:off x="0" y="0"/>
                      <a:ext cx="5767548" cy="257265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7ED39A7" w14:textId="07BBA4DC" w:rsidR="00032BC5" w:rsidRDefault="00032BC5" w:rsidP="00032BC5">
      <w:pPr>
        <w:pStyle w:val="Thesisbodytext"/>
        <w:ind w:left="576" w:firstLine="0"/>
      </w:pPr>
      <w:r>
        <w:rPr>
          <w:noProof/>
        </w:rPr>
        <w:drawing>
          <wp:inline distT="0" distB="0" distL="0" distR="0" wp14:anchorId="6D75819E" wp14:editId="1E131362">
            <wp:extent cx="5638576" cy="2210174"/>
            <wp:effectExtent l="19050" t="19050" r="19685" b="190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525" t="10446" r="1603" b="8452"/>
                    <a:stretch/>
                  </pic:blipFill>
                  <pic:spPr bwMode="auto">
                    <a:xfrm>
                      <a:off x="0" y="0"/>
                      <a:ext cx="5645233" cy="221278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FD43999" w14:textId="1E448EA5" w:rsidR="00AC71F5" w:rsidRPr="00AC71F5" w:rsidRDefault="003A515D" w:rsidP="00944552">
      <w:pPr>
        <w:pStyle w:val="Thesisbodytext"/>
        <w:ind w:left="576" w:firstLine="0"/>
      </w:pPr>
      <w:r>
        <w:rPr>
          <w:noProof/>
        </w:rPr>
        <w:lastRenderedPageBreak/>
        <w:drawing>
          <wp:inline distT="0" distB="0" distL="0" distR="0" wp14:anchorId="422C64CA" wp14:editId="2A600127">
            <wp:extent cx="5657850" cy="3149600"/>
            <wp:effectExtent l="19050" t="19050" r="19050" b="1270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312" r="1495" b="5793"/>
                    <a:stretch/>
                  </pic:blipFill>
                  <pic:spPr bwMode="auto">
                    <a:xfrm>
                      <a:off x="0" y="0"/>
                      <a:ext cx="5657850" cy="31496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DACF385" w14:textId="77777777" w:rsidR="00AC71F5" w:rsidRPr="00AC71F5" w:rsidRDefault="00AC71F5" w:rsidP="00AC71F5">
      <w:pPr>
        <w:pStyle w:val="Thesisbodytext"/>
        <w:ind w:firstLine="0"/>
      </w:pPr>
    </w:p>
    <w:p w14:paraId="0C655571" w14:textId="29796240" w:rsidR="00B41DAD" w:rsidRDefault="00B41DAD" w:rsidP="00B41DAD">
      <w:pPr>
        <w:pStyle w:val="Thesisbodytext"/>
        <w:ind w:firstLine="0"/>
        <w:rPr>
          <w:b/>
          <w:bCs/>
        </w:rPr>
      </w:pPr>
      <w:r>
        <w:rPr>
          <w:b/>
          <w:bCs/>
        </w:rPr>
        <w:t>Creating a query</w:t>
      </w:r>
      <w:r w:rsidRPr="00F77E1C">
        <w:rPr>
          <w:b/>
          <w:bCs/>
        </w:rPr>
        <w:t xml:space="preserve"> Scenario:</w:t>
      </w:r>
    </w:p>
    <w:p w14:paraId="30BAE9AC" w14:textId="0BC9233C" w:rsidR="00B41DAD" w:rsidRDefault="00B41DAD" w:rsidP="00B41DAD">
      <w:pPr>
        <w:pStyle w:val="Thesisbodytext"/>
        <w:ind w:left="576" w:firstLine="0"/>
      </w:pPr>
      <w:r>
        <w:t>Case: Creating a new query</w:t>
      </w:r>
    </w:p>
    <w:p w14:paraId="3E595BC3" w14:textId="3E73A7E1" w:rsidR="00B41DAD" w:rsidRDefault="00B41DAD" w:rsidP="00B41DAD">
      <w:pPr>
        <w:pStyle w:val="Thesisbodytext"/>
        <w:ind w:left="576" w:firstLine="0"/>
      </w:pPr>
      <w:r>
        <w:t xml:space="preserve">Actor: User named </w:t>
      </w:r>
      <w:proofErr w:type="spellStart"/>
      <w:r>
        <w:t>AnuVanama</w:t>
      </w:r>
      <w:proofErr w:type="spellEnd"/>
      <w:r>
        <w:t xml:space="preserve">, </w:t>
      </w:r>
      <w:r w:rsidRPr="00B41DAD">
        <w:t>currently logged in</w:t>
      </w:r>
    </w:p>
    <w:p w14:paraId="553E9C61" w14:textId="3CD7F2F3" w:rsidR="00B41DAD" w:rsidRDefault="00B41DAD" w:rsidP="00045C22">
      <w:pPr>
        <w:pStyle w:val="Thesisbodytext"/>
        <w:ind w:left="576" w:firstLine="0"/>
      </w:pPr>
      <w:r>
        <w:t xml:space="preserve">Scenario: </w:t>
      </w:r>
      <w:proofErr w:type="spellStart"/>
      <w:r>
        <w:t>AnuVanama</w:t>
      </w:r>
      <w:proofErr w:type="spellEnd"/>
      <w:r w:rsidRPr="00B41DAD">
        <w:rPr>
          <w:rFonts w:ascii="LiberationSerif" w:hAnsi="LiberationSerif" w:cs="LiberationSerif"/>
        </w:rPr>
        <w:t xml:space="preserve"> </w:t>
      </w:r>
      <w:r>
        <w:rPr>
          <w:rFonts w:ascii="LiberationSerif" w:hAnsi="LiberationSerif" w:cs="LiberationSerif"/>
        </w:rPr>
        <w:t>(</w:t>
      </w:r>
      <w:r w:rsidRPr="00B41DAD">
        <w:t>after logging in</w:t>
      </w:r>
      <w:r>
        <w:t xml:space="preserve">) </w:t>
      </w:r>
      <w:r w:rsidR="00045C22">
        <w:t xml:space="preserve">would like to view tweets related to Super Bowl game. She clicks on query icon located in the side navigation bar. Query page allows her </w:t>
      </w:r>
      <w:r w:rsidRPr="00B41DAD">
        <w:t xml:space="preserve">to enter a keyword or phrase of </w:t>
      </w:r>
      <w:r w:rsidR="00045C22">
        <w:t>her</w:t>
      </w:r>
      <w:r w:rsidRPr="00B41DAD">
        <w:t xml:space="preserve"> choice, and the number of most</w:t>
      </w:r>
      <w:r w:rsidR="00045C22">
        <w:t xml:space="preserve"> </w:t>
      </w:r>
      <w:r w:rsidRPr="00B41DAD">
        <w:t>recent tweets containing that keyword or phrase to</w:t>
      </w:r>
      <w:r w:rsidR="00045C22">
        <w:t>ge</w:t>
      </w:r>
      <w:r w:rsidRPr="00B41DAD">
        <w:t xml:space="preserve">ther. This page </w:t>
      </w:r>
      <w:r w:rsidR="00045C22">
        <w:t>validates</w:t>
      </w:r>
      <w:r w:rsidRPr="00B41DAD">
        <w:t xml:space="preserve"> </w:t>
      </w:r>
      <w:r w:rsidR="00045C22">
        <w:t xml:space="preserve">her </w:t>
      </w:r>
      <w:r w:rsidRPr="00B41DAD">
        <w:t xml:space="preserve">Twitter authorization keys and </w:t>
      </w:r>
      <w:r w:rsidR="00045C22">
        <w:t>informs her</w:t>
      </w:r>
      <w:r w:rsidRPr="00B41DAD">
        <w:t xml:space="preserve"> if the keys are invalid. </w:t>
      </w:r>
      <w:r w:rsidR="00045C22">
        <w:t>Query details are</w:t>
      </w:r>
      <w:r w:rsidRPr="00B41DAD">
        <w:t xml:space="preserve"> sent to </w:t>
      </w:r>
      <w:proofErr w:type="spellStart"/>
      <w:r w:rsidRPr="00B41DAD">
        <w:t>Massmine</w:t>
      </w:r>
      <w:proofErr w:type="spellEnd"/>
      <w:r w:rsidRPr="00B41DAD">
        <w:t xml:space="preserve"> to</w:t>
      </w:r>
      <w:r w:rsidR="00045C22">
        <w:t xml:space="preserve"> </w:t>
      </w:r>
      <w:r w:rsidRPr="00B41DAD">
        <w:t>begin the query process</w:t>
      </w:r>
      <w:r w:rsidR="00045C22">
        <w:t xml:space="preserve"> if her keys are valid</w:t>
      </w:r>
      <w:r w:rsidRPr="00B41DAD">
        <w:t xml:space="preserve">. </w:t>
      </w:r>
      <w:r w:rsidR="00045C22">
        <w:t>Once the query is completed successfully, A new study is created which can viewed further in Analysis tab.</w:t>
      </w:r>
    </w:p>
    <w:p w14:paraId="4A20F92E" w14:textId="43DE3665" w:rsidR="00045C22" w:rsidRDefault="00045C22" w:rsidP="00045C22">
      <w:pPr>
        <w:pStyle w:val="Thesisbodytext"/>
        <w:ind w:left="576" w:firstLine="0"/>
      </w:pPr>
      <w:r>
        <w:rPr>
          <w:noProof/>
        </w:rPr>
        <w:lastRenderedPageBreak/>
        <w:drawing>
          <wp:inline distT="0" distB="0" distL="0" distR="0" wp14:anchorId="091673A9" wp14:editId="585170B7">
            <wp:extent cx="5638800" cy="3130550"/>
            <wp:effectExtent l="19050" t="19050" r="19050" b="1270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3312" r="961" b="7502"/>
                    <a:stretch/>
                  </pic:blipFill>
                  <pic:spPr bwMode="auto">
                    <a:xfrm>
                      <a:off x="0" y="0"/>
                      <a:ext cx="5638800" cy="313055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ED99117" w14:textId="1A072310" w:rsidR="00045C22" w:rsidRDefault="00045C22" w:rsidP="00045C22">
      <w:pPr>
        <w:pStyle w:val="Thesisbodytext"/>
        <w:ind w:left="576" w:firstLine="0"/>
      </w:pPr>
      <w:r>
        <w:rPr>
          <w:noProof/>
        </w:rPr>
        <w:drawing>
          <wp:inline distT="0" distB="0" distL="0" distR="0" wp14:anchorId="1ED8E558" wp14:editId="50D7A55B">
            <wp:extent cx="5651500" cy="3111500"/>
            <wp:effectExtent l="19050" t="19050" r="25400" b="1270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3418" r="1496" b="6932"/>
                    <a:stretch/>
                  </pic:blipFill>
                  <pic:spPr bwMode="auto">
                    <a:xfrm>
                      <a:off x="0" y="0"/>
                      <a:ext cx="5651500" cy="31115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A4CB92E" w14:textId="29B69CE8" w:rsidR="00F749F0" w:rsidRDefault="00F749F0" w:rsidP="00F749F0">
      <w:pPr>
        <w:pStyle w:val="Thesisbodytext"/>
        <w:ind w:firstLine="0"/>
        <w:rPr>
          <w:b/>
          <w:bCs/>
        </w:rPr>
      </w:pPr>
      <w:r>
        <w:rPr>
          <w:b/>
          <w:bCs/>
        </w:rPr>
        <w:t>View Studies</w:t>
      </w:r>
      <w:r w:rsidRPr="00F77E1C">
        <w:rPr>
          <w:b/>
          <w:bCs/>
        </w:rPr>
        <w:t xml:space="preserve"> Scenario:</w:t>
      </w:r>
    </w:p>
    <w:p w14:paraId="5DAE4A45" w14:textId="68C93454" w:rsidR="00B87B86" w:rsidRDefault="00B87B86" w:rsidP="00B87B86">
      <w:pPr>
        <w:pStyle w:val="Thesisbodytext"/>
        <w:ind w:left="576" w:firstLine="0"/>
      </w:pPr>
      <w:r>
        <w:t>Case:</w:t>
      </w:r>
      <w:r w:rsidR="00C94B15">
        <w:t xml:space="preserve"> View all studies queried by the user</w:t>
      </w:r>
    </w:p>
    <w:p w14:paraId="633F5B0B" w14:textId="625B8CE1" w:rsidR="00B87B86" w:rsidRDefault="00B87B86" w:rsidP="00C94B15">
      <w:pPr>
        <w:pStyle w:val="Thesisbodytext"/>
        <w:ind w:left="576" w:firstLine="0"/>
      </w:pPr>
      <w:r>
        <w:t>Actor:</w:t>
      </w:r>
      <w:r w:rsidR="00C94B15">
        <w:t xml:space="preserve"> User named </w:t>
      </w:r>
      <w:proofErr w:type="spellStart"/>
      <w:r w:rsidR="00C94B15">
        <w:t>AnuVanama</w:t>
      </w:r>
      <w:proofErr w:type="spellEnd"/>
      <w:r w:rsidR="00C94B15">
        <w:t xml:space="preserve">, </w:t>
      </w:r>
      <w:r w:rsidR="00C94B15" w:rsidRPr="00B41DAD">
        <w:t>currently logged in</w:t>
      </w:r>
    </w:p>
    <w:p w14:paraId="78CBCAA7" w14:textId="6CD43D89" w:rsidR="00B87B86" w:rsidRPr="00B87B86" w:rsidRDefault="00B87B86" w:rsidP="00B87B86">
      <w:pPr>
        <w:pStyle w:val="Thesisbodytext"/>
        <w:ind w:left="576" w:firstLine="0"/>
      </w:pPr>
      <w:r>
        <w:lastRenderedPageBreak/>
        <w:t>Scenario:</w:t>
      </w:r>
      <w:r w:rsidR="00C94B15">
        <w:t xml:space="preserve"> </w:t>
      </w:r>
      <w:proofErr w:type="spellStart"/>
      <w:r w:rsidR="00C94B15">
        <w:t>AnuVanama</w:t>
      </w:r>
      <w:proofErr w:type="spellEnd"/>
      <w:r w:rsidR="00C94B15" w:rsidRPr="00B41DAD">
        <w:rPr>
          <w:rFonts w:ascii="LiberationSerif" w:hAnsi="LiberationSerif" w:cs="LiberationSerif"/>
        </w:rPr>
        <w:t xml:space="preserve"> </w:t>
      </w:r>
      <w:r w:rsidR="00C94B15">
        <w:rPr>
          <w:rFonts w:ascii="LiberationSerif" w:hAnsi="LiberationSerif" w:cs="LiberationSerif"/>
        </w:rPr>
        <w:t>(</w:t>
      </w:r>
      <w:r w:rsidR="00C94B15" w:rsidRPr="00B41DAD">
        <w:t>after logging in</w:t>
      </w:r>
      <w:r w:rsidR="00C94B15">
        <w:t xml:space="preserve">) would like to view all the studies queried by her. She clicks on Analysis icon located in the side navigation bar. Analysis page allows her to view all the studies in a table. </w:t>
      </w:r>
    </w:p>
    <w:p w14:paraId="259920DA" w14:textId="448C11AA" w:rsidR="00045C22" w:rsidRDefault="002E21BD" w:rsidP="00045C22">
      <w:pPr>
        <w:pStyle w:val="Thesisbodytext"/>
        <w:ind w:left="576" w:firstLine="0"/>
      </w:pPr>
      <w:r>
        <w:rPr>
          <w:noProof/>
        </w:rPr>
        <w:drawing>
          <wp:inline distT="0" distB="0" distL="0" distR="0" wp14:anchorId="54826247" wp14:editId="601607BE">
            <wp:extent cx="5848350" cy="2622550"/>
            <wp:effectExtent l="19050" t="19050" r="19050" b="2540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3526" t="4748" r="6730" b="5603"/>
                    <a:stretch/>
                  </pic:blipFill>
                  <pic:spPr bwMode="auto">
                    <a:xfrm>
                      <a:off x="0" y="0"/>
                      <a:ext cx="5848350" cy="262255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C8E8C83" w14:textId="0B9500DD" w:rsidR="002E21BD" w:rsidRDefault="002E21BD" w:rsidP="00045C22">
      <w:pPr>
        <w:pStyle w:val="Thesisbodytext"/>
        <w:ind w:left="576" w:firstLine="0"/>
      </w:pPr>
      <w:r>
        <w:rPr>
          <w:noProof/>
        </w:rPr>
        <w:drawing>
          <wp:inline distT="0" distB="0" distL="0" distR="0" wp14:anchorId="05AA532E" wp14:editId="167920A8">
            <wp:extent cx="5867400" cy="3162300"/>
            <wp:effectExtent l="19050" t="19050" r="19050" b="190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419" t="3039" r="5875" b="5604"/>
                    <a:stretch/>
                  </pic:blipFill>
                  <pic:spPr bwMode="auto">
                    <a:xfrm>
                      <a:off x="0" y="0"/>
                      <a:ext cx="5867400" cy="31623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108950E" w14:textId="0A73CBC0" w:rsidR="00A2586D" w:rsidRDefault="00A2586D" w:rsidP="00A2586D">
      <w:pPr>
        <w:pStyle w:val="Thesisbodytext"/>
        <w:ind w:firstLine="0"/>
        <w:rPr>
          <w:b/>
          <w:bCs/>
        </w:rPr>
      </w:pPr>
      <w:r>
        <w:rPr>
          <w:b/>
          <w:bCs/>
        </w:rPr>
        <w:t>Analysis Creation</w:t>
      </w:r>
      <w:r w:rsidRPr="00F77E1C">
        <w:rPr>
          <w:b/>
          <w:bCs/>
        </w:rPr>
        <w:t xml:space="preserve"> Scenario:</w:t>
      </w:r>
    </w:p>
    <w:p w14:paraId="48E88F1A" w14:textId="481A33FA" w:rsidR="00A2586D" w:rsidRDefault="00A2586D" w:rsidP="00A2586D">
      <w:pPr>
        <w:pStyle w:val="Thesisbodytext"/>
        <w:ind w:left="576" w:firstLine="0"/>
      </w:pPr>
      <w:r>
        <w:t xml:space="preserve">Case: Create </w:t>
      </w:r>
      <w:r w:rsidR="00C44DB8">
        <w:t xml:space="preserve">analysis on </w:t>
      </w:r>
      <w:r>
        <w:t>studies queried by the user</w:t>
      </w:r>
    </w:p>
    <w:p w14:paraId="14F133D0" w14:textId="77777777" w:rsidR="00A2586D" w:rsidRDefault="00A2586D" w:rsidP="00A2586D">
      <w:pPr>
        <w:pStyle w:val="Thesisbodytext"/>
        <w:ind w:left="576" w:firstLine="0"/>
      </w:pPr>
      <w:r>
        <w:t xml:space="preserve">Actor: User named </w:t>
      </w:r>
      <w:proofErr w:type="spellStart"/>
      <w:r>
        <w:t>AnuVanama</w:t>
      </w:r>
      <w:proofErr w:type="spellEnd"/>
      <w:r>
        <w:t xml:space="preserve">, </w:t>
      </w:r>
      <w:r w:rsidRPr="00B41DAD">
        <w:t>currently logged in</w:t>
      </w:r>
    </w:p>
    <w:p w14:paraId="6E4ED32F" w14:textId="5E3EBD85" w:rsidR="00A2586D" w:rsidRDefault="00A2586D" w:rsidP="00A2586D">
      <w:pPr>
        <w:pStyle w:val="Thesisbodytext"/>
        <w:ind w:left="576" w:firstLine="0"/>
      </w:pPr>
      <w:r>
        <w:lastRenderedPageBreak/>
        <w:t xml:space="preserve">Scenario: </w:t>
      </w:r>
      <w:proofErr w:type="spellStart"/>
      <w:r>
        <w:t>AnuVanama</w:t>
      </w:r>
      <w:proofErr w:type="spellEnd"/>
      <w:r w:rsidRPr="00B41DAD">
        <w:rPr>
          <w:rFonts w:ascii="LiberationSerif" w:hAnsi="LiberationSerif" w:cs="LiberationSerif"/>
        </w:rPr>
        <w:t xml:space="preserve"> </w:t>
      </w:r>
      <w:r>
        <w:rPr>
          <w:rFonts w:ascii="LiberationSerif" w:hAnsi="LiberationSerif" w:cs="LiberationSerif"/>
        </w:rPr>
        <w:t>(</w:t>
      </w:r>
      <w:r w:rsidRPr="00B41DAD">
        <w:t>after logging in</w:t>
      </w:r>
      <w:r>
        <w:t xml:space="preserve">) would like to </w:t>
      </w:r>
      <w:r w:rsidR="00C44DB8">
        <w:t xml:space="preserve">create analysis on one of the </w:t>
      </w:r>
      <w:r>
        <w:t xml:space="preserve"> studies queried by her. She clicks on </w:t>
      </w:r>
      <w:r w:rsidR="00C44DB8">
        <w:t>create a</w:t>
      </w:r>
      <w:r>
        <w:t xml:space="preserve">nalysis </w:t>
      </w:r>
      <w:r w:rsidR="00C44DB8">
        <w:t>button</w:t>
      </w:r>
      <w:r>
        <w:t xml:space="preserve"> located in the </w:t>
      </w:r>
      <w:r w:rsidR="00C44DB8">
        <w:t>table corresponding to each of the study</w:t>
      </w:r>
      <w:r>
        <w:t xml:space="preserve">. </w:t>
      </w:r>
      <w:r w:rsidR="00C44DB8">
        <w:t xml:space="preserve">It allows her to </w:t>
      </w:r>
      <w:r w:rsidR="00D67C93">
        <w:t>navigate to a page where she can select one of the analysis options like Sentiment Analysis, Frequently Associated words, Sort by Date and View Tweets related to that study.</w:t>
      </w:r>
    </w:p>
    <w:p w14:paraId="21AAE116" w14:textId="5211DC30" w:rsidR="002E21BD" w:rsidRDefault="002E21BD" w:rsidP="00045C22">
      <w:pPr>
        <w:pStyle w:val="Thesisbodytext"/>
        <w:ind w:left="576" w:firstLine="0"/>
      </w:pPr>
      <w:r>
        <w:rPr>
          <w:noProof/>
        </w:rPr>
        <w:drawing>
          <wp:inline distT="0" distB="0" distL="0" distR="0" wp14:anchorId="76C4E512" wp14:editId="43768E4C">
            <wp:extent cx="5886450" cy="3130550"/>
            <wp:effectExtent l="19050" t="19050" r="19050" b="1270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3526" r="4166" b="6363"/>
                    <a:stretch/>
                  </pic:blipFill>
                  <pic:spPr bwMode="auto">
                    <a:xfrm>
                      <a:off x="0" y="0"/>
                      <a:ext cx="5886450" cy="313055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F678579" w14:textId="1D7A7C0E" w:rsidR="00AD11BE" w:rsidRDefault="00AD11BE" w:rsidP="00AD11BE">
      <w:pPr>
        <w:pStyle w:val="Thesisbodytext"/>
        <w:ind w:firstLine="0"/>
        <w:rPr>
          <w:b/>
          <w:bCs/>
        </w:rPr>
      </w:pPr>
      <w:r w:rsidRPr="00AD11BE">
        <w:rPr>
          <w:b/>
          <w:bCs/>
        </w:rPr>
        <w:t xml:space="preserve">View Sentiment Analysis </w:t>
      </w:r>
      <w:r w:rsidRPr="00F77E1C">
        <w:rPr>
          <w:b/>
          <w:bCs/>
        </w:rPr>
        <w:t>Scenario:</w:t>
      </w:r>
    </w:p>
    <w:p w14:paraId="6C2D1DEE" w14:textId="77777777" w:rsidR="00AD11BE" w:rsidRPr="00AD11BE" w:rsidRDefault="00AD11BE" w:rsidP="00AD11BE">
      <w:pPr>
        <w:pStyle w:val="Thesisbodytext"/>
        <w:ind w:left="576" w:firstLine="0"/>
      </w:pPr>
      <w:r>
        <w:t xml:space="preserve">Case: </w:t>
      </w:r>
      <w:r w:rsidRPr="00AD11BE">
        <w:t>View the overall sentiment of a study</w:t>
      </w:r>
    </w:p>
    <w:p w14:paraId="6E552938" w14:textId="07CD5B1D" w:rsidR="00AD11BE" w:rsidRDefault="00AD11BE" w:rsidP="00AD11BE">
      <w:pPr>
        <w:pStyle w:val="Thesisbodytext"/>
        <w:ind w:left="576" w:firstLine="0"/>
      </w:pPr>
      <w:r>
        <w:t xml:space="preserve">Actor: User named </w:t>
      </w:r>
      <w:proofErr w:type="spellStart"/>
      <w:r>
        <w:t>AnuVanama</w:t>
      </w:r>
      <w:proofErr w:type="spellEnd"/>
      <w:r>
        <w:t xml:space="preserve">, </w:t>
      </w:r>
      <w:r w:rsidRPr="00B41DAD">
        <w:t>currently logged in</w:t>
      </w:r>
    </w:p>
    <w:p w14:paraId="1238FDA6" w14:textId="6E08E02F" w:rsidR="00AD11BE" w:rsidRDefault="00AD11BE" w:rsidP="00AD11BE">
      <w:pPr>
        <w:pStyle w:val="Thesisbodytext"/>
        <w:ind w:left="576" w:firstLine="0"/>
      </w:pPr>
      <w:r>
        <w:t xml:space="preserve">Scenario: </w:t>
      </w:r>
      <w:proofErr w:type="spellStart"/>
      <w:r>
        <w:t>AnuVanama</w:t>
      </w:r>
      <w:proofErr w:type="spellEnd"/>
      <w:r w:rsidRPr="00AD11BE">
        <w:t xml:space="preserve"> (after logging in and creating a study) navigates to the analysis</w:t>
      </w:r>
      <w:r>
        <w:t xml:space="preserve"> </w:t>
      </w:r>
      <w:r w:rsidRPr="00AD11BE">
        <w:t xml:space="preserve">page. </w:t>
      </w:r>
      <w:r>
        <w:t>She</w:t>
      </w:r>
      <w:r w:rsidR="00C72865">
        <w:t xml:space="preserve"> </w:t>
      </w:r>
      <w:r w:rsidRPr="00AD11BE">
        <w:t xml:space="preserve">first selects a study </w:t>
      </w:r>
      <w:r w:rsidR="00C72865">
        <w:t>s</w:t>
      </w:r>
      <w:r w:rsidRPr="00AD11BE">
        <w:t xml:space="preserve">he queried for from the </w:t>
      </w:r>
      <w:r w:rsidR="00C72865">
        <w:t>table in the Analysis page</w:t>
      </w:r>
      <w:r w:rsidRPr="00AD11BE">
        <w:t xml:space="preserve">. </w:t>
      </w:r>
      <w:r w:rsidR="00C72865">
        <w:t>She</w:t>
      </w:r>
      <w:r w:rsidRPr="00AD11BE">
        <w:t xml:space="preserve"> then</w:t>
      </w:r>
      <w:r>
        <w:t xml:space="preserve"> </w:t>
      </w:r>
      <w:r w:rsidR="00C72865">
        <w:t>clicks on Create Analysis button corresponding to that study</w:t>
      </w:r>
      <w:r w:rsidRPr="00AD11BE">
        <w:t xml:space="preserve">. </w:t>
      </w:r>
      <w:r w:rsidR="00C72865">
        <w:t>She</w:t>
      </w:r>
      <w:r w:rsidRPr="00AD11BE">
        <w:t xml:space="preserve"> is </w:t>
      </w:r>
      <w:r w:rsidR="00C72865">
        <w:t>navigated</w:t>
      </w:r>
      <w:r w:rsidRPr="00AD11BE">
        <w:t xml:space="preserve"> to a new</w:t>
      </w:r>
      <w:r>
        <w:t xml:space="preserve"> </w:t>
      </w:r>
      <w:r w:rsidR="00C72865">
        <w:t>page</w:t>
      </w:r>
      <w:r w:rsidRPr="00AD11BE">
        <w:t xml:space="preserve"> which displays </w:t>
      </w:r>
      <w:r w:rsidR="00C72865">
        <w:t xml:space="preserve">the options for different types of Analysis. She then selects the Sentiment tab and then she is navigated to a page which displays </w:t>
      </w:r>
      <w:r w:rsidRPr="00AD11BE">
        <w:t xml:space="preserve">the overall sentiment (how many tweets are positive, </w:t>
      </w:r>
      <w:r w:rsidRPr="00AD11BE">
        <w:lastRenderedPageBreak/>
        <w:t>negative, o</w:t>
      </w:r>
      <w:r>
        <w:t xml:space="preserve">r </w:t>
      </w:r>
      <w:r w:rsidRPr="00AD11BE">
        <w:t xml:space="preserve">neutral) based on the original keyword queried for. </w:t>
      </w:r>
      <w:r w:rsidR="00C72865">
        <w:t>She</w:t>
      </w:r>
      <w:r w:rsidRPr="00AD11BE">
        <w:t xml:space="preserve"> hovers </w:t>
      </w:r>
      <w:r w:rsidR="00C72865">
        <w:t>her</w:t>
      </w:r>
      <w:r w:rsidRPr="00AD11BE">
        <w:t xml:space="preserve"> mouse over one of the</w:t>
      </w:r>
      <w:r>
        <w:t xml:space="preserve"> </w:t>
      </w:r>
      <w:r w:rsidR="00C72865">
        <w:t>bars in the graph</w:t>
      </w:r>
      <w:r w:rsidRPr="00AD11BE">
        <w:t xml:space="preserve"> to see how many tweets were labeled as ‘</w:t>
      </w:r>
      <w:r w:rsidR="00C72865">
        <w:t>neutral’</w:t>
      </w:r>
      <w:r w:rsidRPr="00AD11BE">
        <w:t>.</w:t>
      </w:r>
    </w:p>
    <w:p w14:paraId="49277F82" w14:textId="5CE0AB8E" w:rsidR="00AD11BE" w:rsidRDefault="007C4AF6" w:rsidP="00045C22">
      <w:pPr>
        <w:pStyle w:val="Thesisbodytext"/>
        <w:ind w:left="576" w:firstLine="0"/>
      </w:pPr>
      <w:r>
        <w:rPr>
          <w:noProof/>
        </w:rPr>
        <w:drawing>
          <wp:inline distT="0" distB="0" distL="0" distR="0" wp14:anchorId="71522283" wp14:editId="73403DEC">
            <wp:extent cx="5880100" cy="3162300"/>
            <wp:effectExtent l="19050" t="19050" r="25400"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3739" r="5342" b="5413"/>
                    <a:stretch/>
                  </pic:blipFill>
                  <pic:spPr bwMode="auto">
                    <a:xfrm>
                      <a:off x="0" y="0"/>
                      <a:ext cx="5880100" cy="31623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E0A5AD0" w14:textId="1BED9640" w:rsidR="005C346F" w:rsidRDefault="005C346F" w:rsidP="005C346F">
      <w:pPr>
        <w:pStyle w:val="Thesisbodytext"/>
        <w:ind w:firstLine="0"/>
        <w:rPr>
          <w:b/>
          <w:bCs/>
        </w:rPr>
      </w:pPr>
      <w:r w:rsidRPr="00AD11BE">
        <w:rPr>
          <w:b/>
          <w:bCs/>
        </w:rPr>
        <w:t xml:space="preserve">View </w:t>
      </w:r>
      <w:r w:rsidR="008B3056" w:rsidRPr="008B3056">
        <w:rPr>
          <w:b/>
          <w:bCs/>
        </w:rPr>
        <w:t>Frequent Words Scenario</w:t>
      </w:r>
      <w:r w:rsidRPr="00F77E1C">
        <w:rPr>
          <w:b/>
          <w:bCs/>
        </w:rPr>
        <w:t>:</w:t>
      </w:r>
    </w:p>
    <w:p w14:paraId="6E4ADF90" w14:textId="1D1B18A4" w:rsidR="005C346F" w:rsidRPr="00AD11BE" w:rsidRDefault="005C346F" w:rsidP="005C346F">
      <w:pPr>
        <w:pStyle w:val="Thesisbodytext"/>
        <w:ind w:left="576" w:firstLine="0"/>
      </w:pPr>
      <w:r>
        <w:t xml:space="preserve">Case: </w:t>
      </w:r>
      <w:r w:rsidR="008B3056" w:rsidRPr="008B3056">
        <w:t>View the top five most frequently used words in a study</w:t>
      </w:r>
    </w:p>
    <w:p w14:paraId="496F76D9" w14:textId="77777777" w:rsidR="005C346F" w:rsidRDefault="005C346F" w:rsidP="005C346F">
      <w:pPr>
        <w:pStyle w:val="Thesisbodytext"/>
        <w:ind w:left="576" w:firstLine="0"/>
      </w:pPr>
      <w:r>
        <w:t xml:space="preserve">Actor: User named </w:t>
      </w:r>
      <w:proofErr w:type="spellStart"/>
      <w:r>
        <w:t>AnuVanama</w:t>
      </w:r>
      <w:proofErr w:type="spellEnd"/>
      <w:r>
        <w:t xml:space="preserve">, </w:t>
      </w:r>
      <w:r w:rsidRPr="00B41DAD">
        <w:t>currently logged in</w:t>
      </w:r>
    </w:p>
    <w:p w14:paraId="542F2D16" w14:textId="52450BF2" w:rsidR="005C346F" w:rsidRDefault="005C346F" w:rsidP="008B3056">
      <w:pPr>
        <w:pStyle w:val="Thesisbodytext"/>
        <w:ind w:left="576" w:firstLine="0"/>
      </w:pPr>
      <w:r>
        <w:t xml:space="preserve">Scenario: </w:t>
      </w:r>
      <w:proofErr w:type="spellStart"/>
      <w:r>
        <w:t>AnuVanama</w:t>
      </w:r>
      <w:proofErr w:type="spellEnd"/>
      <w:r w:rsidRPr="00AD11BE">
        <w:t xml:space="preserve"> (after logging in and creating a study) navigates to the analysis</w:t>
      </w:r>
      <w:r>
        <w:t xml:space="preserve"> </w:t>
      </w:r>
      <w:r w:rsidRPr="00AD11BE">
        <w:t xml:space="preserve">page. </w:t>
      </w:r>
      <w:r>
        <w:t xml:space="preserve">She </w:t>
      </w:r>
      <w:r w:rsidRPr="00AD11BE">
        <w:t xml:space="preserve">first selects a study </w:t>
      </w:r>
      <w:r>
        <w:t>s</w:t>
      </w:r>
      <w:r w:rsidRPr="00AD11BE">
        <w:t xml:space="preserve">he queried for from the </w:t>
      </w:r>
      <w:r>
        <w:t>table in the Analysis page</w:t>
      </w:r>
      <w:r w:rsidRPr="00AD11BE">
        <w:t xml:space="preserve">. </w:t>
      </w:r>
      <w:r>
        <w:t>She</w:t>
      </w:r>
      <w:r w:rsidRPr="00AD11BE">
        <w:t xml:space="preserve"> then</w:t>
      </w:r>
      <w:r>
        <w:t xml:space="preserve"> clicks on Create Analysis button corresponding to that study</w:t>
      </w:r>
      <w:r w:rsidRPr="00AD11BE">
        <w:t xml:space="preserve">. </w:t>
      </w:r>
      <w:r>
        <w:t>She</w:t>
      </w:r>
      <w:r w:rsidRPr="00AD11BE">
        <w:t xml:space="preserve"> is </w:t>
      </w:r>
      <w:r>
        <w:t>navigated</w:t>
      </w:r>
      <w:r w:rsidRPr="00AD11BE">
        <w:t xml:space="preserve"> to a new</w:t>
      </w:r>
      <w:r>
        <w:t xml:space="preserve"> page</w:t>
      </w:r>
      <w:r w:rsidRPr="00AD11BE">
        <w:t xml:space="preserve"> which displays </w:t>
      </w:r>
      <w:r>
        <w:t xml:space="preserve">the options for different types of Analysis. She then selects the </w:t>
      </w:r>
      <w:r w:rsidR="008B3056">
        <w:t>Frequently Used Words</w:t>
      </w:r>
      <w:r>
        <w:t xml:space="preserve"> tab and then she is navigated to a page </w:t>
      </w:r>
      <w:r w:rsidR="008B3056" w:rsidRPr="008B3056">
        <w:t>which displays the top five most frequently used words based on the original keyword</w:t>
      </w:r>
      <w:r w:rsidR="008B3056">
        <w:t xml:space="preserve"> </w:t>
      </w:r>
      <w:r w:rsidR="008B3056" w:rsidRPr="008B3056">
        <w:t>queried for</w:t>
      </w:r>
      <w:r w:rsidRPr="00AD11BE">
        <w:t xml:space="preserve">. </w:t>
      </w:r>
      <w:r>
        <w:t>She</w:t>
      </w:r>
      <w:r w:rsidRPr="00AD11BE">
        <w:t xml:space="preserve"> hovers </w:t>
      </w:r>
      <w:r>
        <w:t>her</w:t>
      </w:r>
      <w:r w:rsidRPr="00AD11BE">
        <w:t xml:space="preserve"> mouse over one of the</w:t>
      </w:r>
      <w:r>
        <w:t xml:space="preserve"> bars in the graph</w:t>
      </w:r>
      <w:r w:rsidRPr="00AD11BE">
        <w:t xml:space="preserve"> to see how many tweets were labeled as ‘</w:t>
      </w:r>
      <w:r w:rsidR="008B3056">
        <w:t xml:space="preserve">comment’ along with </w:t>
      </w:r>
      <w:r w:rsidR="008B3056">
        <w:lastRenderedPageBreak/>
        <w:t>Superbowl</w:t>
      </w:r>
      <w:r w:rsidRPr="00AD11BE">
        <w:t>.</w:t>
      </w:r>
      <w:r w:rsidR="008B3056">
        <w:t xml:space="preserve"> She</w:t>
      </w:r>
      <w:r w:rsidR="008B3056" w:rsidRPr="008B3056">
        <w:t xml:space="preserve"> zooms into the map to see it in more detail. She also right-clicks and</w:t>
      </w:r>
      <w:r w:rsidR="008B3056">
        <w:t xml:space="preserve"> </w:t>
      </w:r>
      <w:r w:rsidR="008B3056" w:rsidRPr="008B3056">
        <w:t>saves the graph as an image so she can review it later.</w:t>
      </w:r>
    </w:p>
    <w:p w14:paraId="32225688" w14:textId="77777777" w:rsidR="005C346F" w:rsidRDefault="005C346F" w:rsidP="00045C22">
      <w:pPr>
        <w:pStyle w:val="Thesisbodytext"/>
        <w:ind w:left="576" w:firstLine="0"/>
      </w:pPr>
    </w:p>
    <w:p w14:paraId="615CB870" w14:textId="5D65F240" w:rsidR="002E21BD" w:rsidRDefault="007C4AF6" w:rsidP="00045C22">
      <w:pPr>
        <w:pStyle w:val="Thesisbodytext"/>
        <w:ind w:left="576" w:firstLine="0"/>
      </w:pPr>
      <w:r>
        <w:rPr>
          <w:noProof/>
        </w:rPr>
        <w:drawing>
          <wp:inline distT="0" distB="0" distL="0" distR="0" wp14:anchorId="70C71CEE" wp14:editId="5FF6E6D7">
            <wp:extent cx="5899150" cy="3155950"/>
            <wp:effectExtent l="19050" t="19050" r="25400" b="2540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3312" r="6410" b="5603"/>
                    <a:stretch/>
                  </pic:blipFill>
                  <pic:spPr bwMode="auto">
                    <a:xfrm>
                      <a:off x="0" y="0"/>
                      <a:ext cx="5899150" cy="315595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F394170" w14:textId="340A3498" w:rsidR="009D7850" w:rsidRDefault="009D7850" w:rsidP="009D7850">
      <w:pPr>
        <w:pStyle w:val="Thesisbodytext"/>
        <w:ind w:firstLine="0"/>
        <w:rPr>
          <w:b/>
          <w:bCs/>
        </w:rPr>
      </w:pPr>
      <w:r>
        <w:rPr>
          <w:b/>
          <w:bCs/>
        </w:rPr>
        <w:t xml:space="preserve">Sort by Date </w:t>
      </w:r>
      <w:r w:rsidRPr="008B3056">
        <w:rPr>
          <w:b/>
          <w:bCs/>
        </w:rPr>
        <w:t>Scenario</w:t>
      </w:r>
      <w:r w:rsidRPr="00F77E1C">
        <w:rPr>
          <w:b/>
          <w:bCs/>
        </w:rPr>
        <w:t>:</w:t>
      </w:r>
    </w:p>
    <w:p w14:paraId="00F4F4A4" w14:textId="77777777" w:rsidR="009D7850" w:rsidRPr="009D7850" w:rsidRDefault="009D7850" w:rsidP="009D7850">
      <w:pPr>
        <w:pStyle w:val="Thesisbodytext"/>
        <w:ind w:left="576" w:firstLine="0"/>
      </w:pPr>
      <w:r>
        <w:t xml:space="preserve">Case: </w:t>
      </w:r>
      <w:r w:rsidRPr="009D7850">
        <w:t>View the activity of a study</w:t>
      </w:r>
    </w:p>
    <w:p w14:paraId="750F96B3" w14:textId="2B2D391E" w:rsidR="009D7850" w:rsidRDefault="009D7850" w:rsidP="009D7850">
      <w:pPr>
        <w:pStyle w:val="Thesisbodytext"/>
        <w:ind w:left="576" w:firstLine="0"/>
      </w:pPr>
      <w:r>
        <w:t xml:space="preserve">Actor: User named </w:t>
      </w:r>
      <w:proofErr w:type="spellStart"/>
      <w:r>
        <w:t>AnuVanama</w:t>
      </w:r>
      <w:proofErr w:type="spellEnd"/>
      <w:r>
        <w:t xml:space="preserve">, </w:t>
      </w:r>
      <w:r w:rsidRPr="00B41DAD">
        <w:t>currently logged in</w:t>
      </w:r>
    </w:p>
    <w:p w14:paraId="3485232D" w14:textId="4EC38CA4" w:rsidR="002E21BD" w:rsidRDefault="009D7850" w:rsidP="00B54CCA">
      <w:pPr>
        <w:pStyle w:val="Thesisbodytext"/>
        <w:ind w:left="576" w:firstLine="0"/>
        <w:rPr>
          <w:noProof/>
        </w:rPr>
      </w:pPr>
      <w:r>
        <w:t xml:space="preserve">Scenario: </w:t>
      </w:r>
      <w:proofErr w:type="spellStart"/>
      <w:r>
        <w:t>AnuVanama</w:t>
      </w:r>
      <w:proofErr w:type="spellEnd"/>
      <w:r w:rsidRPr="00AD11BE">
        <w:t xml:space="preserve"> (after logging in and creating a study) navigates to the analysis</w:t>
      </w:r>
      <w:r>
        <w:t xml:space="preserve"> </w:t>
      </w:r>
      <w:r w:rsidRPr="00AD11BE">
        <w:t xml:space="preserve">page. </w:t>
      </w:r>
      <w:r>
        <w:t xml:space="preserve">She </w:t>
      </w:r>
      <w:r w:rsidRPr="00AD11BE">
        <w:t xml:space="preserve">first selects a study </w:t>
      </w:r>
      <w:r>
        <w:t>s</w:t>
      </w:r>
      <w:r w:rsidRPr="00AD11BE">
        <w:t xml:space="preserve">he queried for from the </w:t>
      </w:r>
      <w:r>
        <w:t>table in the Analysis page</w:t>
      </w:r>
      <w:r w:rsidRPr="00AD11BE">
        <w:t xml:space="preserve">. </w:t>
      </w:r>
      <w:r>
        <w:t>She</w:t>
      </w:r>
      <w:r w:rsidRPr="00AD11BE">
        <w:t xml:space="preserve"> then</w:t>
      </w:r>
      <w:r>
        <w:t xml:space="preserve"> clicks on Create Analysis button corresponding to that study</w:t>
      </w:r>
      <w:r w:rsidRPr="00AD11BE">
        <w:t xml:space="preserve">. </w:t>
      </w:r>
      <w:r>
        <w:t>She</w:t>
      </w:r>
      <w:r w:rsidRPr="00AD11BE">
        <w:t xml:space="preserve"> is </w:t>
      </w:r>
      <w:r>
        <w:t>navigated</w:t>
      </w:r>
      <w:r w:rsidRPr="00AD11BE">
        <w:t xml:space="preserve"> to a new</w:t>
      </w:r>
      <w:r>
        <w:t xml:space="preserve"> page</w:t>
      </w:r>
      <w:r w:rsidRPr="00AD11BE">
        <w:t xml:space="preserve"> which displays </w:t>
      </w:r>
      <w:r>
        <w:t xml:space="preserve">the options for different types of Analysis. She then selects the </w:t>
      </w:r>
      <w:r w:rsidR="0077072A">
        <w:t>Date</w:t>
      </w:r>
      <w:r>
        <w:t xml:space="preserve"> tab and then she is navigated to a page </w:t>
      </w:r>
      <w:r w:rsidRPr="008B3056">
        <w:t xml:space="preserve">which displays </w:t>
      </w:r>
      <w:r w:rsidR="00B54CCA" w:rsidRPr="00B54CCA">
        <w:t>the timeline of the tweets being posted based on the original keyword queried for.</w:t>
      </w:r>
      <w:r w:rsidRPr="00AD11BE">
        <w:t xml:space="preserve"> </w:t>
      </w:r>
      <w:r w:rsidR="00B54CCA">
        <w:t>Sh</w:t>
      </w:r>
      <w:r w:rsidR="00B54CCA" w:rsidRPr="00B54CCA">
        <w:t>e</w:t>
      </w:r>
      <w:r w:rsidR="00B54CCA">
        <w:t xml:space="preserve"> </w:t>
      </w:r>
      <w:r w:rsidR="00B54CCA" w:rsidRPr="00B54CCA">
        <w:t xml:space="preserve">hovers </w:t>
      </w:r>
      <w:r w:rsidR="00B54CCA">
        <w:t>her</w:t>
      </w:r>
      <w:r w:rsidR="00B54CCA" w:rsidRPr="00B54CCA">
        <w:t xml:space="preserve"> mouse over one of the nodes to see how </w:t>
      </w:r>
      <w:r w:rsidR="00B54CCA" w:rsidRPr="00B54CCA">
        <w:lastRenderedPageBreak/>
        <w:t>many tweets were posted at this</w:t>
      </w:r>
      <w:r w:rsidR="00B54CCA">
        <w:t xml:space="preserve"> </w:t>
      </w:r>
      <w:proofErr w:type="gramStart"/>
      <w:r w:rsidR="00B54CCA" w:rsidRPr="00B54CCA">
        <w:t>particular date</w:t>
      </w:r>
      <w:proofErr w:type="gramEnd"/>
      <w:r w:rsidR="00B54CCA" w:rsidRPr="00B54CCA">
        <w:t xml:space="preserve"> and time. </w:t>
      </w:r>
      <w:r w:rsidR="00B54CCA">
        <w:t>She</w:t>
      </w:r>
      <w:r w:rsidR="00B54CCA" w:rsidRPr="00B54CCA">
        <w:t xml:space="preserve"> clicks and drags the graph right and left to see the timeline</w:t>
      </w:r>
      <w:r w:rsidR="00B54CCA">
        <w:t>.</w:t>
      </w:r>
    </w:p>
    <w:p w14:paraId="3EF753D5" w14:textId="7D464033" w:rsidR="00B54CCA" w:rsidRDefault="00B54CCA" w:rsidP="00B54CCA">
      <w:pPr>
        <w:pStyle w:val="Thesisbodytext"/>
        <w:ind w:left="576" w:firstLine="0"/>
      </w:pPr>
      <w:r>
        <w:rPr>
          <w:noProof/>
        </w:rPr>
        <w:drawing>
          <wp:inline distT="0" distB="0" distL="0" distR="0" wp14:anchorId="4965FEBA" wp14:editId="2A9DC2A7">
            <wp:extent cx="5930900" cy="3168650"/>
            <wp:effectExtent l="19050" t="19050" r="12700" b="1270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3418" r="4914" b="5223"/>
                    <a:stretch/>
                  </pic:blipFill>
                  <pic:spPr bwMode="auto">
                    <a:xfrm>
                      <a:off x="0" y="0"/>
                      <a:ext cx="5930900" cy="316865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CE6FA67" w14:textId="57BD7250" w:rsidR="00DC613F" w:rsidRDefault="00FE0801" w:rsidP="00DC613F">
      <w:pPr>
        <w:pStyle w:val="Thesisbodytext"/>
        <w:ind w:firstLine="0"/>
        <w:rPr>
          <w:b/>
          <w:bCs/>
        </w:rPr>
      </w:pPr>
      <w:r>
        <w:rPr>
          <w:b/>
          <w:bCs/>
        </w:rPr>
        <w:t xml:space="preserve">View Tweets </w:t>
      </w:r>
      <w:r w:rsidR="00DC613F" w:rsidRPr="008B3056">
        <w:rPr>
          <w:b/>
          <w:bCs/>
        </w:rPr>
        <w:t>Scenario</w:t>
      </w:r>
      <w:r w:rsidR="00DC613F" w:rsidRPr="00F77E1C">
        <w:rPr>
          <w:b/>
          <w:bCs/>
        </w:rPr>
        <w:t>:</w:t>
      </w:r>
    </w:p>
    <w:p w14:paraId="1415A077" w14:textId="64F6B42C" w:rsidR="00DC613F" w:rsidRPr="009D7850" w:rsidRDefault="00DC613F" w:rsidP="00DC613F">
      <w:pPr>
        <w:pStyle w:val="Thesisbodytext"/>
        <w:ind w:left="576" w:firstLine="0"/>
      </w:pPr>
      <w:r>
        <w:t xml:space="preserve">Case: </w:t>
      </w:r>
      <w:r w:rsidRPr="009D7850">
        <w:t xml:space="preserve">View </w:t>
      </w:r>
      <w:r>
        <w:t>Tweets</w:t>
      </w:r>
      <w:r w:rsidRPr="009D7850">
        <w:t xml:space="preserve"> of a study</w:t>
      </w:r>
    </w:p>
    <w:p w14:paraId="1CB9C375" w14:textId="77777777" w:rsidR="00DC613F" w:rsidRDefault="00DC613F" w:rsidP="00DC613F">
      <w:pPr>
        <w:pStyle w:val="Thesisbodytext"/>
        <w:ind w:left="576" w:firstLine="0"/>
      </w:pPr>
      <w:r>
        <w:t xml:space="preserve">Actor: User named </w:t>
      </w:r>
      <w:proofErr w:type="spellStart"/>
      <w:r>
        <w:t>AnuVanama</w:t>
      </w:r>
      <w:proofErr w:type="spellEnd"/>
      <w:r>
        <w:t xml:space="preserve">, </w:t>
      </w:r>
      <w:r w:rsidRPr="00B41DAD">
        <w:t>currently logged in</w:t>
      </w:r>
    </w:p>
    <w:p w14:paraId="1D8C2B42" w14:textId="62787EFB" w:rsidR="00DC613F" w:rsidRDefault="00DC613F" w:rsidP="00DC613F">
      <w:pPr>
        <w:pStyle w:val="Thesisbodytext"/>
        <w:ind w:left="576" w:firstLine="0"/>
        <w:rPr>
          <w:noProof/>
        </w:rPr>
      </w:pPr>
      <w:r>
        <w:t xml:space="preserve">Scenario: </w:t>
      </w:r>
      <w:proofErr w:type="spellStart"/>
      <w:r>
        <w:t>AnuVanama</w:t>
      </w:r>
      <w:proofErr w:type="spellEnd"/>
      <w:r w:rsidRPr="00AD11BE">
        <w:t xml:space="preserve"> (after logging in and creating a study) navigates to the analysis</w:t>
      </w:r>
      <w:r>
        <w:t xml:space="preserve"> </w:t>
      </w:r>
      <w:r w:rsidRPr="00AD11BE">
        <w:t xml:space="preserve">page. </w:t>
      </w:r>
      <w:r>
        <w:t xml:space="preserve">She </w:t>
      </w:r>
      <w:r w:rsidRPr="00AD11BE">
        <w:t xml:space="preserve">first selects a study </w:t>
      </w:r>
      <w:r>
        <w:t>s</w:t>
      </w:r>
      <w:r w:rsidRPr="00AD11BE">
        <w:t xml:space="preserve">he queried for from the </w:t>
      </w:r>
      <w:r>
        <w:t>table in the Analysis page</w:t>
      </w:r>
      <w:r w:rsidRPr="00AD11BE">
        <w:t xml:space="preserve">. </w:t>
      </w:r>
      <w:r>
        <w:t>She</w:t>
      </w:r>
      <w:r w:rsidRPr="00AD11BE">
        <w:t xml:space="preserve"> then</w:t>
      </w:r>
      <w:r>
        <w:t xml:space="preserve"> clicks on Create Analysis button corresponding to that study</w:t>
      </w:r>
      <w:r w:rsidRPr="00AD11BE">
        <w:t xml:space="preserve">. </w:t>
      </w:r>
      <w:r>
        <w:t>She</w:t>
      </w:r>
      <w:r w:rsidRPr="00AD11BE">
        <w:t xml:space="preserve"> is </w:t>
      </w:r>
      <w:r>
        <w:t>navigated</w:t>
      </w:r>
      <w:r w:rsidRPr="00AD11BE">
        <w:t xml:space="preserve"> to a new</w:t>
      </w:r>
      <w:r>
        <w:t xml:space="preserve"> page</w:t>
      </w:r>
      <w:r w:rsidRPr="00AD11BE">
        <w:t xml:space="preserve"> which displays </w:t>
      </w:r>
      <w:r>
        <w:t xml:space="preserve">the options for different types of Analysis. She then selects the Tweets tab and then she is navigated to a page </w:t>
      </w:r>
      <w:r w:rsidRPr="008B3056">
        <w:t xml:space="preserve">which displays </w:t>
      </w:r>
      <w:r>
        <w:t xml:space="preserve">all </w:t>
      </w:r>
      <w:r w:rsidRPr="00B54CCA">
        <w:t xml:space="preserve">the </w:t>
      </w:r>
      <w:r>
        <w:t>tweets associated with that study</w:t>
      </w:r>
      <w:r w:rsidRPr="00B54CCA">
        <w:t>.</w:t>
      </w:r>
    </w:p>
    <w:p w14:paraId="0B19EEB3" w14:textId="77777777" w:rsidR="00DC613F" w:rsidRDefault="00DC613F" w:rsidP="00B54CCA">
      <w:pPr>
        <w:pStyle w:val="Thesisbodytext"/>
        <w:ind w:left="576" w:firstLine="0"/>
      </w:pPr>
    </w:p>
    <w:p w14:paraId="70A0390B" w14:textId="0991EDC0" w:rsidR="002E21BD" w:rsidRDefault="002E21BD" w:rsidP="00F77828">
      <w:pPr>
        <w:pStyle w:val="Thesisbodytext"/>
        <w:ind w:left="576" w:firstLine="0"/>
      </w:pPr>
      <w:r>
        <w:rPr>
          <w:noProof/>
        </w:rPr>
        <w:lastRenderedPageBreak/>
        <w:drawing>
          <wp:inline distT="0" distB="0" distL="0" distR="0" wp14:anchorId="59F38B30" wp14:editId="3AA0984C">
            <wp:extent cx="5911850" cy="3155950"/>
            <wp:effectExtent l="19050" t="19050" r="12700" b="2540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3632" r="855" b="5603"/>
                    <a:stretch/>
                  </pic:blipFill>
                  <pic:spPr bwMode="auto">
                    <a:xfrm>
                      <a:off x="0" y="0"/>
                      <a:ext cx="5911850" cy="315595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D1D8EAD" w14:textId="7CA4992F" w:rsidR="002E21BD" w:rsidRDefault="002E21BD" w:rsidP="00045C22">
      <w:pPr>
        <w:pStyle w:val="Thesisbodytext"/>
        <w:ind w:left="576" w:firstLine="0"/>
      </w:pPr>
      <w:r>
        <w:rPr>
          <w:noProof/>
        </w:rPr>
        <w:drawing>
          <wp:inline distT="0" distB="0" distL="0" distR="0" wp14:anchorId="22BDADFF" wp14:editId="42B35B5B">
            <wp:extent cx="5911850" cy="3155950"/>
            <wp:effectExtent l="19050" t="19050" r="12700" b="2540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3525" r="214" b="5603"/>
                    <a:stretch/>
                  </pic:blipFill>
                  <pic:spPr bwMode="auto">
                    <a:xfrm>
                      <a:off x="0" y="0"/>
                      <a:ext cx="5911850" cy="315595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B28F709" w14:textId="43AC4E8E" w:rsidR="00AC71F5" w:rsidRDefault="002E21BD" w:rsidP="00F77828">
      <w:pPr>
        <w:pStyle w:val="Thesisbodytext"/>
        <w:ind w:left="576" w:firstLine="0"/>
      </w:pPr>
      <w:r>
        <w:rPr>
          <w:noProof/>
        </w:rPr>
        <w:lastRenderedPageBreak/>
        <w:drawing>
          <wp:inline distT="0" distB="0" distL="0" distR="0" wp14:anchorId="1D2E10B0" wp14:editId="560D1CEB">
            <wp:extent cx="5829300" cy="3124200"/>
            <wp:effectExtent l="19050" t="19050" r="19050" b="190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3419" b="6553"/>
                    <a:stretch/>
                  </pic:blipFill>
                  <pic:spPr bwMode="auto">
                    <a:xfrm>
                      <a:off x="0" y="0"/>
                      <a:ext cx="5829300" cy="31242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64F81FA" w14:textId="38814AB9" w:rsidR="00DC613F" w:rsidRDefault="00A46EB1" w:rsidP="00DC613F">
      <w:pPr>
        <w:pStyle w:val="Thesisbodytext"/>
        <w:ind w:firstLine="0"/>
        <w:rPr>
          <w:b/>
          <w:bCs/>
        </w:rPr>
      </w:pPr>
      <w:r>
        <w:rPr>
          <w:b/>
          <w:bCs/>
        </w:rPr>
        <w:t>Edit Profile</w:t>
      </w:r>
      <w:r w:rsidR="00DC613F">
        <w:rPr>
          <w:b/>
          <w:bCs/>
        </w:rPr>
        <w:t xml:space="preserve"> </w:t>
      </w:r>
      <w:r w:rsidR="00DC613F" w:rsidRPr="008B3056">
        <w:rPr>
          <w:b/>
          <w:bCs/>
        </w:rPr>
        <w:t>Scenario</w:t>
      </w:r>
      <w:r w:rsidR="00DC613F" w:rsidRPr="00F77E1C">
        <w:rPr>
          <w:b/>
          <w:bCs/>
        </w:rPr>
        <w:t>:</w:t>
      </w:r>
    </w:p>
    <w:p w14:paraId="233A18E8" w14:textId="2B10DAF8" w:rsidR="00DC613F" w:rsidRPr="009D7850" w:rsidRDefault="00DC613F" w:rsidP="00DC613F">
      <w:pPr>
        <w:pStyle w:val="Thesisbodytext"/>
        <w:ind w:left="576" w:firstLine="0"/>
      </w:pPr>
      <w:r>
        <w:t xml:space="preserve">Case: </w:t>
      </w:r>
      <w:r w:rsidR="00A46EB1">
        <w:t>Editing a user’s profile</w:t>
      </w:r>
    </w:p>
    <w:p w14:paraId="06DA41E5" w14:textId="77777777" w:rsidR="00DC613F" w:rsidRDefault="00DC613F" w:rsidP="00DC613F">
      <w:pPr>
        <w:pStyle w:val="Thesisbodytext"/>
        <w:ind w:left="576" w:firstLine="0"/>
      </w:pPr>
      <w:r>
        <w:t xml:space="preserve">Actor: User named </w:t>
      </w:r>
      <w:proofErr w:type="spellStart"/>
      <w:r>
        <w:t>AnuVanama</w:t>
      </w:r>
      <w:proofErr w:type="spellEnd"/>
      <w:r>
        <w:t xml:space="preserve">, </w:t>
      </w:r>
      <w:r w:rsidRPr="00B41DAD">
        <w:t>currently logged in</w:t>
      </w:r>
    </w:p>
    <w:p w14:paraId="199E3536" w14:textId="1B281802" w:rsidR="00A46EB1" w:rsidRPr="00A46EB1" w:rsidRDefault="00DC613F" w:rsidP="00A46EB1">
      <w:pPr>
        <w:pStyle w:val="Thesisbodytext"/>
        <w:ind w:left="576" w:firstLine="0"/>
      </w:pPr>
      <w:r>
        <w:t xml:space="preserve">Scenario: </w:t>
      </w:r>
      <w:proofErr w:type="spellStart"/>
      <w:r w:rsidR="00A46EB1">
        <w:t>AnuVanama</w:t>
      </w:r>
      <w:proofErr w:type="spellEnd"/>
      <w:r w:rsidR="00A46EB1" w:rsidRPr="00A46EB1">
        <w:t xml:space="preserve"> realizes that she </w:t>
      </w:r>
      <w:r w:rsidR="00A46EB1">
        <w:t>entered</w:t>
      </w:r>
      <w:r w:rsidR="00A46EB1" w:rsidRPr="00A46EB1">
        <w:t xml:space="preserve"> the wrong </w:t>
      </w:r>
      <w:r w:rsidR="00A46EB1">
        <w:t>details</w:t>
      </w:r>
      <w:r w:rsidR="00A46EB1" w:rsidRPr="00A46EB1">
        <w:t xml:space="preserve"> in for her</w:t>
      </w:r>
    </w:p>
    <w:p w14:paraId="3A025E52" w14:textId="36E5084C" w:rsidR="00A46EB1" w:rsidRPr="00A46EB1" w:rsidRDefault="00A46EB1" w:rsidP="00A46EB1">
      <w:pPr>
        <w:pStyle w:val="Thesisbodytext"/>
        <w:ind w:left="576" w:firstLine="0"/>
      </w:pPr>
      <w:r w:rsidRPr="00A46EB1">
        <w:t xml:space="preserve">Twitter </w:t>
      </w:r>
      <w:r>
        <w:t>Access token</w:t>
      </w:r>
      <w:r w:rsidRPr="00A46EB1">
        <w:t xml:space="preserve">. She clicks </w:t>
      </w:r>
      <w:r w:rsidRPr="00A46EB1">
        <w:rPr>
          <w:rFonts w:hint="cs"/>
        </w:rPr>
        <w:t>‘</w:t>
      </w:r>
      <w:r w:rsidRPr="00A46EB1">
        <w:t>Edit Profile</w:t>
      </w:r>
      <w:r w:rsidRPr="00A46EB1">
        <w:rPr>
          <w:rFonts w:hint="cs"/>
        </w:rPr>
        <w:t>’</w:t>
      </w:r>
      <w:r w:rsidRPr="00A46EB1">
        <w:t xml:space="preserve"> on the</w:t>
      </w:r>
      <w:r>
        <w:t xml:space="preserve"> side navigation bar.</w:t>
      </w:r>
      <w:r w:rsidRPr="00A46EB1">
        <w:t xml:space="preserve"> </w:t>
      </w:r>
      <w:r>
        <w:t xml:space="preserve">She is navigated to a page which displays her details like </w:t>
      </w:r>
      <w:r w:rsidRPr="00A46EB1">
        <w:t>email address, first name, last name, and all four Twitter</w:t>
      </w:r>
      <w:r>
        <w:t xml:space="preserve"> </w:t>
      </w:r>
      <w:r w:rsidRPr="00A46EB1">
        <w:t xml:space="preserve">authorization keys. She clicks on the </w:t>
      </w:r>
      <w:r>
        <w:t>Access token</w:t>
      </w:r>
      <w:r w:rsidRPr="00A46EB1">
        <w:t xml:space="preserve"> text</w:t>
      </w:r>
    </w:p>
    <w:p w14:paraId="444E8297" w14:textId="13F67D25" w:rsidR="00DC613F" w:rsidRDefault="00A46EB1" w:rsidP="00A46EB1">
      <w:pPr>
        <w:pStyle w:val="Thesisbodytext"/>
        <w:ind w:left="576" w:firstLine="0"/>
      </w:pPr>
      <w:r w:rsidRPr="00A46EB1">
        <w:t xml:space="preserve">field, and edits the field to </w:t>
      </w:r>
      <w:r>
        <w:t>enter</w:t>
      </w:r>
      <w:r w:rsidRPr="00A46EB1">
        <w:t xml:space="preserve"> the correct information.</w:t>
      </w:r>
      <w:r>
        <w:t xml:space="preserve"> </w:t>
      </w:r>
      <w:r w:rsidRPr="00A46EB1">
        <w:t xml:space="preserve">Then she clicks </w:t>
      </w:r>
      <w:r w:rsidRPr="00A46EB1">
        <w:rPr>
          <w:rFonts w:hint="cs"/>
        </w:rPr>
        <w:t>‘</w:t>
      </w:r>
      <w:r w:rsidRPr="00A46EB1">
        <w:t>Submit</w:t>
      </w:r>
      <w:r w:rsidRPr="00A46EB1">
        <w:rPr>
          <w:rFonts w:hint="cs"/>
        </w:rPr>
        <w:t>’</w:t>
      </w:r>
      <w:r w:rsidRPr="00A46EB1">
        <w:t xml:space="preserve"> at the bottom of the page</w:t>
      </w:r>
      <w:r>
        <w:t>. She is navigated to home page after clicking on submit button.</w:t>
      </w:r>
    </w:p>
    <w:p w14:paraId="71378876" w14:textId="14129CBC" w:rsidR="00A46EB1" w:rsidRDefault="00A46EB1" w:rsidP="00A46EB1">
      <w:pPr>
        <w:pStyle w:val="Thesisbodytext"/>
        <w:ind w:left="576" w:firstLine="0"/>
      </w:pPr>
      <w:r>
        <w:rPr>
          <w:noProof/>
        </w:rPr>
        <w:lastRenderedPageBreak/>
        <w:drawing>
          <wp:inline distT="0" distB="0" distL="0" distR="0" wp14:anchorId="044AEE05" wp14:editId="693B2BD8">
            <wp:extent cx="5499100" cy="3111500"/>
            <wp:effectExtent l="19050" t="19050" r="25400" b="1270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3420" r="7692" b="6932"/>
                    <a:stretch/>
                  </pic:blipFill>
                  <pic:spPr bwMode="auto">
                    <a:xfrm>
                      <a:off x="0" y="0"/>
                      <a:ext cx="5499100" cy="31115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54A1AE5" w14:textId="77777777" w:rsidR="00CD68D5" w:rsidRPr="00CD68D5" w:rsidRDefault="00CD68D5" w:rsidP="00CD68D5">
      <w:pPr>
        <w:pStyle w:val="Thesisbodytext"/>
        <w:ind w:firstLine="0"/>
        <w:rPr>
          <w:b/>
          <w:bCs/>
        </w:rPr>
      </w:pPr>
      <w:r w:rsidRPr="00CD68D5">
        <w:rPr>
          <w:b/>
          <w:bCs/>
        </w:rPr>
        <w:t>Change Password Scenario:</w:t>
      </w:r>
    </w:p>
    <w:p w14:paraId="76F69F93" w14:textId="44F94BDD" w:rsidR="00CD68D5" w:rsidRPr="00CD68D5" w:rsidRDefault="00CD68D5" w:rsidP="00CD68D5">
      <w:pPr>
        <w:pStyle w:val="Thesisbodytext"/>
        <w:ind w:left="576" w:firstLine="0"/>
      </w:pPr>
      <w:r w:rsidRPr="00CD68D5">
        <w:t xml:space="preserve">Case: </w:t>
      </w:r>
      <w:r>
        <w:t>Editing a user’s password</w:t>
      </w:r>
    </w:p>
    <w:p w14:paraId="6E54C92E" w14:textId="2EA8ADFE" w:rsidR="00CD68D5" w:rsidRPr="00CD68D5" w:rsidRDefault="00CD68D5" w:rsidP="00CD68D5">
      <w:pPr>
        <w:pStyle w:val="Thesisbodytext"/>
        <w:ind w:left="576" w:firstLine="0"/>
      </w:pPr>
      <w:r w:rsidRPr="00CD68D5">
        <w:t xml:space="preserve">Actor: </w:t>
      </w:r>
      <w:r>
        <w:t xml:space="preserve">User named </w:t>
      </w:r>
      <w:proofErr w:type="spellStart"/>
      <w:r>
        <w:t>AnuVanama</w:t>
      </w:r>
      <w:proofErr w:type="spellEnd"/>
      <w:r>
        <w:t xml:space="preserve">, </w:t>
      </w:r>
      <w:r w:rsidRPr="00B41DAD">
        <w:t>currently logged in</w:t>
      </w:r>
    </w:p>
    <w:p w14:paraId="45B6D070" w14:textId="04E0CAAC" w:rsidR="00CD68D5" w:rsidRPr="00CD68D5" w:rsidRDefault="00CD68D5" w:rsidP="00CD68D5">
      <w:pPr>
        <w:pStyle w:val="Thesisbodytext"/>
        <w:ind w:left="576" w:firstLine="0"/>
      </w:pPr>
      <w:r w:rsidRPr="00CD68D5">
        <w:t xml:space="preserve">Scenario: </w:t>
      </w:r>
      <w:proofErr w:type="spellStart"/>
      <w:r>
        <w:t>AnuVanama</w:t>
      </w:r>
      <w:proofErr w:type="spellEnd"/>
      <w:r w:rsidRPr="00CD68D5">
        <w:t xml:space="preserve"> realizes that </w:t>
      </w:r>
      <w:r>
        <w:t xml:space="preserve">her password </w:t>
      </w:r>
      <w:r w:rsidRPr="00CD68D5">
        <w:t xml:space="preserve">is </w:t>
      </w:r>
      <w:r>
        <w:t>insecure and wants to</w:t>
      </w:r>
    </w:p>
    <w:p w14:paraId="116733BB" w14:textId="411308E6" w:rsidR="00CD68D5" w:rsidRPr="00CD68D5" w:rsidRDefault="00CD68D5" w:rsidP="00CD68D5">
      <w:pPr>
        <w:pStyle w:val="Thesisbodytext"/>
        <w:ind w:left="576" w:firstLine="0"/>
      </w:pPr>
      <w:r>
        <w:t>update</w:t>
      </w:r>
      <w:r w:rsidRPr="00CD68D5">
        <w:t xml:space="preserve"> it. She clicks </w:t>
      </w:r>
      <w:r>
        <w:t>on Change Password icon located in the side navigation bar.</w:t>
      </w:r>
    </w:p>
    <w:p w14:paraId="01CDAE42" w14:textId="4F06819A" w:rsidR="00BF188D" w:rsidRDefault="00CD68D5" w:rsidP="00BF188D">
      <w:pPr>
        <w:pStyle w:val="Thesisbodytext"/>
        <w:ind w:left="576" w:firstLine="0"/>
      </w:pPr>
      <w:r>
        <w:t xml:space="preserve">She is navigated to a </w:t>
      </w:r>
      <w:r w:rsidRPr="00CD68D5">
        <w:t xml:space="preserve">screen </w:t>
      </w:r>
      <w:r>
        <w:t xml:space="preserve">which allows her to enter </w:t>
      </w:r>
      <w:r w:rsidRPr="00CD68D5">
        <w:t>her old password, a new password, and a confirmation of the</w:t>
      </w:r>
      <w:r>
        <w:t xml:space="preserve"> </w:t>
      </w:r>
      <w:r w:rsidRPr="00CD68D5">
        <w:t xml:space="preserve">new password. It also displays </w:t>
      </w:r>
      <w:r>
        <w:t xml:space="preserve">few </w:t>
      </w:r>
      <w:r w:rsidRPr="00CD68D5">
        <w:t xml:space="preserve">instructions that </w:t>
      </w:r>
      <w:r>
        <w:t>her</w:t>
      </w:r>
      <w:r w:rsidRPr="00CD68D5">
        <w:t xml:space="preserve"> password can’t be too </w:t>
      </w:r>
      <w:r w:rsidR="00374945" w:rsidRPr="00CD68D5">
        <w:t>like</w:t>
      </w:r>
      <w:r w:rsidRPr="00CD68D5">
        <w:t xml:space="preserve"> her</w:t>
      </w:r>
      <w:r>
        <w:t xml:space="preserve"> </w:t>
      </w:r>
      <w:r w:rsidRPr="00CD68D5">
        <w:t xml:space="preserve">other personal information, </w:t>
      </w:r>
      <w:r>
        <w:t xml:space="preserve">her password </w:t>
      </w:r>
      <w:r w:rsidRPr="00CD68D5">
        <w:t>must contain at least 8 characters, can’t be a commonly used</w:t>
      </w:r>
      <w:r>
        <w:t xml:space="preserve"> </w:t>
      </w:r>
      <w:r w:rsidRPr="00CD68D5">
        <w:t xml:space="preserve">password, and can’t be entirely numeric. </w:t>
      </w:r>
      <w:proofErr w:type="spellStart"/>
      <w:r>
        <w:t>AnuVanama</w:t>
      </w:r>
      <w:proofErr w:type="spellEnd"/>
      <w:r w:rsidRPr="00CD68D5">
        <w:t xml:space="preserve"> enters </w:t>
      </w:r>
      <w:r>
        <w:t>her</w:t>
      </w:r>
      <w:r w:rsidRPr="00CD68D5">
        <w:t xml:space="preserve"> old password</w:t>
      </w:r>
      <w:r>
        <w:t xml:space="preserve"> and updates another new password </w:t>
      </w:r>
      <w:r w:rsidRPr="00CD68D5">
        <w:t xml:space="preserve">as the new password and </w:t>
      </w:r>
      <w:r w:rsidR="00FD3847" w:rsidRPr="00CD68D5">
        <w:t>confirmation</w:t>
      </w:r>
      <w:r w:rsidR="00FD3847">
        <w:t xml:space="preserve">. Now, an error is displayed </w:t>
      </w:r>
      <w:r w:rsidR="0029066A">
        <w:t>informing that</w:t>
      </w:r>
      <w:r w:rsidRPr="00CD68D5">
        <w:t xml:space="preserve"> the new password does not meet the requirements. </w:t>
      </w:r>
    </w:p>
    <w:p w14:paraId="3465EBCB" w14:textId="3E7F0C05" w:rsidR="00BF188D" w:rsidRDefault="00BF188D" w:rsidP="00BF188D">
      <w:pPr>
        <w:pStyle w:val="Thesisbodytext"/>
        <w:ind w:left="576" w:firstLine="0"/>
        <w:rPr>
          <w:noProof/>
        </w:rPr>
      </w:pPr>
      <w:r>
        <w:rPr>
          <w:noProof/>
        </w:rPr>
        <w:lastRenderedPageBreak/>
        <w:drawing>
          <wp:inline distT="0" distB="0" distL="0" distR="0" wp14:anchorId="5D02F63B" wp14:editId="4511A9D4">
            <wp:extent cx="5524500" cy="2806700"/>
            <wp:effectExtent l="19050" t="19050" r="19050" b="1270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1139" r="7051" b="5792"/>
                    <a:stretch/>
                  </pic:blipFill>
                  <pic:spPr bwMode="auto">
                    <a:xfrm>
                      <a:off x="0" y="0"/>
                      <a:ext cx="5524500" cy="28067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AFCE27A" w14:textId="1A18A833" w:rsidR="00BF188D" w:rsidRDefault="00BF188D" w:rsidP="00BF188D">
      <w:pPr>
        <w:pStyle w:val="Thesisbodytext"/>
        <w:ind w:left="576" w:firstLine="0"/>
      </w:pPr>
      <w:r w:rsidRPr="00CD68D5">
        <w:t xml:space="preserve">She </w:t>
      </w:r>
      <w:r>
        <w:t xml:space="preserve">then </w:t>
      </w:r>
      <w:r w:rsidRPr="00CD68D5">
        <w:t>clicks on Change</w:t>
      </w:r>
      <w:r>
        <w:t xml:space="preserve"> </w:t>
      </w:r>
      <w:r w:rsidRPr="00CD68D5">
        <w:t xml:space="preserve">Password again, and this time enters </w:t>
      </w:r>
      <w:r>
        <w:t>her</w:t>
      </w:r>
      <w:r w:rsidRPr="00CD68D5">
        <w:t xml:space="preserve"> old password and</w:t>
      </w:r>
      <w:r>
        <w:t xml:space="preserve"> updates her password which meets the above criteria </w:t>
      </w:r>
      <w:r w:rsidRPr="00CD68D5">
        <w:t xml:space="preserve">as the new password and password confirmation. </w:t>
      </w:r>
      <w:r>
        <w:t>Now</w:t>
      </w:r>
      <w:r w:rsidRPr="00CD68D5">
        <w:t>, she</w:t>
      </w:r>
      <w:r>
        <w:t xml:space="preserve"> </w:t>
      </w:r>
      <w:r w:rsidRPr="00CD68D5">
        <w:t xml:space="preserve">is </w:t>
      </w:r>
      <w:r>
        <w:t>navigated successfully back</w:t>
      </w:r>
      <w:r w:rsidRPr="00CD68D5">
        <w:t xml:space="preserve"> to the home screen.</w:t>
      </w:r>
    </w:p>
    <w:p w14:paraId="3EF975CF" w14:textId="0D608612" w:rsidR="00BF188D" w:rsidRPr="00BF188D" w:rsidRDefault="00BF188D" w:rsidP="00BF188D">
      <w:pPr>
        <w:pStyle w:val="Thesisbodytext"/>
        <w:ind w:left="576" w:firstLine="0"/>
      </w:pPr>
      <w:r>
        <w:rPr>
          <w:noProof/>
        </w:rPr>
        <w:drawing>
          <wp:inline distT="0" distB="0" distL="0" distR="0" wp14:anchorId="4B041CA2" wp14:editId="19B7217D">
            <wp:extent cx="5632450" cy="3060700"/>
            <wp:effectExtent l="19050" t="19050" r="25400" b="2540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r="5235" b="8262"/>
                    <a:stretch/>
                  </pic:blipFill>
                  <pic:spPr bwMode="auto">
                    <a:xfrm>
                      <a:off x="0" y="0"/>
                      <a:ext cx="5632450" cy="30607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5542C2D" w14:textId="7E38E8B9" w:rsidR="00BF188D" w:rsidRDefault="00BF188D" w:rsidP="00CD68D5">
      <w:pPr>
        <w:pStyle w:val="Thesisbodytext"/>
        <w:ind w:left="576" w:firstLine="0"/>
      </w:pPr>
      <w:r>
        <w:rPr>
          <w:noProof/>
        </w:rPr>
        <w:lastRenderedPageBreak/>
        <w:drawing>
          <wp:inline distT="0" distB="0" distL="0" distR="0" wp14:anchorId="43C68E74" wp14:editId="199D1E37">
            <wp:extent cx="5702300" cy="3067050"/>
            <wp:effectExtent l="19050" t="19050" r="12700" b="190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r="4060" b="8262"/>
                    <a:stretch/>
                  </pic:blipFill>
                  <pic:spPr bwMode="auto">
                    <a:xfrm>
                      <a:off x="0" y="0"/>
                      <a:ext cx="5702300" cy="306705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E8A54A2" w14:textId="708341ED" w:rsidR="004D66C2" w:rsidRPr="004D66C2" w:rsidRDefault="004D66C2" w:rsidP="004D66C2">
      <w:pPr>
        <w:pStyle w:val="Thesisbodytext"/>
        <w:ind w:firstLine="0"/>
        <w:rPr>
          <w:b/>
          <w:bCs/>
        </w:rPr>
      </w:pPr>
      <w:r w:rsidRPr="004D66C2">
        <w:rPr>
          <w:b/>
          <w:bCs/>
        </w:rPr>
        <w:t>Deleting A User Scenario</w:t>
      </w:r>
      <w:r>
        <w:rPr>
          <w:b/>
          <w:bCs/>
        </w:rPr>
        <w:t>:</w:t>
      </w:r>
    </w:p>
    <w:p w14:paraId="7BDDC654" w14:textId="5C969824" w:rsidR="004D66C2" w:rsidRPr="004D66C2" w:rsidRDefault="004D66C2" w:rsidP="004D66C2">
      <w:pPr>
        <w:pStyle w:val="Thesisbodytext"/>
        <w:ind w:left="576" w:firstLine="0"/>
      </w:pPr>
      <w:r w:rsidRPr="004D66C2">
        <w:t xml:space="preserve">Case: </w:t>
      </w:r>
      <w:r>
        <w:t xml:space="preserve">Deleting a user using admin </w:t>
      </w:r>
    </w:p>
    <w:p w14:paraId="780041D3" w14:textId="6FC52BD6" w:rsidR="004D66C2" w:rsidRPr="004D66C2" w:rsidRDefault="004D66C2" w:rsidP="004D66C2">
      <w:pPr>
        <w:pStyle w:val="Thesisbodytext"/>
        <w:ind w:left="576" w:firstLine="0"/>
      </w:pPr>
      <w:r w:rsidRPr="004D66C2">
        <w:t xml:space="preserve">Actor: Admin user named </w:t>
      </w:r>
      <w:r>
        <w:t>Anusha</w:t>
      </w:r>
      <w:r w:rsidRPr="004D66C2">
        <w:t>, currently logged out.</w:t>
      </w:r>
    </w:p>
    <w:p w14:paraId="028B20ED" w14:textId="205CD1A5" w:rsidR="004D66C2" w:rsidRPr="004D66C2" w:rsidRDefault="004D66C2" w:rsidP="004D66C2">
      <w:pPr>
        <w:pStyle w:val="Thesisbodytext"/>
        <w:ind w:left="576" w:firstLine="0"/>
      </w:pPr>
      <w:r w:rsidRPr="004D66C2">
        <w:t xml:space="preserve">Scenario: </w:t>
      </w:r>
      <w:r>
        <w:t>Anusha</w:t>
      </w:r>
      <w:r w:rsidRPr="004D66C2">
        <w:t xml:space="preserve">, an admin in the department, is told that </w:t>
      </w:r>
      <w:proofErr w:type="spellStart"/>
      <w:r>
        <w:t>AnuVanama</w:t>
      </w:r>
      <w:proofErr w:type="spellEnd"/>
      <w:r w:rsidRPr="004D66C2">
        <w:t xml:space="preserve"> is no longer using the account she made. </w:t>
      </w:r>
      <w:r>
        <w:t>She</w:t>
      </w:r>
      <w:r w:rsidRPr="004D66C2">
        <w:t xml:space="preserve"> logs in to the webpage with </w:t>
      </w:r>
      <w:r>
        <w:t>her</w:t>
      </w:r>
    </w:p>
    <w:p w14:paraId="434AA7BB" w14:textId="4CD08FAE" w:rsidR="004D66C2" w:rsidRPr="004D66C2" w:rsidRDefault="004D66C2" w:rsidP="004D66C2">
      <w:pPr>
        <w:pStyle w:val="Thesisbodytext"/>
        <w:ind w:left="576" w:firstLine="0"/>
      </w:pPr>
      <w:r w:rsidRPr="004D66C2">
        <w:t xml:space="preserve">basic user account and clicks on ‘Admin’ </w:t>
      </w:r>
      <w:r>
        <w:t>icon located in the side navigation bar</w:t>
      </w:r>
      <w:r w:rsidRPr="004D66C2">
        <w:t xml:space="preserve">. </w:t>
      </w:r>
      <w:r>
        <w:t>She</w:t>
      </w:r>
      <w:r w:rsidRPr="004D66C2">
        <w:t xml:space="preserve"> is</w:t>
      </w:r>
      <w:r>
        <w:t xml:space="preserve"> navigated to a new page where she enters the </w:t>
      </w:r>
      <w:r w:rsidRPr="004D66C2">
        <w:t xml:space="preserve">admin username and password. </w:t>
      </w:r>
      <w:r>
        <w:t>She</w:t>
      </w:r>
      <w:r w:rsidRPr="004D66C2">
        <w:t xml:space="preserve"> clicks on ‘Users’</w:t>
      </w:r>
      <w:r>
        <w:t xml:space="preserve"> </w:t>
      </w:r>
      <w:r w:rsidRPr="004D66C2">
        <w:t>under the ‘Authentication and Authorization’ tab, then clicks on the ‘</w:t>
      </w:r>
      <w:proofErr w:type="spellStart"/>
      <w:r>
        <w:t>AnuVanama</w:t>
      </w:r>
      <w:proofErr w:type="spellEnd"/>
      <w:r>
        <w:t>’</w:t>
      </w:r>
      <w:r w:rsidRPr="004D66C2">
        <w:t xml:space="preserve"> username. </w:t>
      </w:r>
      <w:r>
        <w:t xml:space="preserve">She </w:t>
      </w:r>
      <w:r w:rsidRPr="004D66C2">
        <w:t xml:space="preserve">scrolls to the bottom of the page and clicks </w:t>
      </w:r>
      <w:r>
        <w:t>on the delete button</w:t>
      </w:r>
      <w:r w:rsidRPr="004D66C2">
        <w:t xml:space="preserve">. </w:t>
      </w:r>
      <w:r>
        <w:t xml:space="preserve">She is navigated to a </w:t>
      </w:r>
      <w:r w:rsidRPr="004D66C2">
        <w:t xml:space="preserve">page </w:t>
      </w:r>
      <w:r w:rsidR="004E698B">
        <w:t xml:space="preserve">which </w:t>
      </w:r>
      <w:r w:rsidRPr="004D66C2">
        <w:t xml:space="preserve">prompts for confirmation, and </w:t>
      </w:r>
      <w:r w:rsidR="004E698B">
        <w:t>s</w:t>
      </w:r>
      <w:r w:rsidRPr="004D66C2">
        <w:t>he clicks ‘Yes, I’m sure’.</w:t>
      </w:r>
      <w:r w:rsidR="004E698B">
        <w:t xml:space="preserve"> Sh</w:t>
      </w:r>
      <w:r w:rsidRPr="004D66C2">
        <w:t>e is then returned to the</w:t>
      </w:r>
    </w:p>
    <w:p w14:paraId="6246EC82" w14:textId="313D67C7" w:rsidR="00163B0F" w:rsidRPr="004E698B" w:rsidRDefault="004E698B" w:rsidP="004E698B">
      <w:pPr>
        <w:pStyle w:val="Thesisbodytext"/>
        <w:ind w:left="576" w:firstLine="0"/>
      </w:pPr>
      <w:r w:rsidRPr="004D66C2">
        <w:t xml:space="preserve">Authentication and Authorization </w:t>
      </w:r>
      <w:r w:rsidR="004D66C2" w:rsidRPr="004D66C2">
        <w:t xml:space="preserve">page, where a notification at the top of the screen says </w:t>
      </w:r>
      <w:r>
        <w:t>that t</w:t>
      </w:r>
      <w:r w:rsidR="004D66C2" w:rsidRPr="004D66C2">
        <w:t>he user ‘</w:t>
      </w:r>
      <w:proofErr w:type="spellStart"/>
      <w:r>
        <w:t>AnuVanama</w:t>
      </w:r>
      <w:proofErr w:type="spellEnd"/>
      <w:r>
        <w:t xml:space="preserve">’ </w:t>
      </w:r>
      <w:r w:rsidR="004D66C2" w:rsidRPr="004D66C2">
        <w:t>was deleted successfully</w:t>
      </w:r>
      <w:r>
        <w:t xml:space="preserve"> and</w:t>
      </w:r>
      <w:r w:rsidR="004D66C2" w:rsidRPr="004D66C2">
        <w:t xml:space="preserve"> </w:t>
      </w:r>
      <w:proofErr w:type="spellStart"/>
      <w:r>
        <w:t>AnuVanama</w:t>
      </w:r>
      <w:proofErr w:type="spellEnd"/>
      <w:r w:rsidR="004D66C2" w:rsidRPr="004D66C2">
        <w:t xml:space="preserve"> is no longer in the list of users</w:t>
      </w:r>
      <w:r>
        <w:t>.</w:t>
      </w:r>
    </w:p>
    <w:p w14:paraId="6C4ADC62" w14:textId="0EF582DB" w:rsidR="002E21BD" w:rsidRDefault="002E21BD" w:rsidP="00163B0F">
      <w:pPr>
        <w:rPr>
          <w:rFonts w:ascii="Times New Roman" w:hAnsi="Times New Roman" w:cs="Times New Roman"/>
        </w:rPr>
      </w:pPr>
    </w:p>
    <w:p w14:paraId="7BA9CAB8" w14:textId="6F8CCAE7" w:rsidR="002E21BD" w:rsidRDefault="002E21BD" w:rsidP="00163B0F">
      <w:pPr>
        <w:rPr>
          <w:rFonts w:ascii="Times New Roman" w:hAnsi="Times New Roman" w:cs="Times New Roman"/>
        </w:rPr>
      </w:pPr>
      <w:r>
        <w:rPr>
          <w:noProof/>
        </w:rPr>
        <w:drawing>
          <wp:inline distT="0" distB="0" distL="0" distR="0" wp14:anchorId="25F43915" wp14:editId="4CD2E722">
            <wp:extent cx="5797550" cy="2346463"/>
            <wp:effectExtent l="19050" t="19050" r="12700" b="158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r="11482" b="13192"/>
                    <a:stretch/>
                  </pic:blipFill>
                  <pic:spPr bwMode="auto">
                    <a:xfrm>
                      <a:off x="0" y="0"/>
                      <a:ext cx="5806865" cy="235023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750EDEB" w14:textId="5A705370" w:rsidR="002E21BD" w:rsidRDefault="002E21BD" w:rsidP="00163B0F">
      <w:pPr>
        <w:rPr>
          <w:rFonts w:ascii="Times New Roman" w:hAnsi="Times New Roman" w:cs="Times New Roman"/>
        </w:rPr>
      </w:pPr>
    </w:p>
    <w:p w14:paraId="37F117FC" w14:textId="38D028C8" w:rsidR="002E21BD" w:rsidRDefault="002E21BD" w:rsidP="00163B0F">
      <w:pPr>
        <w:rPr>
          <w:rFonts w:ascii="Times New Roman" w:hAnsi="Times New Roman" w:cs="Times New Roman"/>
        </w:rPr>
      </w:pPr>
      <w:r>
        <w:rPr>
          <w:noProof/>
        </w:rPr>
        <w:drawing>
          <wp:inline distT="0" distB="0" distL="0" distR="0" wp14:anchorId="2D1FC436" wp14:editId="30C2B616">
            <wp:extent cx="5883433" cy="2777159"/>
            <wp:effectExtent l="19050" t="19050" r="22225" b="2349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r="1004" b="8634"/>
                    <a:stretch/>
                  </pic:blipFill>
                  <pic:spPr bwMode="auto">
                    <a:xfrm>
                      <a:off x="0" y="0"/>
                      <a:ext cx="5887713" cy="277917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AA366AC" w14:textId="67842365" w:rsidR="002E21BD" w:rsidRDefault="004D66C2" w:rsidP="00163B0F">
      <w:pPr>
        <w:rPr>
          <w:rFonts w:ascii="Times New Roman" w:hAnsi="Times New Roman" w:cs="Times New Roman"/>
        </w:rPr>
      </w:pPr>
      <w:r>
        <w:rPr>
          <w:noProof/>
        </w:rPr>
        <w:drawing>
          <wp:inline distT="0" distB="0" distL="0" distR="0" wp14:anchorId="2711B2F3" wp14:editId="0BBB98D8">
            <wp:extent cx="5889400" cy="2525367"/>
            <wp:effectExtent l="19050" t="19050" r="16510" b="279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r="892" b="10219"/>
                    <a:stretch/>
                  </pic:blipFill>
                  <pic:spPr bwMode="auto">
                    <a:xfrm>
                      <a:off x="0" y="0"/>
                      <a:ext cx="5893636" cy="252718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34EBDB8" w14:textId="0ED1287E" w:rsidR="004D66C2" w:rsidRDefault="004D66C2" w:rsidP="00163B0F">
      <w:pPr>
        <w:rPr>
          <w:rFonts w:ascii="Times New Roman" w:hAnsi="Times New Roman" w:cs="Times New Roman"/>
        </w:rPr>
      </w:pPr>
    </w:p>
    <w:p w14:paraId="090B2BCA" w14:textId="7638CBBC" w:rsidR="004D66C2" w:rsidRDefault="004D66C2" w:rsidP="00163B0F">
      <w:pPr>
        <w:rPr>
          <w:rFonts w:ascii="Times New Roman" w:hAnsi="Times New Roman" w:cs="Times New Roman"/>
        </w:rPr>
      </w:pPr>
      <w:r>
        <w:rPr>
          <w:noProof/>
        </w:rPr>
        <w:drawing>
          <wp:inline distT="0" distB="0" distL="0" distR="0" wp14:anchorId="71DF7D46" wp14:editId="3AC4C5A9">
            <wp:extent cx="5844209" cy="3048000"/>
            <wp:effectExtent l="19050" t="19050" r="23495" b="190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r="1672" b="8832"/>
                    <a:stretch/>
                  </pic:blipFill>
                  <pic:spPr bwMode="auto">
                    <a:xfrm>
                      <a:off x="0" y="0"/>
                      <a:ext cx="5844209" cy="30480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BECEDE5" w14:textId="77777777" w:rsidR="007F3C21" w:rsidRDefault="007F3C21" w:rsidP="00163B0F">
      <w:pPr>
        <w:rPr>
          <w:rFonts w:ascii="Times New Roman" w:hAnsi="Times New Roman" w:cs="Times New Roman"/>
        </w:rPr>
      </w:pPr>
    </w:p>
    <w:p w14:paraId="32255B51" w14:textId="30ABDA5E" w:rsidR="004D66C2" w:rsidRDefault="004D66C2" w:rsidP="00163B0F">
      <w:pPr>
        <w:rPr>
          <w:rFonts w:ascii="Times New Roman" w:hAnsi="Times New Roman" w:cs="Times New Roman"/>
        </w:rPr>
      </w:pPr>
      <w:r>
        <w:rPr>
          <w:noProof/>
        </w:rPr>
        <w:drawing>
          <wp:inline distT="0" distB="0" distL="0" distR="0" wp14:anchorId="55687209" wp14:editId="054CA966">
            <wp:extent cx="5843905" cy="3153410"/>
            <wp:effectExtent l="19050" t="19050" r="23495" b="279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b="5661"/>
                    <a:stretch/>
                  </pic:blipFill>
                  <pic:spPr bwMode="auto">
                    <a:xfrm>
                      <a:off x="0" y="0"/>
                      <a:ext cx="5846205" cy="315465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C33DFCD" w14:textId="04914A3B" w:rsidR="004D66C2" w:rsidRDefault="004D66C2" w:rsidP="00163B0F">
      <w:pPr>
        <w:rPr>
          <w:rFonts w:ascii="Times New Roman" w:hAnsi="Times New Roman" w:cs="Times New Roman"/>
        </w:rPr>
      </w:pPr>
    </w:p>
    <w:p w14:paraId="7912C470" w14:textId="36E34812" w:rsidR="00EE6D88" w:rsidRDefault="00EE6D88" w:rsidP="00163B0F">
      <w:pPr>
        <w:rPr>
          <w:rFonts w:ascii="Times New Roman" w:hAnsi="Times New Roman" w:cs="Times New Roman"/>
        </w:rPr>
      </w:pPr>
    </w:p>
    <w:p w14:paraId="4850BDD2" w14:textId="77777777" w:rsidR="00EE6D88" w:rsidRDefault="00EE6D88" w:rsidP="00163B0F">
      <w:pPr>
        <w:rPr>
          <w:rFonts w:ascii="Times New Roman" w:hAnsi="Times New Roman" w:cs="Times New Roman"/>
        </w:rPr>
      </w:pPr>
    </w:p>
    <w:p w14:paraId="0385D22B" w14:textId="3FDC68BA" w:rsidR="00EE6D88" w:rsidRDefault="00EE6D88" w:rsidP="00163B0F">
      <w:pPr>
        <w:rPr>
          <w:rFonts w:ascii="Times New Roman" w:hAnsi="Times New Roman" w:cs="Times New Roman"/>
        </w:rPr>
      </w:pPr>
    </w:p>
    <w:p w14:paraId="05AA8EC0" w14:textId="77777777" w:rsidR="00EE6D88" w:rsidRPr="00163B0F" w:rsidRDefault="00EE6D88" w:rsidP="00163B0F">
      <w:pPr>
        <w:rPr>
          <w:rFonts w:ascii="Times New Roman" w:hAnsi="Times New Roman" w:cs="Times New Roman"/>
        </w:rPr>
      </w:pPr>
    </w:p>
    <w:p w14:paraId="291BE364" w14:textId="77777777" w:rsidR="00163B0F" w:rsidRPr="00163B0F" w:rsidRDefault="00163B0F" w:rsidP="00163B0F">
      <w:pPr>
        <w:rPr>
          <w:rFonts w:ascii="Times New Roman" w:hAnsi="Times New Roman" w:cs="Times New Roman"/>
        </w:rPr>
      </w:pPr>
    </w:p>
    <w:p w14:paraId="2DEF3F62" w14:textId="77777777" w:rsidR="00163B0F" w:rsidRPr="00163B0F" w:rsidRDefault="00163B0F" w:rsidP="00163B0F">
      <w:pPr>
        <w:rPr>
          <w:rFonts w:ascii="Times New Roman" w:hAnsi="Times New Roman" w:cs="Times New Roman"/>
        </w:rPr>
      </w:pPr>
    </w:p>
    <w:p w14:paraId="13171E4C" w14:textId="77777777" w:rsidR="00163B0F" w:rsidRPr="00163B0F" w:rsidRDefault="00163B0F" w:rsidP="00163B0F">
      <w:pPr>
        <w:rPr>
          <w:rFonts w:ascii="Times New Roman" w:hAnsi="Times New Roman" w:cs="Times New Roman"/>
        </w:rPr>
      </w:pPr>
    </w:p>
    <w:p w14:paraId="78F1F66A" w14:textId="3134D943" w:rsidR="00163B0F" w:rsidRDefault="00163B0F" w:rsidP="00163B0F">
      <w:pPr>
        <w:pStyle w:val="ChapterTitle"/>
        <w:rPr>
          <w:rFonts w:ascii="Times New Roman" w:hAnsi="Times New Roman" w:cs="Times New Roman"/>
        </w:rPr>
      </w:pPr>
      <w:r w:rsidRPr="00163B0F">
        <w:rPr>
          <w:rFonts w:ascii="Times New Roman" w:hAnsi="Times New Roman" w:cs="Times New Roman"/>
        </w:rPr>
        <w:lastRenderedPageBreak/>
        <w:t>CHAPTER Five</w:t>
      </w:r>
      <w:r w:rsidRPr="00163B0F">
        <w:rPr>
          <w:rFonts w:ascii="Times New Roman" w:hAnsi="Times New Roman" w:cs="Times New Roman"/>
        </w:rPr>
        <w:br/>
        <w:t>Conclusion</w:t>
      </w:r>
    </w:p>
    <w:p w14:paraId="6FFB5572" w14:textId="08A93318" w:rsidR="00442E6C" w:rsidRPr="00442E6C" w:rsidRDefault="00442E6C" w:rsidP="00B346F5">
      <w:pPr>
        <w:pStyle w:val="Thesisbodytext"/>
        <w:ind w:left="576" w:firstLine="0"/>
      </w:pPr>
      <w:r w:rsidRPr="00442E6C">
        <w:t xml:space="preserve">The goal of this project </w:t>
      </w:r>
      <w:r w:rsidR="00B346F5">
        <w:t>is achieved by simplifying</w:t>
      </w:r>
      <w:r w:rsidRPr="00442E6C">
        <w:t xml:space="preserve"> </w:t>
      </w:r>
      <w:r w:rsidR="00B346F5">
        <w:t>the</w:t>
      </w:r>
      <w:r w:rsidRPr="00442E6C">
        <w:t xml:space="preserve"> process for the average user </w:t>
      </w:r>
      <w:r w:rsidR="00B346F5">
        <w:t>and enhancing the user experience by offering smooth navigation throughout its design. Redesigned all the webpages</w:t>
      </w:r>
      <w:r w:rsidRPr="00442E6C">
        <w:t xml:space="preserve"> that allows a user to create queries for Twitter data in a simple,</w:t>
      </w:r>
      <w:r w:rsidR="00B346F5">
        <w:t xml:space="preserve"> </w:t>
      </w:r>
      <w:r w:rsidRPr="00442E6C">
        <w:t xml:space="preserve">easily understandable user interface. The </w:t>
      </w:r>
      <w:r w:rsidR="00B346F5">
        <w:t>analysis page is also modified</w:t>
      </w:r>
      <w:r w:rsidRPr="00442E6C">
        <w:t xml:space="preserve"> in </w:t>
      </w:r>
      <w:r w:rsidR="00B346F5">
        <w:t xml:space="preserve">such a way that the user can view all the studies in a table and </w:t>
      </w:r>
      <w:r w:rsidR="00B83BE3">
        <w:t xml:space="preserve">select the studies to </w:t>
      </w:r>
      <w:r w:rsidR="00B346F5">
        <w:t>create analysis.</w:t>
      </w:r>
    </w:p>
    <w:p w14:paraId="7587322C" w14:textId="77777777" w:rsidR="00163B0F" w:rsidRPr="00163B0F" w:rsidRDefault="00163B0F" w:rsidP="00163B0F">
      <w:pPr>
        <w:pStyle w:val="ChapterTitle"/>
        <w:rPr>
          <w:rFonts w:ascii="Times New Roman" w:hAnsi="Times New Roman" w:cs="Times New Roman"/>
        </w:rPr>
      </w:pPr>
    </w:p>
    <w:p w14:paraId="5E9CB0F4" w14:textId="77777777" w:rsidR="00163B0F" w:rsidRPr="00163B0F" w:rsidRDefault="00163B0F" w:rsidP="00163B0F">
      <w:pPr>
        <w:pStyle w:val="ChapterTitle"/>
        <w:rPr>
          <w:rFonts w:ascii="Times New Roman" w:hAnsi="Times New Roman" w:cs="Times New Roman"/>
        </w:rPr>
      </w:pPr>
    </w:p>
    <w:p w14:paraId="3C3D5AEE" w14:textId="77777777" w:rsidR="00163B0F" w:rsidRPr="00163B0F" w:rsidRDefault="00163B0F" w:rsidP="00163B0F">
      <w:pPr>
        <w:pStyle w:val="ChapterTitle"/>
        <w:rPr>
          <w:rFonts w:ascii="Times New Roman" w:hAnsi="Times New Roman" w:cs="Times New Roman"/>
        </w:rPr>
      </w:pPr>
    </w:p>
    <w:p w14:paraId="18D63195" w14:textId="77777777" w:rsidR="00163B0F" w:rsidRPr="00163B0F" w:rsidRDefault="00163B0F" w:rsidP="00163B0F">
      <w:pPr>
        <w:pStyle w:val="ChapterTitle"/>
        <w:rPr>
          <w:rFonts w:ascii="Times New Roman" w:hAnsi="Times New Roman" w:cs="Times New Roman"/>
        </w:rPr>
      </w:pPr>
    </w:p>
    <w:p w14:paraId="6C38E1CA" w14:textId="77777777" w:rsidR="00163B0F" w:rsidRPr="00163B0F" w:rsidRDefault="00163B0F" w:rsidP="00163B0F">
      <w:pPr>
        <w:pStyle w:val="ChapterTitle"/>
        <w:rPr>
          <w:rFonts w:ascii="Times New Roman" w:hAnsi="Times New Roman" w:cs="Times New Roman"/>
        </w:rPr>
      </w:pPr>
    </w:p>
    <w:p w14:paraId="5D3AF938" w14:textId="77777777" w:rsidR="00163B0F" w:rsidRPr="00163B0F" w:rsidRDefault="00163B0F" w:rsidP="00163B0F">
      <w:pPr>
        <w:pStyle w:val="ChapterTitle"/>
        <w:rPr>
          <w:rFonts w:ascii="Times New Roman" w:hAnsi="Times New Roman" w:cs="Times New Roman"/>
        </w:rPr>
      </w:pPr>
    </w:p>
    <w:p w14:paraId="3A77B67B" w14:textId="77777777" w:rsidR="00163B0F" w:rsidRPr="00163B0F" w:rsidRDefault="00163B0F" w:rsidP="00163B0F">
      <w:pPr>
        <w:pStyle w:val="ChapterTitle"/>
        <w:rPr>
          <w:rFonts w:ascii="Times New Roman" w:hAnsi="Times New Roman" w:cs="Times New Roman"/>
        </w:rPr>
      </w:pPr>
    </w:p>
    <w:p w14:paraId="098583C6" w14:textId="77777777" w:rsidR="00163B0F" w:rsidRPr="00163B0F" w:rsidRDefault="00163B0F" w:rsidP="00442E6C">
      <w:pPr>
        <w:pStyle w:val="ChapterTitle"/>
        <w:jc w:val="left"/>
        <w:rPr>
          <w:rFonts w:ascii="Times New Roman" w:hAnsi="Times New Roman" w:cs="Times New Roman"/>
        </w:rPr>
      </w:pPr>
    </w:p>
    <w:p w14:paraId="621CEC4A" w14:textId="77777777" w:rsidR="00163B0F" w:rsidRPr="00163B0F" w:rsidRDefault="00163B0F" w:rsidP="00163B0F">
      <w:pPr>
        <w:pStyle w:val="ChapterTitle"/>
        <w:rPr>
          <w:rFonts w:ascii="Times New Roman" w:hAnsi="Times New Roman" w:cs="Times New Roman"/>
        </w:rPr>
      </w:pPr>
    </w:p>
    <w:p w14:paraId="0AA1B6EA" w14:textId="77777777" w:rsidR="00163B0F" w:rsidRPr="00163B0F" w:rsidRDefault="00163B0F" w:rsidP="00163B0F">
      <w:pPr>
        <w:pStyle w:val="ChapterTitle"/>
        <w:rPr>
          <w:rFonts w:ascii="Times New Roman" w:hAnsi="Times New Roman" w:cs="Times New Roman"/>
        </w:rPr>
      </w:pPr>
    </w:p>
    <w:p w14:paraId="2BE60ACA" w14:textId="6A467160" w:rsidR="00163B0F" w:rsidRDefault="00163B0F" w:rsidP="00C05D77">
      <w:pPr>
        <w:pStyle w:val="ChapterTitle"/>
        <w:jc w:val="left"/>
        <w:rPr>
          <w:rFonts w:ascii="Times New Roman" w:hAnsi="Times New Roman" w:cs="Times New Roman"/>
        </w:rPr>
      </w:pPr>
    </w:p>
    <w:p w14:paraId="2B786A4F" w14:textId="45932AE5" w:rsidR="00C05D77" w:rsidRDefault="00C05D77" w:rsidP="00C05D77">
      <w:pPr>
        <w:pStyle w:val="ChapterTitle"/>
        <w:jc w:val="left"/>
        <w:rPr>
          <w:rFonts w:ascii="Times New Roman" w:hAnsi="Times New Roman" w:cs="Times New Roman"/>
        </w:rPr>
      </w:pPr>
    </w:p>
    <w:p w14:paraId="39E176FF" w14:textId="77777777" w:rsidR="00C05D77" w:rsidRPr="00163B0F" w:rsidRDefault="00C05D77" w:rsidP="00C05D77">
      <w:pPr>
        <w:pStyle w:val="ChapterTitle"/>
        <w:jc w:val="left"/>
        <w:rPr>
          <w:rFonts w:ascii="Times New Roman" w:hAnsi="Times New Roman" w:cs="Times New Roman"/>
        </w:rPr>
      </w:pPr>
    </w:p>
    <w:p w14:paraId="01F5247F" w14:textId="77777777" w:rsidR="00163B0F" w:rsidRPr="00163B0F" w:rsidRDefault="00163B0F" w:rsidP="00061F3A">
      <w:pPr>
        <w:pStyle w:val="ChapterTitle"/>
        <w:jc w:val="left"/>
        <w:rPr>
          <w:rFonts w:ascii="Times New Roman" w:hAnsi="Times New Roman" w:cs="Times New Roman"/>
        </w:rPr>
      </w:pPr>
    </w:p>
    <w:p w14:paraId="3485D42F" w14:textId="77777777" w:rsidR="00163B0F" w:rsidRPr="00163B0F" w:rsidRDefault="00163B0F" w:rsidP="00163B0F">
      <w:pPr>
        <w:rPr>
          <w:rFonts w:ascii="Times New Roman" w:hAnsi="Times New Roman" w:cs="Times New Roman"/>
        </w:rPr>
      </w:pPr>
    </w:p>
    <w:p w14:paraId="0D29E3D3" w14:textId="77777777" w:rsidR="00163B0F" w:rsidRPr="00163B0F" w:rsidRDefault="00163B0F" w:rsidP="00163B0F">
      <w:pPr>
        <w:rPr>
          <w:rFonts w:ascii="Times New Roman" w:hAnsi="Times New Roman" w:cs="Times New Roman"/>
        </w:rPr>
      </w:pPr>
    </w:p>
    <w:sectPr w:rsidR="00163B0F" w:rsidRPr="00163B0F" w:rsidSect="00760DF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C652F3" w14:textId="77777777" w:rsidR="00A31899" w:rsidRDefault="00A31899" w:rsidP="00A13786">
      <w:r>
        <w:separator/>
      </w:r>
    </w:p>
  </w:endnote>
  <w:endnote w:type="continuationSeparator" w:id="0">
    <w:p w14:paraId="53F2E82E" w14:textId="77777777" w:rsidR="00A31899" w:rsidRDefault="00A31899" w:rsidP="00A13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Serif">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BFC8DA" w14:textId="77777777" w:rsidR="00A31899" w:rsidRDefault="00A31899" w:rsidP="00A13786">
      <w:r>
        <w:separator/>
      </w:r>
    </w:p>
  </w:footnote>
  <w:footnote w:type="continuationSeparator" w:id="0">
    <w:p w14:paraId="3A77A51B" w14:textId="77777777" w:rsidR="00A31899" w:rsidRDefault="00A31899" w:rsidP="00A1378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1sDAzMzW2MAJiEyUdpeDU4uLM/DyQAkPDWgBi8rTZLQAAAA=="/>
  </w:docVars>
  <w:rsids>
    <w:rsidRoot w:val="00163B0F"/>
    <w:rsid w:val="0001738F"/>
    <w:rsid w:val="00032BC5"/>
    <w:rsid w:val="000348B4"/>
    <w:rsid w:val="00045C22"/>
    <w:rsid w:val="00057CBA"/>
    <w:rsid w:val="00061A8D"/>
    <w:rsid w:val="00061F3A"/>
    <w:rsid w:val="00085E92"/>
    <w:rsid w:val="00090C3D"/>
    <w:rsid w:val="000939A9"/>
    <w:rsid w:val="000B36BD"/>
    <w:rsid w:val="000C4640"/>
    <w:rsid w:val="00117D63"/>
    <w:rsid w:val="00144AAE"/>
    <w:rsid w:val="00154EAD"/>
    <w:rsid w:val="00163B0F"/>
    <w:rsid w:val="00177F5A"/>
    <w:rsid w:val="00181E49"/>
    <w:rsid w:val="001A36C5"/>
    <w:rsid w:val="001B740D"/>
    <w:rsid w:val="001D0E7D"/>
    <w:rsid w:val="001E14AF"/>
    <w:rsid w:val="0020298D"/>
    <w:rsid w:val="00232982"/>
    <w:rsid w:val="002529EE"/>
    <w:rsid w:val="00254102"/>
    <w:rsid w:val="0029066A"/>
    <w:rsid w:val="002E21BD"/>
    <w:rsid w:val="002F0647"/>
    <w:rsid w:val="00310621"/>
    <w:rsid w:val="00335D7E"/>
    <w:rsid w:val="00361CA1"/>
    <w:rsid w:val="00374945"/>
    <w:rsid w:val="003A515D"/>
    <w:rsid w:val="00401CD7"/>
    <w:rsid w:val="00431AE1"/>
    <w:rsid w:val="00442E6C"/>
    <w:rsid w:val="004902E3"/>
    <w:rsid w:val="004B1748"/>
    <w:rsid w:val="004D66C2"/>
    <w:rsid w:val="004D7FB1"/>
    <w:rsid w:val="004E698B"/>
    <w:rsid w:val="00542E84"/>
    <w:rsid w:val="00566B65"/>
    <w:rsid w:val="00585B5F"/>
    <w:rsid w:val="005925E4"/>
    <w:rsid w:val="005A3027"/>
    <w:rsid w:val="005C1900"/>
    <w:rsid w:val="005C346F"/>
    <w:rsid w:val="005F533A"/>
    <w:rsid w:val="0069050A"/>
    <w:rsid w:val="006978D2"/>
    <w:rsid w:val="006B5343"/>
    <w:rsid w:val="006B5FCD"/>
    <w:rsid w:val="006B78CA"/>
    <w:rsid w:val="006D21D1"/>
    <w:rsid w:val="006F4F74"/>
    <w:rsid w:val="007036D2"/>
    <w:rsid w:val="007257F9"/>
    <w:rsid w:val="00735978"/>
    <w:rsid w:val="007406CC"/>
    <w:rsid w:val="0074250E"/>
    <w:rsid w:val="00751D82"/>
    <w:rsid w:val="00760DFD"/>
    <w:rsid w:val="0077072A"/>
    <w:rsid w:val="007C4AF6"/>
    <w:rsid w:val="007F3C21"/>
    <w:rsid w:val="00876D55"/>
    <w:rsid w:val="008B3056"/>
    <w:rsid w:val="00920C48"/>
    <w:rsid w:val="00944552"/>
    <w:rsid w:val="00961AEE"/>
    <w:rsid w:val="00973FB9"/>
    <w:rsid w:val="00984099"/>
    <w:rsid w:val="00997CD8"/>
    <w:rsid w:val="009D7850"/>
    <w:rsid w:val="00A13786"/>
    <w:rsid w:val="00A2586D"/>
    <w:rsid w:val="00A31899"/>
    <w:rsid w:val="00A46EB1"/>
    <w:rsid w:val="00A5319A"/>
    <w:rsid w:val="00A61182"/>
    <w:rsid w:val="00A64179"/>
    <w:rsid w:val="00A84011"/>
    <w:rsid w:val="00A858FF"/>
    <w:rsid w:val="00AC71F5"/>
    <w:rsid w:val="00AD11BE"/>
    <w:rsid w:val="00B346F5"/>
    <w:rsid w:val="00B41DAD"/>
    <w:rsid w:val="00B54CCA"/>
    <w:rsid w:val="00B729C4"/>
    <w:rsid w:val="00B83BE3"/>
    <w:rsid w:val="00B87B86"/>
    <w:rsid w:val="00B91BCC"/>
    <w:rsid w:val="00B923B7"/>
    <w:rsid w:val="00BA271D"/>
    <w:rsid w:val="00BB39EB"/>
    <w:rsid w:val="00BE3E78"/>
    <w:rsid w:val="00BF188D"/>
    <w:rsid w:val="00C05D77"/>
    <w:rsid w:val="00C162EA"/>
    <w:rsid w:val="00C214CB"/>
    <w:rsid w:val="00C44DB8"/>
    <w:rsid w:val="00C471F3"/>
    <w:rsid w:val="00C72865"/>
    <w:rsid w:val="00C83A5B"/>
    <w:rsid w:val="00C94B15"/>
    <w:rsid w:val="00CA1D6C"/>
    <w:rsid w:val="00CD68D5"/>
    <w:rsid w:val="00CD769D"/>
    <w:rsid w:val="00CE0F08"/>
    <w:rsid w:val="00CE4765"/>
    <w:rsid w:val="00D01549"/>
    <w:rsid w:val="00D67C93"/>
    <w:rsid w:val="00D84456"/>
    <w:rsid w:val="00D868D9"/>
    <w:rsid w:val="00DB76D4"/>
    <w:rsid w:val="00DC613F"/>
    <w:rsid w:val="00DE1AA4"/>
    <w:rsid w:val="00E07A49"/>
    <w:rsid w:val="00E27B47"/>
    <w:rsid w:val="00E4171F"/>
    <w:rsid w:val="00E875EF"/>
    <w:rsid w:val="00EB0144"/>
    <w:rsid w:val="00ED27CC"/>
    <w:rsid w:val="00EE6D88"/>
    <w:rsid w:val="00F246CA"/>
    <w:rsid w:val="00F749F0"/>
    <w:rsid w:val="00F74A79"/>
    <w:rsid w:val="00F77828"/>
    <w:rsid w:val="00F77E1C"/>
    <w:rsid w:val="00F953B0"/>
    <w:rsid w:val="00FB64AD"/>
    <w:rsid w:val="00FD3847"/>
    <w:rsid w:val="00FD7FC5"/>
    <w:rsid w:val="00FE08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575A2"/>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163B0F"/>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nhideWhenUsed/>
    <w:qFormat/>
    <w:rsid w:val="00163B0F"/>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nhideWhenUsed/>
    <w:qFormat/>
    <w:rsid w:val="00163B0F"/>
    <w:pPr>
      <w:keepNext/>
      <w:keepLines/>
      <w:spacing w:line="480" w:lineRule="auto"/>
      <w:outlineLvl w:val="2"/>
    </w:pPr>
    <w:rPr>
      <w:rFonts w:ascii="Arial" w:eastAsiaTheme="majorEastAsia" w:hAnsi="Arial" w:cstheme="majorBidi"/>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hesisTitle">
    <w:name w:val="Thesis Title"/>
    <w:basedOn w:val="Normal"/>
    <w:qFormat/>
    <w:rsid w:val="00163B0F"/>
    <w:pPr>
      <w:spacing w:line="480" w:lineRule="auto"/>
      <w:jc w:val="center"/>
    </w:pPr>
    <w:rPr>
      <w:rFonts w:ascii="Arial" w:eastAsia="Times New Roman" w:hAnsi="Arial" w:cs="Arial"/>
      <w:caps/>
    </w:rPr>
  </w:style>
  <w:style w:type="paragraph" w:customStyle="1" w:styleId="ChapterTitle">
    <w:name w:val="Chapter Title"/>
    <w:basedOn w:val="Normal"/>
    <w:qFormat/>
    <w:rsid w:val="00163B0F"/>
    <w:pPr>
      <w:spacing w:line="480" w:lineRule="auto"/>
      <w:jc w:val="center"/>
    </w:pPr>
    <w:rPr>
      <w:rFonts w:ascii="Arial" w:eastAsia="Times New Roman" w:hAnsi="Arial" w:cs="Arial"/>
      <w:caps/>
    </w:rPr>
  </w:style>
  <w:style w:type="paragraph" w:customStyle="1" w:styleId="Thesisbodytext">
    <w:name w:val="Thesis body text"/>
    <w:basedOn w:val="Normal"/>
    <w:qFormat/>
    <w:rsid w:val="00163B0F"/>
    <w:pPr>
      <w:spacing w:line="480" w:lineRule="auto"/>
      <w:ind w:firstLine="720"/>
    </w:pPr>
    <w:rPr>
      <w:rFonts w:ascii="Arial" w:eastAsia="Times New Roman" w:hAnsi="Arial" w:cs="Arial"/>
    </w:rPr>
  </w:style>
  <w:style w:type="paragraph" w:styleId="TOC1">
    <w:name w:val="toc 1"/>
    <w:basedOn w:val="Normal"/>
    <w:next w:val="Normal"/>
    <w:autoRedefine/>
    <w:uiPriority w:val="39"/>
    <w:rsid w:val="00A13786"/>
    <w:pPr>
      <w:tabs>
        <w:tab w:val="right" w:leader="dot" w:pos="8630"/>
      </w:tabs>
      <w:spacing w:before="120" w:after="240"/>
    </w:pPr>
    <w:rPr>
      <w:rFonts w:ascii="Times New Roman" w:eastAsiaTheme="majorEastAsia" w:hAnsi="Times New Roman" w:cs="Times New Roman"/>
      <w:noProof/>
    </w:rPr>
  </w:style>
  <w:style w:type="paragraph" w:styleId="TOC2">
    <w:name w:val="toc 2"/>
    <w:basedOn w:val="Normal"/>
    <w:next w:val="Normal"/>
    <w:autoRedefine/>
    <w:uiPriority w:val="39"/>
    <w:rsid w:val="00163B0F"/>
    <w:pPr>
      <w:tabs>
        <w:tab w:val="right" w:leader="dot" w:pos="8630"/>
      </w:tabs>
      <w:spacing w:before="240" w:after="240"/>
      <w:ind w:left="720"/>
    </w:pPr>
    <w:rPr>
      <w:rFonts w:ascii="Arial" w:eastAsia="Times New Roman" w:hAnsi="Arial" w:cs="Arial"/>
      <w:noProof/>
    </w:rPr>
  </w:style>
  <w:style w:type="paragraph" w:styleId="TOC3">
    <w:name w:val="toc 3"/>
    <w:basedOn w:val="Normal"/>
    <w:next w:val="Normal"/>
    <w:autoRedefine/>
    <w:uiPriority w:val="39"/>
    <w:rsid w:val="00163B0F"/>
    <w:pPr>
      <w:tabs>
        <w:tab w:val="right" w:leader="dot" w:pos="8630"/>
      </w:tabs>
      <w:spacing w:before="240" w:after="240"/>
      <w:ind w:left="1440"/>
    </w:pPr>
    <w:rPr>
      <w:rFonts w:ascii="Arial" w:eastAsia="Times New Roman" w:hAnsi="Arial" w:cs="Arial"/>
      <w:noProof/>
    </w:rPr>
  </w:style>
  <w:style w:type="character" w:styleId="Hyperlink">
    <w:name w:val="Hyperlink"/>
    <w:basedOn w:val="DefaultParagraphFont"/>
    <w:uiPriority w:val="99"/>
    <w:unhideWhenUsed/>
    <w:rsid w:val="00163B0F"/>
    <w:rPr>
      <w:color w:val="0563C1" w:themeColor="hyperlink"/>
      <w:u w:val="single"/>
    </w:rPr>
  </w:style>
  <w:style w:type="paragraph" w:styleId="TableofFigures">
    <w:name w:val="table of figures"/>
    <w:basedOn w:val="Normal"/>
    <w:next w:val="Normal"/>
    <w:uiPriority w:val="99"/>
    <w:rsid w:val="00163B0F"/>
    <w:pPr>
      <w:spacing w:line="480" w:lineRule="auto"/>
    </w:pPr>
    <w:rPr>
      <w:rFonts w:ascii="Arial" w:eastAsia="Times New Roman" w:hAnsi="Arial" w:cs="Times New Roman"/>
    </w:rPr>
  </w:style>
  <w:style w:type="character" w:customStyle="1" w:styleId="Heading1Char">
    <w:name w:val="Heading 1 Char"/>
    <w:basedOn w:val="DefaultParagraphFont"/>
    <w:link w:val="Heading1"/>
    <w:rsid w:val="00163B0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rsid w:val="00163B0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rsid w:val="00163B0F"/>
    <w:rPr>
      <w:rFonts w:ascii="Arial" w:eastAsiaTheme="majorEastAsia" w:hAnsi="Arial" w:cstheme="majorBidi"/>
      <w:bCs/>
      <w:u w:val="single"/>
    </w:rPr>
  </w:style>
  <w:style w:type="table" w:styleId="TableGrid">
    <w:name w:val="Table Grid"/>
    <w:basedOn w:val="TableNormal"/>
    <w:rsid w:val="00163B0F"/>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itle">
    <w:name w:val="Table Title"/>
    <w:basedOn w:val="Normal"/>
    <w:qFormat/>
    <w:rsid w:val="00163B0F"/>
    <w:pPr>
      <w:spacing w:after="120"/>
    </w:pPr>
    <w:rPr>
      <w:rFonts w:ascii="Arial" w:eastAsia="Times New Roman" w:hAnsi="Arial" w:cs="Arial"/>
    </w:rPr>
  </w:style>
  <w:style w:type="paragraph" w:customStyle="1" w:styleId="FigureTitle">
    <w:name w:val="Figure Title"/>
    <w:basedOn w:val="Normal"/>
    <w:qFormat/>
    <w:rsid w:val="00163B0F"/>
    <w:rPr>
      <w:rFonts w:ascii="Arial" w:eastAsia="Times New Roman" w:hAnsi="Arial" w:cs="Arial"/>
    </w:rPr>
  </w:style>
  <w:style w:type="character" w:styleId="UnresolvedMention">
    <w:name w:val="Unresolved Mention"/>
    <w:basedOn w:val="DefaultParagraphFont"/>
    <w:uiPriority w:val="99"/>
    <w:rsid w:val="00DE1AA4"/>
    <w:rPr>
      <w:color w:val="605E5C"/>
      <w:shd w:val="clear" w:color="auto" w:fill="E1DFDD"/>
    </w:rPr>
  </w:style>
  <w:style w:type="paragraph" w:styleId="Header">
    <w:name w:val="header"/>
    <w:basedOn w:val="Normal"/>
    <w:link w:val="HeaderChar"/>
    <w:uiPriority w:val="99"/>
    <w:unhideWhenUsed/>
    <w:rsid w:val="00A13786"/>
    <w:pPr>
      <w:tabs>
        <w:tab w:val="center" w:pos="4680"/>
        <w:tab w:val="right" w:pos="9360"/>
      </w:tabs>
    </w:pPr>
  </w:style>
  <w:style w:type="character" w:customStyle="1" w:styleId="HeaderChar">
    <w:name w:val="Header Char"/>
    <w:basedOn w:val="DefaultParagraphFont"/>
    <w:link w:val="Header"/>
    <w:uiPriority w:val="99"/>
    <w:rsid w:val="00A13786"/>
  </w:style>
  <w:style w:type="paragraph" w:styleId="Footer">
    <w:name w:val="footer"/>
    <w:basedOn w:val="Normal"/>
    <w:link w:val="FooterChar"/>
    <w:uiPriority w:val="99"/>
    <w:unhideWhenUsed/>
    <w:rsid w:val="00A13786"/>
    <w:pPr>
      <w:tabs>
        <w:tab w:val="center" w:pos="4680"/>
        <w:tab w:val="right" w:pos="9360"/>
      </w:tabs>
    </w:pPr>
  </w:style>
  <w:style w:type="character" w:customStyle="1" w:styleId="FooterChar">
    <w:name w:val="Footer Char"/>
    <w:basedOn w:val="DefaultParagraphFont"/>
    <w:link w:val="Footer"/>
    <w:uiPriority w:val="99"/>
    <w:rsid w:val="00A137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8"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D099D5-5B42-42A5-AF6B-0D8DEB5FDD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1</TotalTime>
  <Pages>27</Pages>
  <Words>2350</Words>
  <Characters>13395</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mya D Mohanty</dc:creator>
  <cp:keywords/>
  <dc:description/>
  <cp:lastModifiedBy>Anusha Vanama</cp:lastModifiedBy>
  <cp:revision>270</cp:revision>
  <dcterms:created xsi:type="dcterms:W3CDTF">2017-11-13T16:39:00Z</dcterms:created>
  <dcterms:modified xsi:type="dcterms:W3CDTF">2020-03-30T14:30:00Z</dcterms:modified>
</cp:coreProperties>
</file>